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A48D1" w14:textId="77777777" w:rsidR="00233285" w:rsidRDefault="00233285" w:rsidP="00233285">
      <w:pPr>
        <w:widowControl w:val="0"/>
        <w:spacing w:line="480" w:lineRule="auto"/>
        <w:jc w:val="center"/>
      </w:pPr>
    </w:p>
    <w:p w14:paraId="44209C46" w14:textId="77777777" w:rsidR="00233285" w:rsidRDefault="00233285" w:rsidP="00233285">
      <w:pPr>
        <w:widowControl w:val="0"/>
        <w:spacing w:line="480" w:lineRule="auto"/>
        <w:jc w:val="center"/>
      </w:pPr>
    </w:p>
    <w:p w14:paraId="2689093F" w14:textId="3E08E820" w:rsidR="00233285" w:rsidRDefault="00233285" w:rsidP="00233285">
      <w:pPr>
        <w:widowControl w:val="0"/>
        <w:spacing w:line="480" w:lineRule="auto"/>
        <w:jc w:val="center"/>
      </w:pPr>
      <w:r>
        <w:t>IMPACTS OF TIME SPENT ON INSTAGRAM BY</w:t>
      </w:r>
      <w:r w:rsidR="003F015C">
        <w:t xml:space="preserve"> INDIAN GRADUATE</w:t>
      </w:r>
      <w:r>
        <w:t xml:space="preserve"> STUDENTS AT PITTSBURG STATE UNIVERSITY ON THEIR GRADES.</w:t>
      </w:r>
    </w:p>
    <w:p w14:paraId="72347918" w14:textId="77777777" w:rsidR="00233285" w:rsidRDefault="00233285" w:rsidP="00233285">
      <w:pPr>
        <w:widowControl w:val="0"/>
        <w:spacing w:line="480" w:lineRule="auto"/>
        <w:jc w:val="center"/>
      </w:pPr>
      <w:r>
        <w:t>_______________________</w:t>
      </w:r>
    </w:p>
    <w:p w14:paraId="62168B4C" w14:textId="77777777" w:rsidR="00233285" w:rsidRDefault="00233285" w:rsidP="00233285">
      <w:pPr>
        <w:widowControl w:val="0"/>
        <w:spacing w:line="480" w:lineRule="auto"/>
        <w:jc w:val="center"/>
      </w:pPr>
      <w:r w:rsidRPr="003F015C">
        <w:t xml:space="preserve">A Research Proposal </w:t>
      </w:r>
    </w:p>
    <w:p w14:paraId="15EACCEF" w14:textId="77777777" w:rsidR="00233285" w:rsidRDefault="00233285" w:rsidP="00233285">
      <w:pPr>
        <w:widowControl w:val="0"/>
        <w:spacing w:line="480" w:lineRule="auto"/>
        <w:jc w:val="center"/>
      </w:pPr>
      <w:r>
        <w:t>Presented to</w:t>
      </w:r>
    </w:p>
    <w:p w14:paraId="6BC4BCFF" w14:textId="77777777" w:rsidR="00233285" w:rsidRDefault="00233285" w:rsidP="00233285">
      <w:pPr>
        <w:widowControl w:val="0"/>
        <w:spacing w:line="480" w:lineRule="auto"/>
        <w:jc w:val="center"/>
      </w:pPr>
      <w:r>
        <w:t>The Graduate and Continuing Studies</w:t>
      </w:r>
    </w:p>
    <w:p w14:paraId="75936A1C" w14:textId="4C0B7954" w:rsidR="00233285" w:rsidRDefault="00233285" w:rsidP="00233285">
      <w:pPr>
        <w:widowControl w:val="0"/>
        <w:spacing w:line="480" w:lineRule="auto"/>
        <w:jc w:val="center"/>
      </w:pPr>
      <w:r>
        <w:t xml:space="preserve">Department of </w:t>
      </w:r>
      <w:r w:rsidR="00F467CD">
        <w:t>The Department of School and Workforce Learning</w:t>
      </w:r>
    </w:p>
    <w:p w14:paraId="335AAE88" w14:textId="77777777" w:rsidR="00233285" w:rsidRDefault="00233285" w:rsidP="00233285">
      <w:pPr>
        <w:widowControl w:val="0"/>
        <w:spacing w:line="480" w:lineRule="auto"/>
        <w:jc w:val="center"/>
      </w:pPr>
      <w:r>
        <w:t>Pittsburg State University</w:t>
      </w:r>
    </w:p>
    <w:p w14:paraId="38E662B6" w14:textId="77777777" w:rsidR="00233285" w:rsidRDefault="00233285" w:rsidP="00233285">
      <w:pPr>
        <w:widowControl w:val="0"/>
        <w:spacing w:line="480" w:lineRule="auto"/>
        <w:jc w:val="center"/>
      </w:pPr>
      <w:r>
        <w:t>Pittsburg, Kansas</w:t>
      </w:r>
    </w:p>
    <w:p w14:paraId="7965A8A5" w14:textId="77777777" w:rsidR="00233285" w:rsidRDefault="00233285" w:rsidP="00233285">
      <w:pPr>
        <w:widowControl w:val="0"/>
        <w:spacing w:line="480" w:lineRule="auto"/>
        <w:jc w:val="center"/>
      </w:pPr>
      <w:r>
        <w:t>______________________</w:t>
      </w:r>
    </w:p>
    <w:p w14:paraId="4C03BB8D" w14:textId="77777777" w:rsidR="00233285" w:rsidRDefault="00233285" w:rsidP="00233285">
      <w:pPr>
        <w:widowControl w:val="0"/>
        <w:spacing w:line="480" w:lineRule="auto"/>
        <w:jc w:val="center"/>
      </w:pPr>
      <w:r>
        <w:t>In Partial Fulfillment</w:t>
      </w:r>
    </w:p>
    <w:p w14:paraId="463EE292" w14:textId="77777777" w:rsidR="00233285" w:rsidRDefault="00233285" w:rsidP="00233285">
      <w:pPr>
        <w:widowControl w:val="0"/>
        <w:spacing w:line="480" w:lineRule="auto"/>
        <w:jc w:val="center"/>
      </w:pPr>
      <w:r>
        <w:t>of the Requirements for the Degree</w:t>
      </w:r>
    </w:p>
    <w:p w14:paraId="7586C66A" w14:textId="68DAE8A1" w:rsidR="00233285" w:rsidRDefault="00DC2BB5" w:rsidP="00233285">
      <w:pPr>
        <w:widowControl w:val="0"/>
        <w:spacing w:line="480" w:lineRule="auto"/>
        <w:jc w:val="center"/>
      </w:pPr>
      <w:r>
        <w:t>Master of Science in Information Technology</w:t>
      </w:r>
    </w:p>
    <w:p w14:paraId="4E76C65F" w14:textId="77777777" w:rsidR="00233285" w:rsidRDefault="00233285" w:rsidP="00233285">
      <w:pPr>
        <w:widowControl w:val="0"/>
        <w:spacing w:line="480" w:lineRule="auto"/>
        <w:jc w:val="center"/>
      </w:pPr>
      <w:r>
        <w:t>_______________________</w:t>
      </w:r>
    </w:p>
    <w:p w14:paraId="3DA4F9B6" w14:textId="77777777" w:rsidR="00233285" w:rsidRDefault="00233285" w:rsidP="00233285">
      <w:pPr>
        <w:widowControl w:val="0"/>
        <w:spacing w:line="480" w:lineRule="auto"/>
        <w:jc w:val="center"/>
      </w:pPr>
      <w:r>
        <w:t>by</w:t>
      </w:r>
    </w:p>
    <w:p w14:paraId="7D0C94BA" w14:textId="7B99D218" w:rsidR="00233285" w:rsidRDefault="003F015C" w:rsidP="00233285">
      <w:pPr>
        <w:widowControl w:val="0"/>
        <w:spacing w:line="480" w:lineRule="auto"/>
        <w:jc w:val="center"/>
      </w:pPr>
      <w:r>
        <w:t>Shiva Sindhu Poloju</w:t>
      </w:r>
    </w:p>
    <w:p w14:paraId="66B2AD10" w14:textId="10C1CD70" w:rsidR="00233285" w:rsidRDefault="003F015C" w:rsidP="00233285">
      <w:pPr>
        <w:widowControl w:val="0"/>
        <w:spacing w:line="480" w:lineRule="auto"/>
        <w:jc w:val="center"/>
      </w:pPr>
      <w:r>
        <w:t>May, 2024</w:t>
      </w:r>
    </w:p>
    <w:p w14:paraId="6FA624A3" w14:textId="164EB4A3" w:rsidR="00233285" w:rsidRDefault="00233285" w:rsidP="00233285">
      <w:pPr>
        <w:widowControl w:val="0"/>
        <w:spacing w:line="480" w:lineRule="auto"/>
        <w:jc w:val="center"/>
      </w:pPr>
      <w:r>
        <w:sym w:font="Symbol" w:char="F0E3"/>
      </w:r>
      <w:r>
        <w:t xml:space="preserve"> </w:t>
      </w:r>
      <w:r w:rsidR="003F015C">
        <w:t>Shiva Sindhu Poloju</w:t>
      </w:r>
      <w:r>
        <w:t xml:space="preserve"> </w:t>
      </w:r>
    </w:p>
    <w:p w14:paraId="53D87BA6" w14:textId="77777777" w:rsidR="00233285" w:rsidRDefault="00233285" w:rsidP="00233285">
      <w:pPr>
        <w:widowControl w:val="0"/>
        <w:spacing w:line="480" w:lineRule="auto"/>
      </w:pPr>
    </w:p>
    <w:p w14:paraId="330C61A7" w14:textId="2EDDEB14" w:rsidR="00233285" w:rsidRDefault="00233285" w:rsidP="00233285">
      <w:pPr>
        <w:widowControl w:val="0"/>
        <w:spacing w:line="480" w:lineRule="auto"/>
        <w:jc w:val="center"/>
      </w:pPr>
      <w:r>
        <w:t>Keywords: Students, University, Instagram, Time, and Usage.</w:t>
      </w:r>
    </w:p>
    <w:p w14:paraId="709970C4" w14:textId="77777777" w:rsidR="00233285" w:rsidRDefault="00233285" w:rsidP="00233285">
      <w:pPr>
        <w:spacing w:line="480" w:lineRule="auto"/>
      </w:pPr>
    </w:p>
    <w:p w14:paraId="005B487A" w14:textId="48F8170F" w:rsidR="00233285" w:rsidRDefault="00233285">
      <w:pPr>
        <w:spacing w:line="480" w:lineRule="auto"/>
        <w:ind w:firstLine="720"/>
      </w:pPr>
      <w:r>
        <w:br w:type="page"/>
      </w:r>
    </w:p>
    <w:p w14:paraId="630FDCA7" w14:textId="0AF55219" w:rsidR="00884F44" w:rsidRPr="00233285" w:rsidRDefault="00884F44" w:rsidP="00233285">
      <w:pPr>
        <w:spacing w:line="480" w:lineRule="auto"/>
        <w:jc w:val="center"/>
      </w:pPr>
      <w:r w:rsidRPr="00233285">
        <w:lastRenderedPageBreak/>
        <w:t>ABSTRACT</w:t>
      </w:r>
    </w:p>
    <w:p w14:paraId="18EE4E0C" w14:textId="27BC0BB5" w:rsidR="00884F44" w:rsidRPr="00233285" w:rsidRDefault="00DB5BDD" w:rsidP="00233285">
      <w:pPr>
        <w:spacing w:line="480" w:lineRule="auto"/>
      </w:pPr>
      <w:r w:rsidRPr="00233285">
        <w:tab/>
      </w:r>
      <w:r w:rsidR="00884F44" w:rsidRPr="00233285">
        <w:t xml:space="preserve">This research </w:t>
      </w:r>
      <w:r w:rsidR="00085E7B">
        <w:t>aims to investigate</w:t>
      </w:r>
      <w:r w:rsidR="00884F44" w:rsidRPr="00233285">
        <w:t xml:space="preserve"> the impacts of time spent on </w:t>
      </w:r>
      <w:r w:rsidR="00340A73" w:rsidRPr="00233285">
        <w:t>Instagram</w:t>
      </w:r>
      <w:r w:rsidR="00884F44" w:rsidRPr="00233285">
        <w:t xml:space="preserve"> on the grades of </w:t>
      </w:r>
      <w:r w:rsidR="00DC2BB5">
        <w:t xml:space="preserve">Indian </w:t>
      </w:r>
      <w:r w:rsidR="00354719">
        <w:t>g</w:t>
      </w:r>
      <w:r w:rsidR="00DC2BB5">
        <w:t>raduate</w:t>
      </w:r>
      <w:r w:rsidR="00884F44" w:rsidRPr="00233285">
        <w:t xml:space="preserve"> students </w:t>
      </w:r>
      <w:r w:rsidR="00085E7B">
        <w:t>at</w:t>
      </w:r>
      <w:r w:rsidR="00884F44" w:rsidRPr="00233285">
        <w:t xml:space="preserve"> Pittsburg State University.</w:t>
      </w:r>
      <w:r w:rsidR="00354719">
        <w:t xml:space="preserve"> T</w:t>
      </w:r>
      <w:r w:rsidR="00884F44" w:rsidRPr="00233285">
        <w:t xml:space="preserve">he study will sample </w:t>
      </w:r>
      <w:r w:rsidR="00F933F7">
        <w:t>218</w:t>
      </w:r>
      <w:r w:rsidR="00884F44" w:rsidRPr="00233285">
        <w:t xml:space="preserve"> </w:t>
      </w:r>
      <w:r w:rsidR="00BE6FAB">
        <w:t>Indian Graduate</w:t>
      </w:r>
      <w:r w:rsidR="00884F44" w:rsidRPr="00233285">
        <w:t xml:space="preserve"> </w:t>
      </w:r>
      <w:r w:rsidR="00340A73" w:rsidRPr="00233285">
        <w:t xml:space="preserve">students for data collection. The insight that will be obtained from this study will </w:t>
      </w:r>
      <w:r w:rsidR="00085E7B">
        <w:t>be significant</w:t>
      </w:r>
      <w:r w:rsidR="00354719">
        <w:t xml:space="preserve"> </w:t>
      </w:r>
      <w:r w:rsidR="00340A73" w:rsidRPr="00233285">
        <w:t>to various groups of individuals</w:t>
      </w:r>
      <w:r w:rsidR="00085E7B">
        <w:t>,</w:t>
      </w:r>
      <w:r w:rsidR="00340A73" w:rsidRPr="00233285">
        <w:t xml:space="preserve"> such as students, learning institutions, and policymakers. The research question that will be examined in this study is: </w:t>
      </w:r>
      <w:r w:rsidRPr="00233285">
        <w:t xml:space="preserve">What are the impacts of time spent on Instagram on the </w:t>
      </w:r>
      <w:r w:rsidR="00BE6FAB">
        <w:t xml:space="preserve">Indian </w:t>
      </w:r>
      <w:r w:rsidR="00354719">
        <w:t>G</w:t>
      </w:r>
      <w:r w:rsidR="00BE6FAB">
        <w:t>raduate</w:t>
      </w:r>
      <w:r w:rsidRPr="00233285">
        <w:t xml:space="preserve"> student</w:t>
      </w:r>
      <w:r w:rsidR="00354719">
        <w:t>s’</w:t>
      </w:r>
      <w:r w:rsidRPr="00233285">
        <w:t xml:space="preserve"> grades </w:t>
      </w:r>
      <w:r w:rsidR="00085E7B">
        <w:t>at</w:t>
      </w:r>
      <w:r w:rsidRPr="00233285">
        <w:t xml:space="preserve"> Pittsburg State University</w:t>
      </w:r>
      <w:r w:rsidR="00085E7B">
        <w:t>?</w:t>
      </w:r>
      <w:r w:rsidRPr="00233285">
        <w:t xml:space="preserve"> This research utilizes descriptive research design </w:t>
      </w:r>
      <w:r w:rsidR="00085E7B">
        <w:t xml:space="preserve">to </w:t>
      </w:r>
      <w:r w:rsidRPr="00233285">
        <w:t xml:space="preserve">provide answers </w:t>
      </w:r>
      <w:r w:rsidR="00085E7B">
        <w:t>to</w:t>
      </w:r>
      <w:r w:rsidRPr="00233285">
        <w:t xml:space="preserve"> the research question. This research will be conducted following </w:t>
      </w:r>
      <w:r w:rsidR="00085E7B">
        <w:t xml:space="preserve">a </w:t>
      </w:r>
      <w:r w:rsidRPr="00233285">
        <w:t xml:space="preserve">quantitative research methodology. The population of </w:t>
      </w:r>
      <w:r w:rsidR="00F933F7">
        <w:t>218</w:t>
      </w:r>
      <w:r w:rsidRPr="00233285">
        <w:t xml:space="preserve"> participants will be equally distributed in terms of </w:t>
      </w:r>
      <w:r w:rsidR="00354719">
        <w:t>gender</w:t>
      </w:r>
      <w:r w:rsidRPr="00233285">
        <w:t xml:space="preserve"> (female and male). In this research, </w:t>
      </w:r>
      <w:r w:rsidR="00085E7B">
        <w:t xml:space="preserve">an </w:t>
      </w:r>
      <w:r w:rsidRPr="00233285">
        <w:t xml:space="preserve">online survey </w:t>
      </w:r>
      <w:r w:rsidR="00085E7B">
        <w:t>will be primarily employed as the tool of data collection</w:t>
      </w:r>
      <w:r w:rsidRPr="00233285">
        <w:t xml:space="preserve">. The data collected from the participants will be analyzed using </w:t>
      </w:r>
      <w:r w:rsidR="00085E7B">
        <w:t xml:space="preserve">a </w:t>
      </w:r>
      <w:r w:rsidRPr="00233285">
        <w:t>quantitative analysis approach. This method uses numerical data and statistical approaches to analyze the data and produce insights. The reliability and validity of research findings are important aspects of quantitative research. Internal validation and internal consistency reliability are some of the reliability and validity approaches that will be utilized in this study to achieve consistency and trustworth</w:t>
      </w:r>
      <w:r w:rsidR="00085E7B">
        <w:t>iness</w:t>
      </w:r>
      <w:r w:rsidRPr="00233285">
        <w:t xml:space="preserve"> of findings.</w:t>
      </w:r>
    </w:p>
    <w:p w14:paraId="4AABC809" w14:textId="77777777" w:rsidR="00884F44" w:rsidRPr="00233285" w:rsidRDefault="00884F44" w:rsidP="00233285">
      <w:pPr>
        <w:spacing w:line="480" w:lineRule="auto"/>
      </w:pPr>
    </w:p>
    <w:p w14:paraId="32A5F2E3" w14:textId="77777777" w:rsidR="00884F44" w:rsidRPr="00233285" w:rsidRDefault="00884F44" w:rsidP="00233285">
      <w:pPr>
        <w:spacing w:line="480" w:lineRule="auto"/>
        <w:ind w:firstLine="720"/>
      </w:pPr>
      <w:r w:rsidRPr="00233285">
        <w:br w:type="page"/>
      </w:r>
    </w:p>
    <w:p w14:paraId="566812C0" w14:textId="016D85A1" w:rsidR="00884F44" w:rsidRPr="00233285" w:rsidRDefault="00884F44" w:rsidP="00233285">
      <w:pPr>
        <w:spacing w:line="480" w:lineRule="auto"/>
        <w:jc w:val="center"/>
      </w:pPr>
      <w:r w:rsidRPr="00233285">
        <w:lastRenderedPageBreak/>
        <w:t>DEFINITION OF TERMS</w:t>
      </w:r>
    </w:p>
    <w:p w14:paraId="20E28E22" w14:textId="62DD92D4" w:rsidR="00F30BCE" w:rsidRPr="00233285" w:rsidRDefault="00F30BCE" w:rsidP="00796D69">
      <w:pPr>
        <w:pStyle w:val="ListParagraph"/>
        <w:numPr>
          <w:ilvl w:val="0"/>
          <w:numId w:val="8"/>
        </w:numPr>
        <w:spacing w:line="480" w:lineRule="auto"/>
      </w:pPr>
      <w:bookmarkStart w:id="0" w:name="_Hlk164989616"/>
      <w:r w:rsidRPr="00233285">
        <w:rPr>
          <w:b/>
          <w:bCs/>
        </w:rPr>
        <w:t>Social Media-</w:t>
      </w:r>
      <w:r w:rsidR="00233285" w:rsidRPr="00233285">
        <w:t xml:space="preserve"> digital technology that allow</w:t>
      </w:r>
      <w:r w:rsidR="00085E7B">
        <w:t>s</w:t>
      </w:r>
      <w:r w:rsidR="00233285" w:rsidRPr="00233285">
        <w:t xml:space="preserve"> individuals to share information (</w:t>
      </w:r>
      <w:r w:rsidR="00233285" w:rsidRPr="00233285">
        <w:rPr>
          <w:shd w:val="clear" w:color="auto" w:fill="FFFFFF"/>
        </w:rPr>
        <w:t>Danquah et al., 2018)</w:t>
      </w:r>
      <w:r w:rsidR="00233285" w:rsidRPr="00233285">
        <w:t>.</w:t>
      </w:r>
    </w:p>
    <w:p w14:paraId="0932A52D" w14:textId="1CB18F92" w:rsidR="00F30BCE" w:rsidRPr="00233285" w:rsidRDefault="00F30BCE" w:rsidP="00796D69">
      <w:pPr>
        <w:pStyle w:val="ListParagraph"/>
        <w:numPr>
          <w:ilvl w:val="0"/>
          <w:numId w:val="8"/>
        </w:numPr>
        <w:spacing w:line="480" w:lineRule="auto"/>
      </w:pPr>
      <w:r w:rsidRPr="00233285">
        <w:rPr>
          <w:b/>
          <w:bCs/>
        </w:rPr>
        <w:t>Instagram-</w:t>
      </w:r>
      <w:r w:rsidR="00233285" w:rsidRPr="00233285">
        <w:rPr>
          <w:b/>
          <w:bCs/>
        </w:rPr>
        <w:t xml:space="preserve"> </w:t>
      </w:r>
      <w:r w:rsidR="00233285" w:rsidRPr="00233285">
        <w:t>This is a social media application that i</w:t>
      </w:r>
      <w:r w:rsidR="00085E7B">
        <w:t>ndividuals use</w:t>
      </w:r>
      <w:r w:rsidR="00233285" w:rsidRPr="00233285">
        <w:t xml:space="preserve"> to share information (</w:t>
      </w:r>
      <w:r w:rsidR="00233285" w:rsidRPr="00233285">
        <w:rPr>
          <w:shd w:val="clear" w:color="auto" w:fill="FFFFFF"/>
        </w:rPr>
        <w:t xml:space="preserve">Huang &amp; </w:t>
      </w:r>
      <w:proofErr w:type="spellStart"/>
      <w:r w:rsidR="00233285" w:rsidRPr="00233285">
        <w:rPr>
          <w:shd w:val="clear" w:color="auto" w:fill="FFFFFF"/>
        </w:rPr>
        <w:t>Su</w:t>
      </w:r>
      <w:proofErr w:type="spellEnd"/>
      <w:r w:rsidR="00233285" w:rsidRPr="00233285">
        <w:rPr>
          <w:shd w:val="clear" w:color="auto" w:fill="FFFFFF"/>
        </w:rPr>
        <w:t>, 2018)</w:t>
      </w:r>
      <w:r w:rsidR="00233285" w:rsidRPr="00233285">
        <w:t xml:space="preserve">. </w:t>
      </w:r>
    </w:p>
    <w:p w14:paraId="01892DF8" w14:textId="7036C790" w:rsidR="00F30BCE" w:rsidRPr="00233285" w:rsidRDefault="00F30BCE" w:rsidP="00796D69">
      <w:pPr>
        <w:pStyle w:val="ListParagraph"/>
        <w:numPr>
          <w:ilvl w:val="0"/>
          <w:numId w:val="8"/>
        </w:numPr>
        <w:spacing w:line="480" w:lineRule="auto"/>
      </w:pPr>
      <w:r w:rsidRPr="00233285">
        <w:rPr>
          <w:b/>
          <w:bCs/>
        </w:rPr>
        <w:t>Impact-</w:t>
      </w:r>
      <w:r w:rsidR="00233285" w:rsidRPr="00233285">
        <w:rPr>
          <w:b/>
          <w:bCs/>
        </w:rPr>
        <w:t xml:space="preserve"> </w:t>
      </w:r>
      <w:r w:rsidR="00233285" w:rsidRPr="00233285">
        <w:t>the effect or influence caused by something or a situation (</w:t>
      </w:r>
      <w:r w:rsidR="00233285" w:rsidRPr="00233285">
        <w:rPr>
          <w:shd w:val="clear" w:color="auto" w:fill="FFFFFF"/>
        </w:rPr>
        <w:t>Danquah et al., 2018)</w:t>
      </w:r>
      <w:r w:rsidR="00233285" w:rsidRPr="00233285">
        <w:t>.</w:t>
      </w:r>
    </w:p>
    <w:p w14:paraId="22D2A56F" w14:textId="3F8E1931" w:rsidR="00F30BCE" w:rsidRPr="00233285" w:rsidRDefault="00F30BCE" w:rsidP="00796D69">
      <w:pPr>
        <w:pStyle w:val="ListParagraph"/>
        <w:numPr>
          <w:ilvl w:val="0"/>
          <w:numId w:val="8"/>
        </w:numPr>
        <w:spacing w:line="480" w:lineRule="auto"/>
      </w:pPr>
      <w:r w:rsidRPr="00233285">
        <w:rPr>
          <w:b/>
          <w:bCs/>
        </w:rPr>
        <w:t>Grade-</w:t>
      </w:r>
      <w:r w:rsidR="00D63BB6" w:rsidRPr="00233285">
        <w:t xml:space="preserve"> this is </w:t>
      </w:r>
      <w:r w:rsidR="00233285" w:rsidRPr="00233285">
        <w:t>an educational rank that specif</w:t>
      </w:r>
      <w:r w:rsidR="00085E7B">
        <w:t>ies</w:t>
      </w:r>
      <w:r w:rsidR="00233285" w:rsidRPr="00233285">
        <w:t xml:space="preserve"> how an individual has achieved in a subject or course (</w:t>
      </w:r>
      <w:proofErr w:type="spellStart"/>
      <w:r w:rsidR="00233285" w:rsidRPr="00233285">
        <w:rPr>
          <w:shd w:val="clear" w:color="auto" w:fill="FFFFFF"/>
        </w:rPr>
        <w:t>Ersoy</w:t>
      </w:r>
      <w:proofErr w:type="spellEnd"/>
      <w:r w:rsidR="00233285" w:rsidRPr="00233285">
        <w:rPr>
          <w:shd w:val="clear" w:color="auto" w:fill="FFFFFF"/>
        </w:rPr>
        <w:t xml:space="preserve"> &amp; </w:t>
      </w:r>
      <w:proofErr w:type="spellStart"/>
      <w:r w:rsidR="00233285" w:rsidRPr="00233285">
        <w:rPr>
          <w:shd w:val="clear" w:color="auto" w:fill="FFFFFF"/>
        </w:rPr>
        <w:t>Arseven</w:t>
      </w:r>
      <w:proofErr w:type="spellEnd"/>
      <w:r w:rsidR="00233285" w:rsidRPr="00233285">
        <w:rPr>
          <w:shd w:val="clear" w:color="auto" w:fill="FFFFFF"/>
        </w:rPr>
        <w:t>, 2021)</w:t>
      </w:r>
      <w:r w:rsidR="00233285" w:rsidRPr="00233285">
        <w:t>.</w:t>
      </w:r>
    </w:p>
    <w:p w14:paraId="75048AEA" w14:textId="3E8776F3" w:rsidR="00F30BCE" w:rsidRPr="00233285" w:rsidRDefault="00F30BCE" w:rsidP="00796D69">
      <w:pPr>
        <w:pStyle w:val="ListParagraph"/>
        <w:numPr>
          <w:ilvl w:val="0"/>
          <w:numId w:val="8"/>
        </w:numPr>
        <w:spacing w:line="480" w:lineRule="auto"/>
      </w:pPr>
      <w:r w:rsidRPr="00233285">
        <w:rPr>
          <w:b/>
          <w:bCs/>
        </w:rPr>
        <w:t>Students-</w:t>
      </w:r>
      <w:r w:rsidR="00D63BB6" w:rsidRPr="00233285">
        <w:t xml:space="preserve"> an individual who is enrolled in a learning institution</w:t>
      </w:r>
      <w:r w:rsidR="00233285" w:rsidRPr="00233285">
        <w:t xml:space="preserve"> (</w:t>
      </w:r>
      <w:proofErr w:type="spellStart"/>
      <w:r w:rsidR="00233285" w:rsidRPr="00233285">
        <w:rPr>
          <w:shd w:val="clear" w:color="auto" w:fill="FFFFFF"/>
        </w:rPr>
        <w:t>Ersoy</w:t>
      </w:r>
      <w:proofErr w:type="spellEnd"/>
      <w:r w:rsidR="00233285" w:rsidRPr="00233285">
        <w:rPr>
          <w:shd w:val="clear" w:color="auto" w:fill="FFFFFF"/>
        </w:rPr>
        <w:t xml:space="preserve"> &amp; </w:t>
      </w:r>
      <w:proofErr w:type="spellStart"/>
      <w:r w:rsidR="00233285" w:rsidRPr="00233285">
        <w:rPr>
          <w:shd w:val="clear" w:color="auto" w:fill="FFFFFF"/>
        </w:rPr>
        <w:t>Arseven</w:t>
      </w:r>
      <w:proofErr w:type="spellEnd"/>
      <w:r w:rsidR="00233285" w:rsidRPr="00233285">
        <w:rPr>
          <w:shd w:val="clear" w:color="auto" w:fill="FFFFFF"/>
        </w:rPr>
        <w:t>, 2021)</w:t>
      </w:r>
      <w:r w:rsidR="00233285" w:rsidRPr="00233285">
        <w:t>.</w:t>
      </w:r>
    </w:p>
    <w:bookmarkEnd w:id="0"/>
    <w:p w14:paraId="383481AB" w14:textId="53FDCA9B" w:rsidR="00F30BCE" w:rsidRPr="00233285" w:rsidRDefault="00F30BCE" w:rsidP="00796D69">
      <w:pPr>
        <w:pStyle w:val="ListParagraph"/>
        <w:numPr>
          <w:ilvl w:val="0"/>
          <w:numId w:val="8"/>
        </w:numPr>
        <w:spacing w:line="480" w:lineRule="auto"/>
      </w:pPr>
      <w:r w:rsidRPr="00233285">
        <w:rPr>
          <w:b/>
          <w:bCs/>
        </w:rPr>
        <w:t>Degree-</w:t>
      </w:r>
      <w:r w:rsidR="00D63BB6" w:rsidRPr="00233285">
        <w:t xml:space="preserve"> this is an award given to students at university after they complete a course</w:t>
      </w:r>
      <w:r w:rsidR="00233285" w:rsidRPr="00233285">
        <w:t xml:space="preserve"> (</w:t>
      </w:r>
      <w:proofErr w:type="spellStart"/>
      <w:r w:rsidR="00233285" w:rsidRPr="00233285">
        <w:rPr>
          <w:shd w:val="clear" w:color="auto" w:fill="FFFFFF"/>
        </w:rPr>
        <w:t>Ersoy</w:t>
      </w:r>
      <w:proofErr w:type="spellEnd"/>
      <w:r w:rsidR="00233285" w:rsidRPr="00233285">
        <w:rPr>
          <w:shd w:val="clear" w:color="auto" w:fill="FFFFFF"/>
        </w:rPr>
        <w:t xml:space="preserve"> &amp; </w:t>
      </w:r>
      <w:proofErr w:type="spellStart"/>
      <w:r w:rsidR="00233285" w:rsidRPr="00233285">
        <w:rPr>
          <w:shd w:val="clear" w:color="auto" w:fill="FFFFFF"/>
        </w:rPr>
        <w:t>Arseven</w:t>
      </w:r>
      <w:proofErr w:type="spellEnd"/>
      <w:r w:rsidR="00233285" w:rsidRPr="00233285">
        <w:rPr>
          <w:shd w:val="clear" w:color="auto" w:fill="FFFFFF"/>
        </w:rPr>
        <w:t>, 2021)</w:t>
      </w:r>
      <w:r w:rsidR="00233285" w:rsidRPr="00233285">
        <w:t>.</w:t>
      </w:r>
    </w:p>
    <w:p w14:paraId="1E6A582C" w14:textId="49693DF3" w:rsidR="00F30BCE" w:rsidRPr="00233285" w:rsidRDefault="00F30BCE" w:rsidP="00796D69">
      <w:pPr>
        <w:pStyle w:val="ListParagraph"/>
        <w:numPr>
          <w:ilvl w:val="0"/>
          <w:numId w:val="8"/>
        </w:numPr>
        <w:spacing w:line="480" w:lineRule="auto"/>
      </w:pPr>
      <w:r w:rsidRPr="00233285">
        <w:rPr>
          <w:b/>
          <w:bCs/>
        </w:rPr>
        <w:t>University-</w:t>
      </w:r>
      <w:r w:rsidR="00D63BB6" w:rsidRPr="00233285">
        <w:t xml:space="preserve"> a tertiary institution that offer</w:t>
      </w:r>
      <w:r w:rsidR="00085E7B">
        <w:t>s</w:t>
      </w:r>
      <w:r w:rsidR="00D63BB6" w:rsidRPr="00233285">
        <w:t xml:space="preserve"> students with degrees</w:t>
      </w:r>
      <w:r w:rsidR="00233285" w:rsidRPr="00233285">
        <w:t xml:space="preserve"> (</w:t>
      </w:r>
      <w:proofErr w:type="spellStart"/>
      <w:r w:rsidR="00233285" w:rsidRPr="00233285">
        <w:rPr>
          <w:shd w:val="clear" w:color="auto" w:fill="FFFFFF"/>
        </w:rPr>
        <w:t>Ersoy</w:t>
      </w:r>
      <w:proofErr w:type="spellEnd"/>
      <w:r w:rsidR="00233285" w:rsidRPr="00233285">
        <w:rPr>
          <w:shd w:val="clear" w:color="auto" w:fill="FFFFFF"/>
        </w:rPr>
        <w:t xml:space="preserve"> &amp; </w:t>
      </w:r>
      <w:proofErr w:type="spellStart"/>
      <w:r w:rsidR="00233285" w:rsidRPr="00233285">
        <w:rPr>
          <w:shd w:val="clear" w:color="auto" w:fill="FFFFFF"/>
        </w:rPr>
        <w:t>Arseven</w:t>
      </w:r>
      <w:proofErr w:type="spellEnd"/>
      <w:r w:rsidR="00233285" w:rsidRPr="00233285">
        <w:rPr>
          <w:shd w:val="clear" w:color="auto" w:fill="FFFFFF"/>
        </w:rPr>
        <w:t>, 2021)</w:t>
      </w:r>
      <w:r w:rsidR="00233285" w:rsidRPr="00233285">
        <w:t>.</w:t>
      </w:r>
    </w:p>
    <w:p w14:paraId="0823DB43" w14:textId="629CE4D9" w:rsidR="00F30BCE" w:rsidRPr="00233285" w:rsidRDefault="00F30BCE" w:rsidP="00796D69">
      <w:pPr>
        <w:pStyle w:val="ListParagraph"/>
        <w:numPr>
          <w:ilvl w:val="0"/>
          <w:numId w:val="8"/>
        </w:numPr>
        <w:spacing w:line="480" w:lineRule="auto"/>
      </w:pPr>
      <w:r w:rsidRPr="00233285">
        <w:rPr>
          <w:b/>
          <w:bCs/>
        </w:rPr>
        <w:t>Addiction-</w:t>
      </w:r>
      <w:r w:rsidRPr="00233285">
        <w:t xml:space="preserve"> </w:t>
      </w:r>
      <w:r w:rsidR="00D63BB6" w:rsidRPr="00233285">
        <w:t>A strong urge among individual</w:t>
      </w:r>
      <w:r w:rsidR="00085E7B">
        <w:t>s</w:t>
      </w:r>
      <w:r w:rsidR="00D63BB6" w:rsidRPr="00233285">
        <w:t xml:space="preserve"> </w:t>
      </w:r>
      <w:r w:rsidR="00085E7B">
        <w:t>to do</w:t>
      </w:r>
      <w:r w:rsidR="00D63BB6" w:rsidRPr="00233285">
        <w:t xml:space="preserve"> or us</w:t>
      </w:r>
      <w:r w:rsidR="00085E7B">
        <w:t>e</w:t>
      </w:r>
      <w:r w:rsidR="00D63BB6" w:rsidRPr="00233285">
        <w:t xml:space="preserve"> something</w:t>
      </w:r>
      <w:r w:rsidR="00233285" w:rsidRPr="00233285">
        <w:t xml:space="preserve"> (</w:t>
      </w:r>
      <w:proofErr w:type="spellStart"/>
      <w:r w:rsidR="00233285" w:rsidRPr="00233285">
        <w:rPr>
          <w:shd w:val="clear" w:color="auto" w:fill="FFFFFF"/>
        </w:rPr>
        <w:t>Ersoy</w:t>
      </w:r>
      <w:proofErr w:type="spellEnd"/>
      <w:r w:rsidR="00233285" w:rsidRPr="00233285">
        <w:rPr>
          <w:shd w:val="clear" w:color="auto" w:fill="FFFFFF"/>
        </w:rPr>
        <w:t xml:space="preserve"> &amp; </w:t>
      </w:r>
      <w:proofErr w:type="spellStart"/>
      <w:r w:rsidR="00233285" w:rsidRPr="00233285">
        <w:rPr>
          <w:shd w:val="clear" w:color="auto" w:fill="FFFFFF"/>
        </w:rPr>
        <w:t>Arseven</w:t>
      </w:r>
      <w:proofErr w:type="spellEnd"/>
      <w:r w:rsidR="00233285" w:rsidRPr="00233285">
        <w:rPr>
          <w:shd w:val="clear" w:color="auto" w:fill="FFFFFF"/>
        </w:rPr>
        <w:t>, 2021)</w:t>
      </w:r>
      <w:r w:rsidR="00233285" w:rsidRPr="00233285">
        <w:t>.</w:t>
      </w:r>
    </w:p>
    <w:p w14:paraId="45600F0C" w14:textId="77777777" w:rsidR="00884F44" w:rsidRPr="00233285" w:rsidRDefault="00884F44" w:rsidP="00233285">
      <w:pPr>
        <w:spacing w:line="480" w:lineRule="auto"/>
        <w:ind w:firstLine="720"/>
      </w:pPr>
    </w:p>
    <w:p w14:paraId="693A040E" w14:textId="71A4410A" w:rsidR="00884F44" w:rsidRPr="00233285" w:rsidRDefault="00884F44" w:rsidP="00233285">
      <w:pPr>
        <w:spacing w:line="480" w:lineRule="auto"/>
        <w:ind w:firstLine="720"/>
      </w:pPr>
      <w:r w:rsidRPr="00233285">
        <w:br w:type="page"/>
      </w:r>
    </w:p>
    <w:sdt>
      <w:sdtPr>
        <w:rPr>
          <w:rFonts w:eastAsia="Times New Roman" w:cs="Times New Roman"/>
          <w:caps w:val="0"/>
          <w:szCs w:val="24"/>
        </w:rPr>
        <w:id w:val="1940791821"/>
        <w:docPartObj>
          <w:docPartGallery w:val="Table of Contents"/>
          <w:docPartUnique/>
        </w:docPartObj>
      </w:sdtPr>
      <w:sdtEndPr>
        <w:rPr>
          <w:b/>
          <w:bCs/>
          <w:noProof/>
        </w:rPr>
      </w:sdtEndPr>
      <w:sdtContent>
        <w:p w14:paraId="574E1009" w14:textId="2424FBA9" w:rsidR="00DB6AA1" w:rsidRDefault="00DB6AA1">
          <w:pPr>
            <w:pStyle w:val="TOCHeading"/>
          </w:pPr>
          <w:r>
            <w:t>Table of Contents</w:t>
          </w:r>
        </w:p>
        <w:p w14:paraId="3383E85D" w14:textId="412C4605" w:rsidR="00AE7568" w:rsidRDefault="00DB6AA1">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65924077" w:history="1">
            <w:r w:rsidR="00AE7568" w:rsidRPr="00D16A2D">
              <w:rPr>
                <w:rStyle w:val="Hyperlink"/>
                <w:noProof/>
              </w:rPr>
              <w:t>CHAPTER 1: INTRODUCTION</w:t>
            </w:r>
            <w:r w:rsidR="00AE7568">
              <w:rPr>
                <w:noProof/>
                <w:webHidden/>
              </w:rPr>
              <w:tab/>
            </w:r>
            <w:r w:rsidR="00AE7568">
              <w:rPr>
                <w:noProof/>
                <w:webHidden/>
              </w:rPr>
              <w:fldChar w:fldCharType="begin"/>
            </w:r>
            <w:r w:rsidR="00AE7568">
              <w:rPr>
                <w:noProof/>
                <w:webHidden/>
              </w:rPr>
              <w:instrText xml:space="preserve"> PAGEREF _Toc165924077 \h </w:instrText>
            </w:r>
            <w:r w:rsidR="00AE7568">
              <w:rPr>
                <w:noProof/>
                <w:webHidden/>
              </w:rPr>
            </w:r>
            <w:r w:rsidR="00AE7568">
              <w:rPr>
                <w:noProof/>
                <w:webHidden/>
              </w:rPr>
              <w:fldChar w:fldCharType="separate"/>
            </w:r>
            <w:r w:rsidR="00AE7568">
              <w:rPr>
                <w:noProof/>
                <w:webHidden/>
              </w:rPr>
              <w:t>1</w:t>
            </w:r>
            <w:r w:rsidR="00AE7568">
              <w:rPr>
                <w:noProof/>
                <w:webHidden/>
              </w:rPr>
              <w:fldChar w:fldCharType="end"/>
            </w:r>
          </w:hyperlink>
        </w:p>
        <w:p w14:paraId="66760363" w14:textId="262B6317"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78" w:history="1">
            <w:r w:rsidRPr="00D16A2D">
              <w:rPr>
                <w:rStyle w:val="Hyperlink"/>
                <w:noProof/>
              </w:rPr>
              <w:t>1.1 Purpose of the Study</w:t>
            </w:r>
            <w:r>
              <w:rPr>
                <w:noProof/>
                <w:webHidden/>
              </w:rPr>
              <w:tab/>
            </w:r>
            <w:r>
              <w:rPr>
                <w:noProof/>
                <w:webHidden/>
              </w:rPr>
              <w:fldChar w:fldCharType="begin"/>
            </w:r>
            <w:r>
              <w:rPr>
                <w:noProof/>
                <w:webHidden/>
              </w:rPr>
              <w:instrText xml:space="preserve"> PAGEREF _Toc165924078 \h </w:instrText>
            </w:r>
            <w:r>
              <w:rPr>
                <w:noProof/>
                <w:webHidden/>
              </w:rPr>
            </w:r>
            <w:r>
              <w:rPr>
                <w:noProof/>
                <w:webHidden/>
              </w:rPr>
              <w:fldChar w:fldCharType="separate"/>
            </w:r>
            <w:r>
              <w:rPr>
                <w:noProof/>
                <w:webHidden/>
              </w:rPr>
              <w:t>1</w:t>
            </w:r>
            <w:r>
              <w:rPr>
                <w:noProof/>
                <w:webHidden/>
              </w:rPr>
              <w:fldChar w:fldCharType="end"/>
            </w:r>
          </w:hyperlink>
        </w:p>
        <w:p w14:paraId="586CD15E" w14:textId="07A2DD5A"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79" w:history="1">
            <w:r w:rsidRPr="00D16A2D">
              <w:rPr>
                <w:rStyle w:val="Hyperlink"/>
                <w:noProof/>
              </w:rPr>
              <w:t>1.2 Significance of the Study</w:t>
            </w:r>
            <w:r>
              <w:rPr>
                <w:noProof/>
                <w:webHidden/>
              </w:rPr>
              <w:tab/>
            </w:r>
            <w:r>
              <w:rPr>
                <w:noProof/>
                <w:webHidden/>
              </w:rPr>
              <w:fldChar w:fldCharType="begin"/>
            </w:r>
            <w:r>
              <w:rPr>
                <w:noProof/>
                <w:webHidden/>
              </w:rPr>
              <w:instrText xml:space="preserve"> PAGEREF _Toc165924079 \h </w:instrText>
            </w:r>
            <w:r>
              <w:rPr>
                <w:noProof/>
                <w:webHidden/>
              </w:rPr>
            </w:r>
            <w:r>
              <w:rPr>
                <w:noProof/>
                <w:webHidden/>
              </w:rPr>
              <w:fldChar w:fldCharType="separate"/>
            </w:r>
            <w:r>
              <w:rPr>
                <w:noProof/>
                <w:webHidden/>
              </w:rPr>
              <w:t>2</w:t>
            </w:r>
            <w:r>
              <w:rPr>
                <w:noProof/>
                <w:webHidden/>
              </w:rPr>
              <w:fldChar w:fldCharType="end"/>
            </w:r>
          </w:hyperlink>
        </w:p>
        <w:p w14:paraId="61A8EC45" w14:textId="6599EBB4"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80" w:history="1">
            <w:r w:rsidRPr="00D16A2D">
              <w:rPr>
                <w:rStyle w:val="Hyperlink"/>
                <w:noProof/>
              </w:rPr>
              <w:t>1.3 Research Questions/Hypothesis</w:t>
            </w:r>
            <w:r>
              <w:rPr>
                <w:noProof/>
                <w:webHidden/>
              </w:rPr>
              <w:tab/>
            </w:r>
            <w:r>
              <w:rPr>
                <w:noProof/>
                <w:webHidden/>
              </w:rPr>
              <w:fldChar w:fldCharType="begin"/>
            </w:r>
            <w:r>
              <w:rPr>
                <w:noProof/>
                <w:webHidden/>
              </w:rPr>
              <w:instrText xml:space="preserve"> PAGEREF _Toc165924080 \h </w:instrText>
            </w:r>
            <w:r>
              <w:rPr>
                <w:noProof/>
                <w:webHidden/>
              </w:rPr>
            </w:r>
            <w:r>
              <w:rPr>
                <w:noProof/>
                <w:webHidden/>
              </w:rPr>
              <w:fldChar w:fldCharType="separate"/>
            </w:r>
            <w:r>
              <w:rPr>
                <w:noProof/>
                <w:webHidden/>
              </w:rPr>
              <w:t>3</w:t>
            </w:r>
            <w:r>
              <w:rPr>
                <w:noProof/>
                <w:webHidden/>
              </w:rPr>
              <w:fldChar w:fldCharType="end"/>
            </w:r>
          </w:hyperlink>
        </w:p>
        <w:p w14:paraId="287D0D34" w14:textId="58B00F2C" w:rsidR="00AE7568" w:rsidRDefault="00AE7568">
          <w:pPr>
            <w:pStyle w:val="TOC3"/>
            <w:tabs>
              <w:tab w:val="right" w:leader="dot" w:pos="9016"/>
            </w:tabs>
            <w:rPr>
              <w:rFonts w:asciiTheme="minorHAnsi" w:eastAsiaTheme="minorEastAsia" w:hAnsiTheme="minorHAnsi" w:cstheme="minorBidi"/>
              <w:noProof/>
              <w:sz w:val="22"/>
              <w:szCs w:val="22"/>
            </w:rPr>
          </w:pPr>
          <w:hyperlink w:anchor="_Toc165924081" w:history="1">
            <w:r w:rsidRPr="00D16A2D">
              <w:rPr>
                <w:rStyle w:val="Hyperlink"/>
                <w:noProof/>
              </w:rPr>
              <w:t>1.3.1 Research Question</w:t>
            </w:r>
            <w:r>
              <w:rPr>
                <w:noProof/>
                <w:webHidden/>
              </w:rPr>
              <w:tab/>
            </w:r>
            <w:r>
              <w:rPr>
                <w:noProof/>
                <w:webHidden/>
              </w:rPr>
              <w:fldChar w:fldCharType="begin"/>
            </w:r>
            <w:r>
              <w:rPr>
                <w:noProof/>
                <w:webHidden/>
              </w:rPr>
              <w:instrText xml:space="preserve"> PAGEREF _Toc165924081 \h </w:instrText>
            </w:r>
            <w:r>
              <w:rPr>
                <w:noProof/>
                <w:webHidden/>
              </w:rPr>
            </w:r>
            <w:r>
              <w:rPr>
                <w:noProof/>
                <w:webHidden/>
              </w:rPr>
              <w:fldChar w:fldCharType="separate"/>
            </w:r>
            <w:r>
              <w:rPr>
                <w:noProof/>
                <w:webHidden/>
              </w:rPr>
              <w:t>3</w:t>
            </w:r>
            <w:r>
              <w:rPr>
                <w:noProof/>
                <w:webHidden/>
              </w:rPr>
              <w:fldChar w:fldCharType="end"/>
            </w:r>
          </w:hyperlink>
        </w:p>
        <w:p w14:paraId="60703A36" w14:textId="5D182A09" w:rsidR="00AE7568" w:rsidRDefault="00AE7568">
          <w:pPr>
            <w:pStyle w:val="TOC3"/>
            <w:tabs>
              <w:tab w:val="right" w:leader="dot" w:pos="9016"/>
            </w:tabs>
            <w:rPr>
              <w:rFonts w:asciiTheme="minorHAnsi" w:eastAsiaTheme="minorEastAsia" w:hAnsiTheme="minorHAnsi" w:cstheme="minorBidi"/>
              <w:noProof/>
              <w:sz w:val="22"/>
              <w:szCs w:val="22"/>
            </w:rPr>
          </w:pPr>
          <w:hyperlink w:anchor="_Toc165924082" w:history="1">
            <w:r w:rsidRPr="00D16A2D">
              <w:rPr>
                <w:rStyle w:val="Hyperlink"/>
                <w:noProof/>
              </w:rPr>
              <w:t>1.3.2 Hypotheses</w:t>
            </w:r>
            <w:r>
              <w:rPr>
                <w:noProof/>
                <w:webHidden/>
              </w:rPr>
              <w:tab/>
            </w:r>
            <w:r>
              <w:rPr>
                <w:noProof/>
                <w:webHidden/>
              </w:rPr>
              <w:fldChar w:fldCharType="begin"/>
            </w:r>
            <w:r>
              <w:rPr>
                <w:noProof/>
                <w:webHidden/>
              </w:rPr>
              <w:instrText xml:space="preserve"> PAGEREF _Toc165924082 \h </w:instrText>
            </w:r>
            <w:r>
              <w:rPr>
                <w:noProof/>
                <w:webHidden/>
              </w:rPr>
            </w:r>
            <w:r>
              <w:rPr>
                <w:noProof/>
                <w:webHidden/>
              </w:rPr>
              <w:fldChar w:fldCharType="separate"/>
            </w:r>
            <w:r>
              <w:rPr>
                <w:noProof/>
                <w:webHidden/>
              </w:rPr>
              <w:t>3</w:t>
            </w:r>
            <w:r>
              <w:rPr>
                <w:noProof/>
                <w:webHidden/>
              </w:rPr>
              <w:fldChar w:fldCharType="end"/>
            </w:r>
          </w:hyperlink>
        </w:p>
        <w:p w14:paraId="4C761DE8" w14:textId="22CB7A7C"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83" w:history="1">
            <w:r w:rsidRPr="00D16A2D">
              <w:rPr>
                <w:rStyle w:val="Hyperlink"/>
                <w:noProof/>
              </w:rPr>
              <w:t>1.4 Assumptions</w:t>
            </w:r>
            <w:r>
              <w:rPr>
                <w:noProof/>
                <w:webHidden/>
              </w:rPr>
              <w:tab/>
            </w:r>
            <w:r>
              <w:rPr>
                <w:noProof/>
                <w:webHidden/>
              </w:rPr>
              <w:fldChar w:fldCharType="begin"/>
            </w:r>
            <w:r>
              <w:rPr>
                <w:noProof/>
                <w:webHidden/>
              </w:rPr>
              <w:instrText xml:space="preserve"> PAGEREF _Toc165924083 \h </w:instrText>
            </w:r>
            <w:r>
              <w:rPr>
                <w:noProof/>
                <w:webHidden/>
              </w:rPr>
            </w:r>
            <w:r>
              <w:rPr>
                <w:noProof/>
                <w:webHidden/>
              </w:rPr>
              <w:fldChar w:fldCharType="separate"/>
            </w:r>
            <w:r>
              <w:rPr>
                <w:noProof/>
                <w:webHidden/>
              </w:rPr>
              <w:t>3</w:t>
            </w:r>
            <w:r>
              <w:rPr>
                <w:noProof/>
                <w:webHidden/>
              </w:rPr>
              <w:fldChar w:fldCharType="end"/>
            </w:r>
          </w:hyperlink>
        </w:p>
        <w:p w14:paraId="6A662385" w14:textId="6527B598"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84" w:history="1">
            <w:r w:rsidRPr="00D16A2D">
              <w:rPr>
                <w:rStyle w:val="Hyperlink"/>
                <w:noProof/>
              </w:rPr>
              <w:t>1.5 Limitations of the Study</w:t>
            </w:r>
            <w:r>
              <w:rPr>
                <w:noProof/>
                <w:webHidden/>
              </w:rPr>
              <w:tab/>
            </w:r>
            <w:r>
              <w:rPr>
                <w:noProof/>
                <w:webHidden/>
              </w:rPr>
              <w:fldChar w:fldCharType="begin"/>
            </w:r>
            <w:r>
              <w:rPr>
                <w:noProof/>
                <w:webHidden/>
              </w:rPr>
              <w:instrText xml:space="preserve"> PAGEREF _Toc165924084 \h </w:instrText>
            </w:r>
            <w:r>
              <w:rPr>
                <w:noProof/>
                <w:webHidden/>
              </w:rPr>
            </w:r>
            <w:r>
              <w:rPr>
                <w:noProof/>
                <w:webHidden/>
              </w:rPr>
              <w:fldChar w:fldCharType="separate"/>
            </w:r>
            <w:r>
              <w:rPr>
                <w:noProof/>
                <w:webHidden/>
              </w:rPr>
              <w:t>4</w:t>
            </w:r>
            <w:r>
              <w:rPr>
                <w:noProof/>
                <w:webHidden/>
              </w:rPr>
              <w:fldChar w:fldCharType="end"/>
            </w:r>
          </w:hyperlink>
        </w:p>
        <w:p w14:paraId="6B6DA824" w14:textId="1AA9BB72" w:rsidR="00AE7568" w:rsidRDefault="00AE7568">
          <w:pPr>
            <w:pStyle w:val="TOC1"/>
            <w:tabs>
              <w:tab w:val="right" w:leader="dot" w:pos="9016"/>
            </w:tabs>
            <w:rPr>
              <w:rFonts w:asciiTheme="minorHAnsi" w:eastAsiaTheme="minorEastAsia" w:hAnsiTheme="minorHAnsi" w:cstheme="minorBidi"/>
              <w:noProof/>
              <w:sz w:val="22"/>
              <w:szCs w:val="22"/>
            </w:rPr>
          </w:pPr>
          <w:hyperlink w:anchor="_Toc165924085" w:history="1">
            <w:r w:rsidRPr="00D16A2D">
              <w:rPr>
                <w:rStyle w:val="Hyperlink"/>
                <w:noProof/>
              </w:rPr>
              <w:t>CHAPTER 2: LITERATURE REVIEW</w:t>
            </w:r>
            <w:r>
              <w:rPr>
                <w:noProof/>
                <w:webHidden/>
              </w:rPr>
              <w:tab/>
            </w:r>
            <w:r>
              <w:rPr>
                <w:noProof/>
                <w:webHidden/>
              </w:rPr>
              <w:fldChar w:fldCharType="begin"/>
            </w:r>
            <w:r>
              <w:rPr>
                <w:noProof/>
                <w:webHidden/>
              </w:rPr>
              <w:instrText xml:space="preserve"> PAGEREF _Toc165924085 \h </w:instrText>
            </w:r>
            <w:r>
              <w:rPr>
                <w:noProof/>
                <w:webHidden/>
              </w:rPr>
            </w:r>
            <w:r>
              <w:rPr>
                <w:noProof/>
                <w:webHidden/>
              </w:rPr>
              <w:fldChar w:fldCharType="separate"/>
            </w:r>
            <w:r>
              <w:rPr>
                <w:noProof/>
                <w:webHidden/>
              </w:rPr>
              <w:t>5</w:t>
            </w:r>
            <w:r>
              <w:rPr>
                <w:noProof/>
                <w:webHidden/>
              </w:rPr>
              <w:fldChar w:fldCharType="end"/>
            </w:r>
          </w:hyperlink>
        </w:p>
        <w:p w14:paraId="68D84C76" w14:textId="1A7813DC"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86" w:history="1">
            <w:r w:rsidRPr="00D16A2D">
              <w:rPr>
                <w:rStyle w:val="Hyperlink"/>
                <w:noProof/>
              </w:rPr>
              <w:t>2.1 Social Media Usage and Academic Performance</w:t>
            </w:r>
            <w:r>
              <w:rPr>
                <w:noProof/>
                <w:webHidden/>
              </w:rPr>
              <w:tab/>
            </w:r>
            <w:r>
              <w:rPr>
                <w:noProof/>
                <w:webHidden/>
              </w:rPr>
              <w:fldChar w:fldCharType="begin"/>
            </w:r>
            <w:r>
              <w:rPr>
                <w:noProof/>
                <w:webHidden/>
              </w:rPr>
              <w:instrText xml:space="preserve"> PAGEREF _Toc165924086 \h </w:instrText>
            </w:r>
            <w:r>
              <w:rPr>
                <w:noProof/>
                <w:webHidden/>
              </w:rPr>
            </w:r>
            <w:r>
              <w:rPr>
                <w:noProof/>
                <w:webHidden/>
              </w:rPr>
              <w:fldChar w:fldCharType="separate"/>
            </w:r>
            <w:r>
              <w:rPr>
                <w:noProof/>
                <w:webHidden/>
              </w:rPr>
              <w:t>5</w:t>
            </w:r>
            <w:r>
              <w:rPr>
                <w:noProof/>
                <w:webHidden/>
              </w:rPr>
              <w:fldChar w:fldCharType="end"/>
            </w:r>
          </w:hyperlink>
        </w:p>
        <w:p w14:paraId="4CFA2D8C" w14:textId="491EEB6B"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87" w:history="1">
            <w:r w:rsidRPr="00D16A2D">
              <w:rPr>
                <w:rStyle w:val="Hyperlink"/>
                <w:noProof/>
              </w:rPr>
              <w:t>2.2 Social Media Engagement in Higher Education Learning Institutions</w:t>
            </w:r>
            <w:r>
              <w:rPr>
                <w:noProof/>
                <w:webHidden/>
              </w:rPr>
              <w:tab/>
            </w:r>
            <w:r>
              <w:rPr>
                <w:noProof/>
                <w:webHidden/>
              </w:rPr>
              <w:fldChar w:fldCharType="begin"/>
            </w:r>
            <w:r>
              <w:rPr>
                <w:noProof/>
                <w:webHidden/>
              </w:rPr>
              <w:instrText xml:space="preserve"> PAGEREF _Toc165924087 \h </w:instrText>
            </w:r>
            <w:r>
              <w:rPr>
                <w:noProof/>
                <w:webHidden/>
              </w:rPr>
            </w:r>
            <w:r>
              <w:rPr>
                <w:noProof/>
                <w:webHidden/>
              </w:rPr>
              <w:fldChar w:fldCharType="separate"/>
            </w:r>
            <w:r>
              <w:rPr>
                <w:noProof/>
                <w:webHidden/>
              </w:rPr>
              <w:t>6</w:t>
            </w:r>
            <w:r>
              <w:rPr>
                <w:noProof/>
                <w:webHidden/>
              </w:rPr>
              <w:fldChar w:fldCharType="end"/>
            </w:r>
          </w:hyperlink>
        </w:p>
        <w:p w14:paraId="34B2362B" w14:textId="44F5C516"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88" w:history="1">
            <w:r w:rsidRPr="00D16A2D">
              <w:rPr>
                <w:rStyle w:val="Hyperlink"/>
                <w:noProof/>
              </w:rPr>
              <w:t>2.3 Interaction with Other Types of Social Media (Facebook)</w:t>
            </w:r>
            <w:r>
              <w:rPr>
                <w:noProof/>
                <w:webHidden/>
              </w:rPr>
              <w:tab/>
            </w:r>
            <w:r>
              <w:rPr>
                <w:noProof/>
                <w:webHidden/>
              </w:rPr>
              <w:fldChar w:fldCharType="begin"/>
            </w:r>
            <w:r>
              <w:rPr>
                <w:noProof/>
                <w:webHidden/>
              </w:rPr>
              <w:instrText xml:space="preserve"> PAGEREF _Toc165924088 \h </w:instrText>
            </w:r>
            <w:r>
              <w:rPr>
                <w:noProof/>
                <w:webHidden/>
              </w:rPr>
            </w:r>
            <w:r>
              <w:rPr>
                <w:noProof/>
                <w:webHidden/>
              </w:rPr>
              <w:fldChar w:fldCharType="separate"/>
            </w:r>
            <w:r>
              <w:rPr>
                <w:noProof/>
                <w:webHidden/>
              </w:rPr>
              <w:t>7</w:t>
            </w:r>
            <w:r>
              <w:rPr>
                <w:noProof/>
                <w:webHidden/>
              </w:rPr>
              <w:fldChar w:fldCharType="end"/>
            </w:r>
          </w:hyperlink>
        </w:p>
        <w:p w14:paraId="33D4CF16" w14:textId="7C7F21B0"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89" w:history="1">
            <w:r w:rsidRPr="00D16A2D">
              <w:rPr>
                <w:rStyle w:val="Hyperlink"/>
                <w:noProof/>
              </w:rPr>
              <w:t>2.4 Social Media as a Tool for Improving Academic Performance</w:t>
            </w:r>
            <w:r>
              <w:rPr>
                <w:noProof/>
                <w:webHidden/>
              </w:rPr>
              <w:tab/>
            </w:r>
            <w:r>
              <w:rPr>
                <w:noProof/>
                <w:webHidden/>
              </w:rPr>
              <w:fldChar w:fldCharType="begin"/>
            </w:r>
            <w:r>
              <w:rPr>
                <w:noProof/>
                <w:webHidden/>
              </w:rPr>
              <w:instrText xml:space="preserve"> PAGEREF _Toc165924089 \h </w:instrText>
            </w:r>
            <w:r>
              <w:rPr>
                <w:noProof/>
                <w:webHidden/>
              </w:rPr>
            </w:r>
            <w:r>
              <w:rPr>
                <w:noProof/>
                <w:webHidden/>
              </w:rPr>
              <w:fldChar w:fldCharType="separate"/>
            </w:r>
            <w:r>
              <w:rPr>
                <w:noProof/>
                <w:webHidden/>
              </w:rPr>
              <w:t>8</w:t>
            </w:r>
            <w:r>
              <w:rPr>
                <w:noProof/>
                <w:webHidden/>
              </w:rPr>
              <w:fldChar w:fldCharType="end"/>
            </w:r>
          </w:hyperlink>
        </w:p>
        <w:p w14:paraId="06195311" w14:textId="6A48F840"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90" w:history="1">
            <w:r w:rsidRPr="00D16A2D">
              <w:rPr>
                <w:rStyle w:val="Hyperlink"/>
                <w:noProof/>
              </w:rPr>
              <w:t>2.5 Impact of Instagram on Academic Performance</w:t>
            </w:r>
            <w:r>
              <w:rPr>
                <w:noProof/>
                <w:webHidden/>
              </w:rPr>
              <w:tab/>
            </w:r>
            <w:r>
              <w:rPr>
                <w:noProof/>
                <w:webHidden/>
              </w:rPr>
              <w:fldChar w:fldCharType="begin"/>
            </w:r>
            <w:r>
              <w:rPr>
                <w:noProof/>
                <w:webHidden/>
              </w:rPr>
              <w:instrText xml:space="preserve"> PAGEREF _Toc165924090 \h </w:instrText>
            </w:r>
            <w:r>
              <w:rPr>
                <w:noProof/>
                <w:webHidden/>
              </w:rPr>
            </w:r>
            <w:r>
              <w:rPr>
                <w:noProof/>
                <w:webHidden/>
              </w:rPr>
              <w:fldChar w:fldCharType="separate"/>
            </w:r>
            <w:r>
              <w:rPr>
                <w:noProof/>
                <w:webHidden/>
              </w:rPr>
              <w:t>8</w:t>
            </w:r>
            <w:r>
              <w:rPr>
                <w:noProof/>
                <w:webHidden/>
              </w:rPr>
              <w:fldChar w:fldCharType="end"/>
            </w:r>
          </w:hyperlink>
        </w:p>
        <w:p w14:paraId="14945F03" w14:textId="6E31AD90"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91" w:history="1">
            <w:r w:rsidRPr="00D16A2D">
              <w:rPr>
                <w:rStyle w:val="Hyperlink"/>
                <w:noProof/>
              </w:rPr>
              <w:t>2.6 Other social media and Students' Academic Results</w:t>
            </w:r>
            <w:r>
              <w:rPr>
                <w:noProof/>
                <w:webHidden/>
              </w:rPr>
              <w:tab/>
            </w:r>
            <w:r>
              <w:rPr>
                <w:noProof/>
                <w:webHidden/>
              </w:rPr>
              <w:fldChar w:fldCharType="begin"/>
            </w:r>
            <w:r>
              <w:rPr>
                <w:noProof/>
                <w:webHidden/>
              </w:rPr>
              <w:instrText xml:space="preserve"> PAGEREF _Toc165924091 \h </w:instrText>
            </w:r>
            <w:r>
              <w:rPr>
                <w:noProof/>
                <w:webHidden/>
              </w:rPr>
            </w:r>
            <w:r>
              <w:rPr>
                <w:noProof/>
                <w:webHidden/>
              </w:rPr>
              <w:fldChar w:fldCharType="separate"/>
            </w:r>
            <w:r>
              <w:rPr>
                <w:noProof/>
                <w:webHidden/>
              </w:rPr>
              <w:t>9</w:t>
            </w:r>
            <w:r>
              <w:rPr>
                <w:noProof/>
                <w:webHidden/>
              </w:rPr>
              <w:fldChar w:fldCharType="end"/>
            </w:r>
          </w:hyperlink>
        </w:p>
        <w:p w14:paraId="1B0DB389" w14:textId="259A7A92"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92" w:history="1">
            <w:r w:rsidRPr="00D16A2D">
              <w:rPr>
                <w:rStyle w:val="Hyperlink"/>
                <w:noProof/>
              </w:rPr>
              <w:t>2.7 Instagram Addiction</w:t>
            </w:r>
            <w:r>
              <w:rPr>
                <w:noProof/>
                <w:webHidden/>
              </w:rPr>
              <w:tab/>
            </w:r>
            <w:r>
              <w:rPr>
                <w:noProof/>
                <w:webHidden/>
              </w:rPr>
              <w:fldChar w:fldCharType="begin"/>
            </w:r>
            <w:r>
              <w:rPr>
                <w:noProof/>
                <w:webHidden/>
              </w:rPr>
              <w:instrText xml:space="preserve"> PAGEREF _Toc165924092 \h </w:instrText>
            </w:r>
            <w:r>
              <w:rPr>
                <w:noProof/>
                <w:webHidden/>
              </w:rPr>
            </w:r>
            <w:r>
              <w:rPr>
                <w:noProof/>
                <w:webHidden/>
              </w:rPr>
              <w:fldChar w:fldCharType="separate"/>
            </w:r>
            <w:r>
              <w:rPr>
                <w:noProof/>
                <w:webHidden/>
              </w:rPr>
              <w:t>10</w:t>
            </w:r>
            <w:r>
              <w:rPr>
                <w:noProof/>
                <w:webHidden/>
              </w:rPr>
              <w:fldChar w:fldCharType="end"/>
            </w:r>
          </w:hyperlink>
        </w:p>
        <w:p w14:paraId="77AD4025" w14:textId="3AA6FFE7"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93" w:history="1">
            <w:r w:rsidRPr="00D16A2D">
              <w:rPr>
                <w:rStyle w:val="Hyperlink"/>
                <w:noProof/>
              </w:rPr>
              <w:t>2.8 Strategies to Minimize Negative Impacts of Instagram</w:t>
            </w:r>
            <w:r>
              <w:rPr>
                <w:noProof/>
                <w:webHidden/>
              </w:rPr>
              <w:tab/>
            </w:r>
            <w:r>
              <w:rPr>
                <w:noProof/>
                <w:webHidden/>
              </w:rPr>
              <w:fldChar w:fldCharType="begin"/>
            </w:r>
            <w:r>
              <w:rPr>
                <w:noProof/>
                <w:webHidden/>
              </w:rPr>
              <w:instrText xml:space="preserve"> PAGEREF _Toc165924093 \h </w:instrText>
            </w:r>
            <w:r>
              <w:rPr>
                <w:noProof/>
                <w:webHidden/>
              </w:rPr>
            </w:r>
            <w:r>
              <w:rPr>
                <w:noProof/>
                <w:webHidden/>
              </w:rPr>
              <w:fldChar w:fldCharType="separate"/>
            </w:r>
            <w:r>
              <w:rPr>
                <w:noProof/>
                <w:webHidden/>
              </w:rPr>
              <w:t>11</w:t>
            </w:r>
            <w:r>
              <w:rPr>
                <w:noProof/>
                <w:webHidden/>
              </w:rPr>
              <w:fldChar w:fldCharType="end"/>
            </w:r>
          </w:hyperlink>
        </w:p>
        <w:p w14:paraId="4C82C02E" w14:textId="1BDED79B" w:rsidR="00AE7568" w:rsidRDefault="00AE7568">
          <w:pPr>
            <w:pStyle w:val="TOC1"/>
            <w:tabs>
              <w:tab w:val="right" w:leader="dot" w:pos="9016"/>
            </w:tabs>
            <w:rPr>
              <w:rFonts w:asciiTheme="minorHAnsi" w:eastAsiaTheme="minorEastAsia" w:hAnsiTheme="minorHAnsi" w:cstheme="minorBidi"/>
              <w:noProof/>
              <w:sz w:val="22"/>
              <w:szCs w:val="22"/>
            </w:rPr>
          </w:pPr>
          <w:hyperlink w:anchor="_Toc165924094" w:history="1">
            <w:r w:rsidRPr="00D16A2D">
              <w:rPr>
                <w:rStyle w:val="Hyperlink"/>
                <w:noProof/>
              </w:rPr>
              <w:t>CHAPTER 3: METHODOLOGY</w:t>
            </w:r>
            <w:r>
              <w:rPr>
                <w:noProof/>
                <w:webHidden/>
              </w:rPr>
              <w:tab/>
            </w:r>
            <w:r>
              <w:rPr>
                <w:noProof/>
                <w:webHidden/>
              </w:rPr>
              <w:fldChar w:fldCharType="begin"/>
            </w:r>
            <w:r>
              <w:rPr>
                <w:noProof/>
                <w:webHidden/>
              </w:rPr>
              <w:instrText xml:space="preserve"> PAGEREF _Toc165924094 \h </w:instrText>
            </w:r>
            <w:r>
              <w:rPr>
                <w:noProof/>
                <w:webHidden/>
              </w:rPr>
            </w:r>
            <w:r>
              <w:rPr>
                <w:noProof/>
                <w:webHidden/>
              </w:rPr>
              <w:fldChar w:fldCharType="separate"/>
            </w:r>
            <w:r>
              <w:rPr>
                <w:noProof/>
                <w:webHidden/>
              </w:rPr>
              <w:t>13</w:t>
            </w:r>
            <w:r>
              <w:rPr>
                <w:noProof/>
                <w:webHidden/>
              </w:rPr>
              <w:fldChar w:fldCharType="end"/>
            </w:r>
          </w:hyperlink>
        </w:p>
        <w:p w14:paraId="4F137E8D" w14:textId="37596394"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95" w:history="1">
            <w:r w:rsidRPr="00D16A2D">
              <w:rPr>
                <w:rStyle w:val="Hyperlink"/>
                <w:noProof/>
              </w:rPr>
              <w:t>3.1 Research Design</w:t>
            </w:r>
            <w:r>
              <w:rPr>
                <w:noProof/>
                <w:webHidden/>
              </w:rPr>
              <w:tab/>
            </w:r>
            <w:r>
              <w:rPr>
                <w:noProof/>
                <w:webHidden/>
              </w:rPr>
              <w:fldChar w:fldCharType="begin"/>
            </w:r>
            <w:r>
              <w:rPr>
                <w:noProof/>
                <w:webHidden/>
              </w:rPr>
              <w:instrText xml:space="preserve"> PAGEREF _Toc165924095 \h </w:instrText>
            </w:r>
            <w:r>
              <w:rPr>
                <w:noProof/>
                <w:webHidden/>
              </w:rPr>
            </w:r>
            <w:r>
              <w:rPr>
                <w:noProof/>
                <w:webHidden/>
              </w:rPr>
              <w:fldChar w:fldCharType="separate"/>
            </w:r>
            <w:r>
              <w:rPr>
                <w:noProof/>
                <w:webHidden/>
              </w:rPr>
              <w:t>13</w:t>
            </w:r>
            <w:r>
              <w:rPr>
                <w:noProof/>
                <w:webHidden/>
              </w:rPr>
              <w:fldChar w:fldCharType="end"/>
            </w:r>
          </w:hyperlink>
        </w:p>
        <w:p w14:paraId="39EAB8E5" w14:textId="59696714"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96" w:history="1">
            <w:r w:rsidRPr="00D16A2D">
              <w:rPr>
                <w:rStyle w:val="Hyperlink"/>
                <w:noProof/>
              </w:rPr>
              <w:t>3.2 Population</w:t>
            </w:r>
            <w:r>
              <w:rPr>
                <w:noProof/>
                <w:webHidden/>
              </w:rPr>
              <w:tab/>
            </w:r>
            <w:r>
              <w:rPr>
                <w:noProof/>
                <w:webHidden/>
              </w:rPr>
              <w:fldChar w:fldCharType="begin"/>
            </w:r>
            <w:r>
              <w:rPr>
                <w:noProof/>
                <w:webHidden/>
              </w:rPr>
              <w:instrText xml:space="preserve"> PAGEREF _Toc165924096 \h </w:instrText>
            </w:r>
            <w:r>
              <w:rPr>
                <w:noProof/>
                <w:webHidden/>
              </w:rPr>
            </w:r>
            <w:r>
              <w:rPr>
                <w:noProof/>
                <w:webHidden/>
              </w:rPr>
              <w:fldChar w:fldCharType="separate"/>
            </w:r>
            <w:r>
              <w:rPr>
                <w:noProof/>
                <w:webHidden/>
              </w:rPr>
              <w:t>14</w:t>
            </w:r>
            <w:r>
              <w:rPr>
                <w:noProof/>
                <w:webHidden/>
              </w:rPr>
              <w:fldChar w:fldCharType="end"/>
            </w:r>
          </w:hyperlink>
        </w:p>
        <w:p w14:paraId="7CC40294" w14:textId="5A6284ED"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97" w:history="1">
            <w:r w:rsidRPr="00D16A2D">
              <w:rPr>
                <w:rStyle w:val="Hyperlink"/>
                <w:noProof/>
              </w:rPr>
              <w:t>3.3 Sample</w:t>
            </w:r>
            <w:r>
              <w:rPr>
                <w:noProof/>
                <w:webHidden/>
              </w:rPr>
              <w:tab/>
            </w:r>
            <w:r>
              <w:rPr>
                <w:noProof/>
                <w:webHidden/>
              </w:rPr>
              <w:fldChar w:fldCharType="begin"/>
            </w:r>
            <w:r>
              <w:rPr>
                <w:noProof/>
                <w:webHidden/>
              </w:rPr>
              <w:instrText xml:space="preserve"> PAGEREF _Toc165924097 \h </w:instrText>
            </w:r>
            <w:r>
              <w:rPr>
                <w:noProof/>
                <w:webHidden/>
              </w:rPr>
            </w:r>
            <w:r>
              <w:rPr>
                <w:noProof/>
                <w:webHidden/>
              </w:rPr>
              <w:fldChar w:fldCharType="separate"/>
            </w:r>
            <w:r>
              <w:rPr>
                <w:noProof/>
                <w:webHidden/>
              </w:rPr>
              <w:t>14</w:t>
            </w:r>
            <w:r>
              <w:rPr>
                <w:noProof/>
                <w:webHidden/>
              </w:rPr>
              <w:fldChar w:fldCharType="end"/>
            </w:r>
          </w:hyperlink>
        </w:p>
        <w:p w14:paraId="06A3DC5C" w14:textId="22D22695"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98" w:history="1">
            <w:r w:rsidRPr="00D16A2D">
              <w:rPr>
                <w:rStyle w:val="Hyperlink"/>
                <w:noProof/>
              </w:rPr>
              <w:t>3.4 Data Collection Methods: Online Survey</w:t>
            </w:r>
            <w:r>
              <w:rPr>
                <w:noProof/>
                <w:webHidden/>
              </w:rPr>
              <w:tab/>
            </w:r>
            <w:r>
              <w:rPr>
                <w:noProof/>
                <w:webHidden/>
              </w:rPr>
              <w:fldChar w:fldCharType="begin"/>
            </w:r>
            <w:r>
              <w:rPr>
                <w:noProof/>
                <w:webHidden/>
              </w:rPr>
              <w:instrText xml:space="preserve"> PAGEREF _Toc165924098 \h </w:instrText>
            </w:r>
            <w:r>
              <w:rPr>
                <w:noProof/>
                <w:webHidden/>
              </w:rPr>
            </w:r>
            <w:r>
              <w:rPr>
                <w:noProof/>
                <w:webHidden/>
              </w:rPr>
              <w:fldChar w:fldCharType="separate"/>
            </w:r>
            <w:r>
              <w:rPr>
                <w:noProof/>
                <w:webHidden/>
              </w:rPr>
              <w:t>15</w:t>
            </w:r>
            <w:r>
              <w:rPr>
                <w:noProof/>
                <w:webHidden/>
              </w:rPr>
              <w:fldChar w:fldCharType="end"/>
            </w:r>
          </w:hyperlink>
        </w:p>
        <w:p w14:paraId="57495ACF" w14:textId="520049F5"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099" w:history="1">
            <w:r w:rsidRPr="00D16A2D">
              <w:rPr>
                <w:rStyle w:val="Hyperlink"/>
                <w:noProof/>
              </w:rPr>
              <w:t>3.5 Data Analysis Procedure: Quantitative Analysis</w:t>
            </w:r>
            <w:r>
              <w:rPr>
                <w:noProof/>
                <w:webHidden/>
              </w:rPr>
              <w:tab/>
            </w:r>
            <w:r>
              <w:rPr>
                <w:noProof/>
                <w:webHidden/>
              </w:rPr>
              <w:fldChar w:fldCharType="begin"/>
            </w:r>
            <w:r>
              <w:rPr>
                <w:noProof/>
                <w:webHidden/>
              </w:rPr>
              <w:instrText xml:space="preserve"> PAGEREF _Toc165924099 \h </w:instrText>
            </w:r>
            <w:r>
              <w:rPr>
                <w:noProof/>
                <w:webHidden/>
              </w:rPr>
            </w:r>
            <w:r>
              <w:rPr>
                <w:noProof/>
                <w:webHidden/>
              </w:rPr>
              <w:fldChar w:fldCharType="separate"/>
            </w:r>
            <w:r>
              <w:rPr>
                <w:noProof/>
                <w:webHidden/>
              </w:rPr>
              <w:t>16</w:t>
            </w:r>
            <w:r>
              <w:rPr>
                <w:noProof/>
                <w:webHidden/>
              </w:rPr>
              <w:fldChar w:fldCharType="end"/>
            </w:r>
          </w:hyperlink>
        </w:p>
        <w:p w14:paraId="342DA98A" w14:textId="64049E1D"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100" w:history="1">
            <w:r w:rsidRPr="00D16A2D">
              <w:rPr>
                <w:rStyle w:val="Hyperlink"/>
                <w:noProof/>
              </w:rPr>
              <w:t>3.6 Role of the Researcher</w:t>
            </w:r>
            <w:r>
              <w:rPr>
                <w:noProof/>
                <w:webHidden/>
              </w:rPr>
              <w:tab/>
            </w:r>
            <w:r>
              <w:rPr>
                <w:noProof/>
                <w:webHidden/>
              </w:rPr>
              <w:fldChar w:fldCharType="begin"/>
            </w:r>
            <w:r>
              <w:rPr>
                <w:noProof/>
                <w:webHidden/>
              </w:rPr>
              <w:instrText xml:space="preserve"> PAGEREF _Toc165924100 \h </w:instrText>
            </w:r>
            <w:r>
              <w:rPr>
                <w:noProof/>
                <w:webHidden/>
              </w:rPr>
            </w:r>
            <w:r>
              <w:rPr>
                <w:noProof/>
                <w:webHidden/>
              </w:rPr>
              <w:fldChar w:fldCharType="separate"/>
            </w:r>
            <w:r>
              <w:rPr>
                <w:noProof/>
                <w:webHidden/>
              </w:rPr>
              <w:t>17</w:t>
            </w:r>
            <w:r>
              <w:rPr>
                <w:noProof/>
                <w:webHidden/>
              </w:rPr>
              <w:fldChar w:fldCharType="end"/>
            </w:r>
          </w:hyperlink>
        </w:p>
        <w:p w14:paraId="56CDF404" w14:textId="05A61D7A"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101" w:history="1">
            <w:r w:rsidRPr="00D16A2D">
              <w:rPr>
                <w:rStyle w:val="Hyperlink"/>
                <w:noProof/>
              </w:rPr>
              <w:t>3.7 Validity and Reliability</w:t>
            </w:r>
            <w:r>
              <w:rPr>
                <w:noProof/>
                <w:webHidden/>
              </w:rPr>
              <w:tab/>
            </w:r>
            <w:r>
              <w:rPr>
                <w:noProof/>
                <w:webHidden/>
              </w:rPr>
              <w:fldChar w:fldCharType="begin"/>
            </w:r>
            <w:r>
              <w:rPr>
                <w:noProof/>
                <w:webHidden/>
              </w:rPr>
              <w:instrText xml:space="preserve"> PAGEREF _Toc165924101 \h </w:instrText>
            </w:r>
            <w:r>
              <w:rPr>
                <w:noProof/>
                <w:webHidden/>
              </w:rPr>
            </w:r>
            <w:r>
              <w:rPr>
                <w:noProof/>
                <w:webHidden/>
              </w:rPr>
              <w:fldChar w:fldCharType="separate"/>
            </w:r>
            <w:r>
              <w:rPr>
                <w:noProof/>
                <w:webHidden/>
              </w:rPr>
              <w:t>17</w:t>
            </w:r>
            <w:r>
              <w:rPr>
                <w:noProof/>
                <w:webHidden/>
              </w:rPr>
              <w:fldChar w:fldCharType="end"/>
            </w:r>
          </w:hyperlink>
        </w:p>
        <w:p w14:paraId="361711F9" w14:textId="3AE583F6" w:rsidR="00AE7568" w:rsidRDefault="00AE7568">
          <w:pPr>
            <w:pStyle w:val="TOC1"/>
            <w:tabs>
              <w:tab w:val="right" w:leader="dot" w:pos="9016"/>
            </w:tabs>
            <w:rPr>
              <w:rFonts w:asciiTheme="minorHAnsi" w:eastAsiaTheme="minorEastAsia" w:hAnsiTheme="minorHAnsi" w:cstheme="minorBidi"/>
              <w:noProof/>
              <w:sz w:val="22"/>
              <w:szCs w:val="22"/>
            </w:rPr>
          </w:pPr>
          <w:hyperlink w:anchor="_Toc165924102" w:history="1">
            <w:r w:rsidRPr="00D16A2D">
              <w:rPr>
                <w:rStyle w:val="Hyperlink"/>
                <w:noProof/>
                <w:shd w:val="clear" w:color="auto" w:fill="FFFFFF"/>
              </w:rPr>
              <w:t>References</w:t>
            </w:r>
            <w:r>
              <w:rPr>
                <w:noProof/>
                <w:webHidden/>
              </w:rPr>
              <w:tab/>
            </w:r>
            <w:r>
              <w:rPr>
                <w:noProof/>
                <w:webHidden/>
              </w:rPr>
              <w:fldChar w:fldCharType="begin"/>
            </w:r>
            <w:r>
              <w:rPr>
                <w:noProof/>
                <w:webHidden/>
              </w:rPr>
              <w:instrText xml:space="preserve"> PAGEREF _Toc165924102 \h </w:instrText>
            </w:r>
            <w:r>
              <w:rPr>
                <w:noProof/>
                <w:webHidden/>
              </w:rPr>
            </w:r>
            <w:r>
              <w:rPr>
                <w:noProof/>
                <w:webHidden/>
              </w:rPr>
              <w:fldChar w:fldCharType="separate"/>
            </w:r>
            <w:r>
              <w:rPr>
                <w:noProof/>
                <w:webHidden/>
              </w:rPr>
              <w:t>18</w:t>
            </w:r>
            <w:r>
              <w:rPr>
                <w:noProof/>
                <w:webHidden/>
              </w:rPr>
              <w:fldChar w:fldCharType="end"/>
            </w:r>
          </w:hyperlink>
        </w:p>
        <w:p w14:paraId="2E19531A" w14:textId="14448B40" w:rsidR="00AE7568" w:rsidRDefault="00AE7568">
          <w:pPr>
            <w:pStyle w:val="TOC2"/>
            <w:tabs>
              <w:tab w:val="right" w:leader="dot" w:pos="9016"/>
            </w:tabs>
            <w:rPr>
              <w:rFonts w:asciiTheme="minorHAnsi" w:eastAsiaTheme="minorEastAsia" w:hAnsiTheme="minorHAnsi" w:cstheme="minorBidi"/>
              <w:noProof/>
              <w:sz w:val="22"/>
              <w:szCs w:val="22"/>
            </w:rPr>
          </w:pPr>
          <w:hyperlink w:anchor="_Toc165924103" w:history="1">
            <w:r w:rsidRPr="00D16A2D">
              <w:rPr>
                <w:rStyle w:val="Hyperlink"/>
                <w:noProof/>
              </w:rPr>
              <w:t>Survey Questions</w:t>
            </w:r>
            <w:r>
              <w:rPr>
                <w:noProof/>
                <w:webHidden/>
              </w:rPr>
              <w:tab/>
            </w:r>
            <w:r>
              <w:rPr>
                <w:noProof/>
                <w:webHidden/>
              </w:rPr>
              <w:fldChar w:fldCharType="begin"/>
            </w:r>
            <w:r>
              <w:rPr>
                <w:noProof/>
                <w:webHidden/>
              </w:rPr>
              <w:instrText xml:space="preserve"> PAGEREF _Toc165924103 \h </w:instrText>
            </w:r>
            <w:r>
              <w:rPr>
                <w:noProof/>
                <w:webHidden/>
              </w:rPr>
            </w:r>
            <w:r>
              <w:rPr>
                <w:noProof/>
                <w:webHidden/>
              </w:rPr>
              <w:fldChar w:fldCharType="separate"/>
            </w:r>
            <w:r>
              <w:rPr>
                <w:noProof/>
                <w:webHidden/>
              </w:rPr>
              <w:t>22</w:t>
            </w:r>
            <w:r>
              <w:rPr>
                <w:noProof/>
                <w:webHidden/>
              </w:rPr>
              <w:fldChar w:fldCharType="end"/>
            </w:r>
          </w:hyperlink>
        </w:p>
        <w:p w14:paraId="68CA1F6E" w14:textId="1C95D787" w:rsidR="00DB6AA1" w:rsidRDefault="00DB6AA1">
          <w:r>
            <w:rPr>
              <w:b/>
              <w:bCs/>
              <w:noProof/>
            </w:rPr>
            <w:fldChar w:fldCharType="end"/>
          </w:r>
        </w:p>
      </w:sdtContent>
    </w:sdt>
    <w:p w14:paraId="02CCA492" w14:textId="77777777" w:rsidR="00DB6AA1" w:rsidRDefault="00DB6AA1" w:rsidP="00DB6AA1">
      <w:pPr>
        <w:spacing w:line="480" w:lineRule="auto"/>
      </w:pPr>
    </w:p>
    <w:p w14:paraId="57CD2F34" w14:textId="7598D267" w:rsidR="00DB6AA1" w:rsidRDefault="00DB6AA1">
      <w:pPr>
        <w:spacing w:line="480" w:lineRule="auto"/>
        <w:ind w:firstLine="720"/>
      </w:pPr>
      <w:r>
        <w:br w:type="page"/>
      </w:r>
    </w:p>
    <w:p w14:paraId="456DA180" w14:textId="77777777" w:rsidR="00550480" w:rsidRDefault="00550480" w:rsidP="00DB6AA1">
      <w:pPr>
        <w:pStyle w:val="Heading1"/>
        <w:sectPr w:rsidR="00550480" w:rsidSect="00165E4E">
          <w:footerReference w:type="default" r:id="rId8"/>
          <w:pgSz w:w="11906" w:h="16838"/>
          <w:pgMar w:top="1440" w:right="1440" w:bottom="1440" w:left="1440" w:header="708" w:footer="708" w:gutter="0"/>
          <w:pgNumType w:fmt="lowerRoman"/>
          <w:cols w:space="708"/>
          <w:titlePg/>
          <w:docGrid w:linePitch="360"/>
        </w:sectPr>
      </w:pPr>
    </w:p>
    <w:p w14:paraId="3A19CFC5" w14:textId="745ABB37" w:rsidR="00D37BEA" w:rsidRPr="00233285" w:rsidRDefault="00D37BEA" w:rsidP="00DB6AA1">
      <w:pPr>
        <w:pStyle w:val="Heading1"/>
      </w:pPr>
      <w:bookmarkStart w:id="1" w:name="_Toc165924077"/>
      <w:r w:rsidRPr="00233285">
        <w:lastRenderedPageBreak/>
        <w:t>CHAPTER 1: INTRODUCTION</w:t>
      </w:r>
      <w:bookmarkEnd w:id="1"/>
    </w:p>
    <w:p w14:paraId="5F28A656" w14:textId="3CE529DE" w:rsidR="00D37BEA" w:rsidRPr="004F0F54" w:rsidRDefault="005B55B0" w:rsidP="00FC21EC">
      <w:pPr>
        <w:pStyle w:val="Heading2"/>
      </w:pPr>
      <w:bookmarkStart w:id="2" w:name="_Toc165924078"/>
      <w:r w:rsidRPr="004F0F54">
        <w:t xml:space="preserve">1.1 </w:t>
      </w:r>
      <w:r w:rsidR="00D37BEA" w:rsidRPr="004F0F54">
        <w:t>Purpose of the Study</w:t>
      </w:r>
      <w:bookmarkEnd w:id="2"/>
    </w:p>
    <w:p w14:paraId="10FA2BAC" w14:textId="5DDC2CBC" w:rsidR="008A5A49" w:rsidRPr="00233285" w:rsidRDefault="008A5A49" w:rsidP="00233285">
      <w:pPr>
        <w:pStyle w:val="TableParagraph"/>
        <w:spacing w:before="66" w:line="480" w:lineRule="auto"/>
        <w:ind w:left="0" w:right="80" w:firstLine="720"/>
        <w:rPr>
          <w:sz w:val="24"/>
          <w:szCs w:val="24"/>
        </w:rPr>
      </w:pPr>
      <w:r w:rsidRPr="00233285">
        <w:rPr>
          <w:sz w:val="24"/>
          <w:szCs w:val="24"/>
        </w:rPr>
        <w:t xml:space="preserve">The exponential growth of social media has been facilitated by the emergence of internet technology. They achieve widespread recognition and establish a pivotal influence in every facet of existence, specifically education. Over the past decade, there has been a notable shift in scholarly focus toward the utilization of social media and its impact on educational operations. </w:t>
      </w:r>
      <w:r w:rsidR="000E48F8">
        <w:rPr>
          <w:sz w:val="24"/>
          <w:szCs w:val="24"/>
        </w:rPr>
        <w:t>S</w:t>
      </w:r>
      <w:r w:rsidRPr="00233285">
        <w:rPr>
          <w:sz w:val="24"/>
          <w:szCs w:val="24"/>
        </w:rPr>
        <w:t>ocial media facilitates the formation of collaborative student organizations, establishes</w:t>
      </w:r>
      <w:r w:rsidR="00002255">
        <w:rPr>
          <w:sz w:val="24"/>
          <w:szCs w:val="24"/>
        </w:rPr>
        <w:t xml:space="preserve"> </w:t>
      </w:r>
      <w:r w:rsidRPr="00233285">
        <w:rPr>
          <w:sz w:val="24"/>
          <w:szCs w:val="24"/>
        </w:rPr>
        <w:t>communication</w:t>
      </w:r>
      <w:r w:rsidR="00002255">
        <w:rPr>
          <w:sz w:val="24"/>
          <w:szCs w:val="24"/>
        </w:rPr>
        <w:t xml:space="preserve"> channels</w:t>
      </w:r>
      <w:r w:rsidRPr="00233285">
        <w:rPr>
          <w:sz w:val="24"/>
          <w:szCs w:val="24"/>
        </w:rPr>
        <w:t xml:space="preserve"> with students, and promotes the exchange of ideas among educational professionals. The majority of international studies examining the relationship between social media usage and academic performance among students have not identified a particular university. This research will concentrate on </w:t>
      </w:r>
      <w:r w:rsidR="0092771C">
        <w:rPr>
          <w:sz w:val="24"/>
          <w:szCs w:val="24"/>
        </w:rPr>
        <w:t xml:space="preserve">Indian </w:t>
      </w:r>
      <w:r w:rsidR="00F846EC">
        <w:rPr>
          <w:sz w:val="24"/>
          <w:szCs w:val="24"/>
        </w:rPr>
        <w:t>g</w:t>
      </w:r>
      <w:r w:rsidR="0092771C">
        <w:rPr>
          <w:sz w:val="24"/>
          <w:szCs w:val="24"/>
        </w:rPr>
        <w:t>raduate</w:t>
      </w:r>
      <w:r w:rsidRPr="00233285">
        <w:rPr>
          <w:sz w:val="24"/>
          <w:szCs w:val="24"/>
        </w:rPr>
        <w:t xml:space="preserve"> students at Pittsburg State University.</w:t>
      </w:r>
    </w:p>
    <w:p w14:paraId="246E9927" w14:textId="4D9EC709" w:rsidR="00D13013" w:rsidRPr="00233285" w:rsidRDefault="00D13013" w:rsidP="00233285">
      <w:pPr>
        <w:pStyle w:val="TableParagraph"/>
        <w:spacing w:before="66" w:line="480" w:lineRule="auto"/>
        <w:ind w:left="0" w:right="80" w:firstLine="720"/>
        <w:rPr>
          <w:sz w:val="24"/>
          <w:szCs w:val="24"/>
        </w:rPr>
      </w:pPr>
      <w:r w:rsidRPr="00233285">
        <w:rPr>
          <w:sz w:val="24"/>
          <w:szCs w:val="24"/>
        </w:rPr>
        <w:t xml:space="preserve">This </w:t>
      </w:r>
      <w:r w:rsidR="00451011" w:rsidRPr="00233285">
        <w:rPr>
          <w:sz w:val="24"/>
          <w:szCs w:val="24"/>
        </w:rPr>
        <w:t xml:space="preserve">research </w:t>
      </w:r>
      <w:r w:rsidR="00085E7B">
        <w:rPr>
          <w:sz w:val="24"/>
          <w:szCs w:val="24"/>
        </w:rPr>
        <w:t>aims to investigate the connection</w:t>
      </w:r>
      <w:r w:rsidR="00451011" w:rsidRPr="00233285">
        <w:rPr>
          <w:sz w:val="24"/>
          <w:szCs w:val="24"/>
        </w:rPr>
        <w:t xml:space="preserve"> between the time spent on Instagram by </w:t>
      </w:r>
      <w:r w:rsidR="002010AE">
        <w:rPr>
          <w:sz w:val="24"/>
          <w:szCs w:val="24"/>
        </w:rPr>
        <w:t xml:space="preserve">Indian </w:t>
      </w:r>
      <w:r w:rsidR="00D528EA">
        <w:rPr>
          <w:sz w:val="24"/>
          <w:szCs w:val="24"/>
        </w:rPr>
        <w:t>g</w:t>
      </w:r>
      <w:r w:rsidR="002010AE">
        <w:rPr>
          <w:sz w:val="24"/>
          <w:szCs w:val="24"/>
        </w:rPr>
        <w:t>raduate</w:t>
      </w:r>
      <w:r w:rsidR="00451011" w:rsidRPr="00233285">
        <w:rPr>
          <w:sz w:val="24"/>
          <w:szCs w:val="24"/>
        </w:rPr>
        <w:t xml:space="preserve"> students at Pittsburg and their academic performance. Therefore, the study aims </w:t>
      </w:r>
      <w:r w:rsidR="00085E7B">
        <w:rPr>
          <w:sz w:val="24"/>
          <w:szCs w:val="24"/>
        </w:rPr>
        <w:t>to provide</w:t>
      </w:r>
      <w:r w:rsidR="00451011" w:rsidRPr="00233285">
        <w:rPr>
          <w:sz w:val="24"/>
          <w:szCs w:val="24"/>
        </w:rPr>
        <w:t xml:space="preserve"> a comprehensive and clear explanation of how the use of social media platform</w:t>
      </w:r>
      <w:r w:rsidR="00085E7B">
        <w:rPr>
          <w:sz w:val="24"/>
          <w:szCs w:val="24"/>
        </w:rPr>
        <w:t>s</w:t>
      </w:r>
      <w:r w:rsidR="00451011" w:rsidRPr="00233285">
        <w:rPr>
          <w:sz w:val="24"/>
          <w:szCs w:val="24"/>
        </w:rPr>
        <w:t xml:space="preserve"> such as Instagram can affect the academic success of students. This relationship will be crucial to educators, policymakers</w:t>
      </w:r>
      <w:r w:rsidR="00085E7B">
        <w:rPr>
          <w:sz w:val="24"/>
          <w:szCs w:val="24"/>
        </w:rPr>
        <w:t>, and students in establishing a balance between</w:t>
      </w:r>
      <w:r w:rsidR="00451011" w:rsidRPr="00233285">
        <w:rPr>
          <w:sz w:val="24"/>
          <w:szCs w:val="24"/>
        </w:rPr>
        <w:t xml:space="preserve"> Instagram usage and academic performance. In order to achieve this purpose, this study will be conducted </w:t>
      </w:r>
      <w:r w:rsidR="00BC0C31">
        <w:rPr>
          <w:sz w:val="24"/>
          <w:szCs w:val="24"/>
        </w:rPr>
        <w:t>by</w:t>
      </w:r>
      <w:r w:rsidR="00085E7B">
        <w:rPr>
          <w:sz w:val="24"/>
          <w:szCs w:val="24"/>
        </w:rPr>
        <w:t xml:space="preserve"> </w:t>
      </w:r>
      <w:r w:rsidR="00451011" w:rsidRPr="00233285">
        <w:rPr>
          <w:sz w:val="24"/>
          <w:szCs w:val="24"/>
        </w:rPr>
        <w:t xml:space="preserve">quantitative research methodology. A descriptive research design will guide the study throughout. The </w:t>
      </w:r>
      <w:r w:rsidR="002010AE">
        <w:rPr>
          <w:sz w:val="24"/>
          <w:szCs w:val="24"/>
        </w:rPr>
        <w:t xml:space="preserve">Indian </w:t>
      </w:r>
      <w:r w:rsidR="000F4F54">
        <w:rPr>
          <w:sz w:val="24"/>
          <w:szCs w:val="24"/>
        </w:rPr>
        <w:t>g</w:t>
      </w:r>
      <w:r w:rsidR="002010AE">
        <w:rPr>
          <w:sz w:val="24"/>
          <w:szCs w:val="24"/>
        </w:rPr>
        <w:t xml:space="preserve">raduate </w:t>
      </w:r>
      <w:r w:rsidR="00451011" w:rsidRPr="00233285">
        <w:rPr>
          <w:sz w:val="24"/>
          <w:szCs w:val="24"/>
        </w:rPr>
        <w:t xml:space="preserve">students (who will serve as the population in this study) </w:t>
      </w:r>
      <w:r w:rsidR="000F4F54">
        <w:rPr>
          <w:sz w:val="24"/>
          <w:szCs w:val="24"/>
        </w:rPr>
        <w:t>are</w:t>
      </w:r>
      <w:r w:rsidR="00451011" w:rsidRPr="00233285">
        <w:rPr>
          <w:sz w:val="24"/>
          <w:szCs w:val="24"/>
        </w:rPr>
        <w:t xml:space="preserve"> from Pittsburg State University. They will be sampled using convenience sampling to achieve a sample size of </w:t>
      </w:r>
      <w:r w:rsidR="00F933F7">
        <w:rPr>
          <w:sz w:val="24"/>
          <w:szCs w:val="24"/>
        </w:rPr>
        <w:t>218</w:t>
      </w:r>
      <w:r w:rsidR="00451011" w:rsidRPr="00233285">
        <w:rPr>
          <w:sz w:val="24"/>
          <w:szCs w:val="24"/>
        </w:rPr>
        <w:t xml:space="preserve"> participants. The selected participants will participate in an online survey to provide their opinions as quantitative data. After the data collection, the researcher will analyze the </w:t>
      </w:r>
      <w:r w:rsidR="00A563D8">
        <w:rPr>
          <w:sz w:val="24"/>
          <w:szCs w:val="24"/>
        </w:rPr>
        <w:t>results</w:t>
      </w:r>
      <w:r w:rsidR="00451011" w:rsidRPr="00233285">
        <w:rPr>
          <w:sz w:val="24"/>
          <w:szCs w:val="24"/>
        </w:rPr>
        <w:t xml:space="preserve"> obtained using quantitative analysis. </w:t>
      </w:r>
      <w:r w:rsidR="00085E7B">
        <w:rPr>
          <w:sz w:val="24"/>
          <w:szCs w:val="24"/>
        </w:rPr>
        <w:t xml:space="preserve">This </w:t>
      </w:r>
      <w:r w:rsidR="00085E7B">
        <w:rPr>
          <w:sz w:val="24"/>
          <w:szCs w:val="24"/>
        </w:rPr>
        <w:lastRenderedPageBreak/>
        <w:t xml:space="preserve">approach will utilize other methods such as </w:t>
      </w:r>
      <w:r w:rsidR="00A563D8">
        <w:rPr>
          <w:sz w:val="24"/>
          <w:szCs w:val="24"/>
        </w:rPr>
        <w:t>d</w:t>
      </w:r>
      <w:r w:rsidR="002010AE">
        <w:rPr>
          <w:sz w:val="24"/>
          <w:szCs w:val="24"/>
        </w:rPr>
        <w:t>ata</w:t>
      </w:r>
      <w:r w:rsidR="00A563D8">
        <w:rPr>
          <w:sz w:val="24"/>
          <w:szCs w:val="24"/>
        </w:rPr>
        <w:t xml:space="preserve"> v</w:t>
      </w:r>
      <w:r w:rsidR="002010AE">
        <w:rPr>
          <w:sz w:val="24"/>
          <w:szCs w:val="24"/>
        </w:rPr>
        <w:t xml:space="preserve">isualization to represent the collected through </w:t>
      </w:r>
      <w:r w:rsidR="00A563D8">
        <w:rPr>
          <w:sz w:val="24"/>
          <w:szCs w:val="24"/>
        </w:rPr>
        <w:t>d</w:t>
      </w:r>
      <w:r w:rsidR="002010AE">
        <w:rPr>
          <w:sz w:val="24"/>
          <w:szCs w:val="24"/>
        </w:rPr>
        <w:t xml:space="preserve">ata </w:t>
      </w:r>
      <w:r w:rsidR="00A563D8">
        <w:rPr>
          <w:sz w:val="24"/>
          <w:szCs w:val="24"/>
        </w:rPr>
        <w:t>v</w:t>
      </w:r>
      <w:r w:rsidR="002010AE">
        <w:rPr>
          <w:sz w:val="24"/>
          <w:szCs w:val="24"/>
        </w:rPr>
        <w:t xml:space="preserve">isualization </w:t>
      </w:r>
      <w:r w:rsidR="00A563D8">
        <w:rPr>
          <w:sz w:val="24"/>
          <w:szCs w:val="24"/>
        </w:rPr>
        <w:t>t</w:t>
      </w:r>
      <w:r w:rsidR="002010AE">
        <w:rPr>
          <w:sz w:val="24"/>
          <w:szCs w:val="24"/>
        </w:rPr>
        <w:t xml:space="preserve">ools for better understanding, and </w:t>
      </w:r>
      <w:r w:rsidR="00F04D33">
        <w:rPr>
          <w:sz w:val="24"/>
          <w:szCs w:val="24"/>
        </w:rPr>
        <w:t xml:space="preserve">this approach will analyze </w:t>
      </w:r>
      <w:r w:rsidR="002010AE">
        <w:rPr>
          <w:sz w:val="24"/>
          <w:szCs w:val="24"/>
        </w:rPr>
        <w:t>the data to draw conclusions.</w:t>
      </w:r>
    </w:p>
    <w:p w14:paraId="1975241E" w14:textId="5B0DAD9E" w:rsidR="00D37BEA" w:rsidRPr="00233285" w:rsidRDefault="005B55B0" w:rsidP="00FC21EC">
      <w:pPr>
        <w:pStyle w:val="Heading2"/>
      </w:pPr>
      <w:bookmarkStart w:id="3" w:name="_Toc165924079"/>
      <w:r w:rsidRPr="00233285">
        <w:t xml:space="preserve">1.2 </w:t>
      </w:r>
      <w:r w:rsidR="00D37BEA" w:rsidRPr="00233285">
        <w:t>Significance of the Study</w:t>
      </w:r>
      <w:bookmarkEnd w:id="3"/>
    </w:p>
    <w:p w14:paraId="6D608FDD" w14:textId="767FEA96" w:rsidR="005B55B0" w:rsidRPr="00233285" w:rsidRDefault="00212227" w:rsidP="00233285">
      <w:pPr>
        <w:spacing w:line="480" w:lineRule="auto"/>
        <w:ind w:firstLine="720"/>
      </w:pPr>
      <w:r w:rsidRPr="00233285">
        <w:t>This study</w:t>
      </w:r>
      <w:r w:rsidR="00085E7B">
        <w:t xml:space="preserve"> aims </w:t>
      </w:r>
      <w:r w:rsidRPr="00233285">
        <w:t xml:space="preserve">to </w:t>
      </w:r>
      <w:r w:rsidR="006043E1" w:rsidRPr="00233285">
        <w:t xml:space="preserve">investigate the impacts of time spent on Instagram on the grades of </w:t>
      </w:r>
      <w:r w:rsidR="00F60BD0">
        <w:t xml:space="preserve">Indian </w:t>
      </w:r>
      <w:r w:rsidR="00364DCE">
        <w:t>g</w:t>
      </w:r>
      <w:r w:rsidR="00F60BD0">
        <w:t xml:space="preserve">raduate </w:t>
      </w:r>
      <w:r w:rsidR="006043E1" w:rsidRPr="00233285">
        <w:t xml:space="preserve">students at Pittsburg State University. Therefore, the insight obtained from this study will </w:t>
      </w:r>
      <w:r w:rsidR="00085E7B">
        <w:t xml:space="preserve">be significant </w:t>
      </w:r>
      <w:r w:rsidR="006043E1" w:rsidRPr="00233285">
        <w:t>to various groups of individuals. Students are currently involved in Instagram activities and scrolling</w:t>
      </w:r>
      <w:r w:rsidR="00085E7B">
        <w:t>,</w:t>
      </w:r>
      <w:r w:rsidR="006043E1" w:rsidRPr="00233285">
        <w:t xml:space="preserve"> and hence</w:t>
      </w:r>
      <w:r w:rsidR="00085E7B">
        <w:t>,</w:t>
      </w:r>
      <w:r w:rsidR="006043E1" w:rsidRPr="00233285">
        <w:t xml:space="preserve"> the research will play a significant role in ensuring that they get strategies on how to balance their activities to achieve their academic goals. They will understand the importance of </w:t>
      </w:r>
      <w:r w:rsidR="0007082B" w:rsidRPr="00233285">
        <w:t xml:space="preserve">maintaining </w:t>
      </w:r>
      <w:r w:rsidR="006043E1" w:rsidRPr="00233285">
        <w:t xml:space="preserve">healthy habits </w:t>
      </w:r>
      <w:r w:rsidR="0007082B" w:rsidRPr="00233285">
        <w:t>while interacting with Instagram and other similar applications.</w:t>
      </w:r>
    </w:p>
    <w:p w14:paraId="501006BA" w14:textId="77777777" w:rsidR="00A84DBE" w:rsidRDefault="00364DCE" w:rsidP="00233285">
      <w:pPr>
        <w:spacing w:line="480" w:lineRule="auto"/>
        <w:ind w:firstLine="720"/>
      </w:pPr>
      <w:r>
        <w:t>Academic</w:t>
      </w:r>
      <w:r w:rsidR="0007082B" w:rsidRPr="00233285">
        <w:t xml:space="preserve"> institutions will also benefit from this study. </w:t>
      </w:r>
      <w:r w:rsidR="00F933F7">
        <w:t>T</w:t>
      </w:r>
      <w:r w:rsidR="0007082B" w:rsidRPr="00233285">
        <w:t>hese institutions will understand the impact</w:t>
      </w:r>
      <w:r w:rsidR="00085E7B">
        <w:t xml:space="preserve"> </w:t>
      </w:r>
      <w:r>
        <w:t>of</w:t>
      </w:r>
      <w:r w:rsidR="00085E7B">
        <w:t xml:space="preserve"> the time spent on Instagram on students and, hence, develop programs that</w:t>
      </w:r>
      <w:r w:rsidR="0007082B" w:rsidRPr="00233285">
        <w:t xml:space="preserve"> promote healthy approaches that will </w:t>
      </w:r>
      <w:r>
        <w:t xml:space="preserve">minimize negative effects on </w:t>
      </w:r>
      <w:r w:rsidR="0007082B" w:rsidRPr="00233285">
        <w:t xml:space="preserve">their </w:t>
      </w:r>
      <w:r>
        <w:t>academic performance</w:t>
      </w:r>
      <w:r w:rsidR="0007082B" w:rsidRPr="00233285">
        <w:t xml:space="preserve">. In addition, the institution will understand the best way of supporting its students toward the academic journey in the technological era. </w:t>
      </w:r>
    </w:p>
    <w:p w14:paraId="4886F897" w14:textId="66ED3C41" w:rsidR="00D37BEA" w:rsidRPr="00233285" w:rsidRDefault="0007082B" w:rsidP="00233285">
      <w:pPr>
        <w:spacing w:line="480" w:lineRule="auto"/>
        <w:ind w:firstLine="720"/>
      </w:pPr>
      <w:r w:rsidRPr="00233285">
        <w:t xml:space="preserve">Policymakers will also benefit from this study. </w:t>
      </w:r>
      <w:r w:rsidR="00F933F7">
        <w:t>T</w:t>
      </w:r>
      <w:r w:rsidRPr="00233285">
        <w:t>hey will make decisions that consider learning institutions</w:t>
      </w:r>
      <w:r w:rsidR="00085E7B">
        <w:t>'</w:t>
      </w:r>
      <w:r w:rsidRPr="00233285">
        <w:t xml:space="preserve"> interest</w:t>
      </w:r>
      <w:r w:rsidR="00085E7B">
        <w:t>s</w:t>
      </w:r>
      <w:r w:rsidRPr="00233285">
        <w:t xml:space="preserve"> and </w:t>
      </w:r>
      <w:r w:rsidR="00085E7B">
        <w:t xml:space="preserve">the </w:t>
      </w:r>
      <w:r w:rsidRPr="00233285">
        <w:t>well</w:t>
      </w:r>
      <w:r w:rsidR="00085E7B">
        <w:t>-</w:t>
      </w:r>
      <w:r w:rsidRPr="00233285">
        <w:t>being of students. This not only improve</w:t>
      </w:r>
      <w:r w:rsidR="00085E7B">
        <w:t>s</w:t>
      </w:r>
      <w:r w:rsidRPr="00233285">
        <w:t xml:space="preserve"> students</w:t>
      </w:r>
      <w:r w:rsidR="00085E7B">
        <w:t>'</w:t>
      </w:r>
      <w:r w:rsidRPr="00233285">
        <w:t xml:space="preserve"> </w:t>
      </w:r>
      <w:r w:rsidR="00A84DBE">
        <w:t xml:space="preserve">academic </w:t>
      </w:r>
      <w:r w:rsidRPr="00233285">
        <w:t>performance but also help</w:t>
      </w:r>
      <w:r w:rsidR="00085E7B">
        <w:t>s</w:t>
      </w:r>
      <w:r w:rsidRPr="00233285">
        <w:t xml:space="preserve"> nurture </w:t>
      </w:r>
      <w:r w:rsidR="00085E7B">
        <w:t xml:space="preserve">a </w:t>
      </w:r>
      <w:r w:rsidRPr="00233285">
        <w:t xml:space="preserve">responsible </w:t>
      </w:r>
      <w:r w:rsidR="00A84DBE">
        <w:t xml:space="preserve">professional </w:t>
      </w:r>
      <w:r w:rsidRPr="00233285">
        <w:t xml:space="preserve">generation. The research will also contribute </w:t>
      </w:r>
      <w:r w:rsidR="00085E7B">
        <w:t>to</w:t>
      </w:r>
      <w:r w:rsidRPr="00233285">
        <w:t xml:space="preserve"> the academic journals and articles after publication. Other researchers can use the finding</w:t>
      </w:r>
      <w:r w:rsidR="00085E7B">
        <w:t>s</w:t>
      </w:r>
      <w:r w:rsidRPr="00233285">
        <w:t xml:space="preserve"> of this research to formulate their theories and research concepts. </w:t>
      </w:r>
      <w:r w:rsidR="00085E7B">
        <w:t>Because of these important factors, this research can be termed</w:t>
      </w:r>
      <w:r w:rsidRPr="00233285">
        <w:t xml:space="preserve"> significant and should be conducted in the best way possible</w:t>
      </w:r>
      <w:r w:rsidR="005B55B0" w:rsidRPr="00233285">
        <w:t>.</w:t>
      </w:r>
    </w:p>
    <w:p w14:paraId="5A5A06C8" w14:textId="7CA788E1" w:rsidR="00D37BEA" w:rsidRPr="00233285" w:rsidRDefault="005B55B0" w:rsidP="00FC21EC">
      <w:pPr>
        <w:pStyle w:val="Heading2"/>
      </w:pPr>
      <w:bookmarkStart w:id="4" w:name="_Toc165924080"/>
      <w:r w:rsidRPr="00233285">
        <w:lastRenderedPageBreak/>
        <w:t xml:space="preserve">1.3 </w:t>
      </w:r>
      <w:r w:rsidR="00D37BEA" w:rsidRPr="00233285">
        <w:t>Research Questions/Hypothesis</w:t>
      </w:r>
      <w:bookmarkEnd w:id="4"/>
    </w:p>
    <w:p w14:paraId="653B386A" w14:textId="6040F382" w:rsidR="00D37BEA" w:rsidRPr="004F0F54" w:rsidRDefault="005B55B0" w:rsidP="004F0F54">
      <w:pPr>
        <w:pStyle w:val="Heading3"/>
      </w:pPr>
      <w:bookmarkStart w:id="5" w:name="_Toc165924081"/>
      <w:r w:rsidRPr="004F0F54">
        <w:t>1.3.1 Research Question</w:t>
      </w:r>
      <w:bookmarkEnd w:id="5"/>
    </w:p>
    <w:p w14:paraId="2785A364" w14:textId="77777777" w:rsidR="00A56D58" w:rsidRDefault="00A56D58" w:rsidP="00233285">
      <w:pPr>
        <w:spacing w:line="480" w:lineRule="auto"/>
      </w:pPr>
    </w:p>
    <w:p w14:paraId="359FB609" w14:textId="14E46E6E" w:rsidR="005B55B0" w:rsidRPr="00233285" w:rsidRDefault="005B55B0" w:rsidP="00233285">
      <w:pPr>
        <w:spacing w:line="480" w:lineRule="auto"/>
      </w:pPr>
      <w:r w:rsidRPr="00233285">
        <w:t xml:space="preserve">What </w:t>
      </w:r>
      <w:r w:rsidR="003F3961" w:rsidRPr="00233285">
        <w:t>are</w:t>
      </w:r>
      <w:r w:rsidRPr="00233285">
        <w:t xml:space="preserve"> the impacts of time spent on Instagram on the </w:t>
      </w:r>
      <w:r w:rsidR="00F60BD0">
        <w:t xml:space="preserve">Indian </w:t>
      </w:r>
      <w:r w:rsidR="00541730">
        <w:t>gra</w:t>
      </w:r>
      <w:r w:rsidR="00F60BD0">
        <w:t>duate</w:t>
      </w:r>
      <w:r w:rsidRPr="00233285">
        <w:t xml:space="preserve"> student</w:t>
      </w:r>
      <w:r w:rsidR="00541730">
        <w:t>s’</w:t>
      </w:r>
      <w:r w:rsidRPr="00233285">
        <w:t xml:space="preserve"> grades </w:t>
      </w:r>
      <w:r w:rsidR="00F60BD0">
        <w:t>at</w:t>
      </w:r>
      <w:r w:rsidRPr="00233285">
        <w:t xml:space="preserve"> Pittsburg State University</w:t>
      </w:r>
      <w:r w:rsidR="00F933F7">
        <w:t>?</w:t>
      </w:r>
    </w:p>
    <w:p w14:paraId="1AE54F65" w14:textId="41E4CDD2" w:rsidR="005B55B0" w:rsidRPr="00233285" w:rsidRDefault="005B55B0" w:rsidP="004F0F54">
      <w:pPr>
        <w:pStyle w:val="Heading3"/>
      </w:pPr>
      <w:bookmarkStart w:id="6" w:name="_Toc165924082"/>
      <w:r w:rsidRPr="00233285">
        <w:t>1.3.2 Hypotheses</w:t>
      </w:r>
      <w:bookmarkEnd w:id="6"/>
    </w:p>
    <w:p w14:paraId="62FEAA63" w14:textId="77777777" w:rsidR="00A56D58" w:rsidRPr="00A56D58" w:rsidRDefault="00A56D58" w:rsidP="00A56D58">
      <w:pPr>
        <w:pStyle w:val="ListParagraph"/>
        <w:spacing w:line="480" w:lineRule="auto"/>
      </w:pPr>
      <w:bookmarkStart w:id="7" w:name="_Hlk164989472"/>
    </w:p>
    <w:p w14:paraId="281F10A1" w14:textId="6705D995" w:rsidR="005B55B0" w:rsidRPr="00233285" w:rsidRDefault="003F3961" w:rsidP="00A56D58">
      <w:pPr>
        <w:pStyle w:val="ListParagraph"/>
        <w:numPr>
          <w:ilvl w:val="0"/>
          <w:numId w:val="9"/>
        </w:numPr>
        <w:spacing w:line="480" w:lineRule="auto"/>
      </w:pPr>
      <w:r w:rsidRPr="00233285">
        <w:rPr>
          <w:b/>
          <w:bCs/>
        </w:rPr>
        <w:t>Null Hypothesis:</w:t>
      </w:r>
      <w:r w:rsidRPr="00233285">
        <w:t xml:space="preserve"> </w:t>
      </w:r>
      <w:r w:rsidR="00E82AFD" w:rsidRPr="00233285">
        <w:t xml:space="preserve">There is no correlation between the time spent on Instagram and </w:t>
      </w:r>
      <w:r w:rsidR="00085E7B">
        <w:t xml:space="preserve">the </w:t>
      </w:r>
      <w:r w:rsidR="00E82AFD" w:rsidRPr="00233285">
        <w:t xml:space="preserve">academic performance of </w:t>
      </w:r>
      <w:r w:rsidR="00F60BD0">
        <w:t xml:space="preserve">Indian </w:t>
      </w:r>
      <w:r w:rsidR="00541730">
        <w:t>g</w:t>
      </w:r>
      <w:r w:rsidR="00F60BD0">
        <w:t>raduate</w:t>
      </w:r>
      <w:r w:rsidR="00E82AFD" w:rsidRPr="00233285">
        <w:t xml:space="preserve"> students at Pittsburg State University.</w:t>
      </w:r>
    </w:p>
    <w:p w14:paraId="703283D5" w14:textId="5014007C" w:rsidR="003F3961" w:rsidRPr="00233285" w:rsidRDefault="003F3961" w:rsidP="00A56D58">
      <w:pPr>
        <w:pStyle w:val="ListParagraph"/>
        <w:numPr>
          <w:ilvl w:val="0"/>
          <w:numId w:val="9"/>
        </w:numPr>
        <w:spacing w:line="480" w:lineRule="auto"/>
      </w:pPr>
      <w:r w:rsidRPr="00233285">
        <w:rPr>
          <w:b/>
          <w:bCs/>
        </w:rPr>
        <w:t>Hypothesis 1:</w:t>
      </w:r>
      <w:r w:rsidRPr="00233285">
        <w:t xml:space="preserve"> There is a positive correlation between </w:t>
      </w:r>
      <w:r w:rsidR="00E82AFD" w:rsidRPr="00233285">
        <w:t xml:space="preserve">the time spent on </w:t>
      </w:r>
      <w:r w:rsidRPr="00233285">
        <w:t>Instagram</w:t>
      </w:r>
      <w:r w:rsidR="00E82AFD" w:rsidRPr="00233285">
        <w:t xml:space="preserve"> </w:t>
      </w:r>
      <w:r w:rsidRPr="00233285">
        <w:t xml:space="preserve">and </w:t>
      </w:r>
      <w:r w:rsidR="00085E7B">
        <w:t xml:space="preserve">the </w:t>
      </w:r>
      <w:r w:rsidRPr="00233285">
        <w:t xml:space="preserve">academic performance of </w:t>
      </w:r>
      <w:r w:rsidR="002266EF">
        <w:t xml:space="preserve">Indian </w:t>
      </w:r>
      <w:r w:rsidR="00541730">
        <w:t>g</w:t>
      </w:r>
      <w:r w:rsidR="002266EF">
        <w:t>raduate</w:t>
      </w:r>
      <w:r w:rsidRPr="00233285">
        <w:t xml:space="preserve"> students at </w:t>
      </w:r>
      <w:r w:rsidR="00E82AFD" w:rsidRPr="00233285">
        <w:t>Pittsburg State University.</w:t>
      </w:r>
    </w:p>
    <w:p w14:paraId="21EDFB8C" w14:textId="42151DFC" w:rsidR="003F3961" w:rsidRPr="00233285" w:rsidRDefault="00E82AFD" w:rsidP="00A56D58">
      <w:pPr>
        <w:pStyle w:val="ListParagraph"/>
        <w:numPr>
          <w:ilvl w:val="0"/>
          <w:numId w:val="9"/>
        </w:numPr>
        <w:spacing w:line="480" w:lineRule="auto"/>
      </w:pPr>
      <w:r w:rsidRPr="00233285">
        <w:rPr>
          <w:b/>
          <w:bCs/>
        </w:rPr>
        <w:t>Hypothesis 2:</w:t>
      </w:r>
      <w:r w:rsidRPr="00233285">
        <w:t xml:space="preserve"> There is a negative correlation between the time spent on Instagram and </w:t>
      </w:r>
      <w:r w:rsidR="00085E7B">
        <w:t xml:space="preserve">the </w:t>
      </w:r>
      <w:r w:rsidRPr="00233285">
        <w:t xml:space="preserve">academic performance of </w:t>
      </w:r>
      <w:r w:rsidR="002266EF">
        <w:t xml:space="preserve">Indian </w:t>
      </w:r>
      <w:r w:rsidR="00541730">
        <w:t>g</w:t>
      </w:r>
      <w:r w:rsidR="002266EF">
        <w:t>raduate</w:t>
      </w:r>
      <w:r w:rsidRPr="00233285">
        <w:t xml:space="preserve"> students at Pittsburg State University.</w:t>
      </w:r>
      <w:bookmarkEnd w:id="7"/>
    </w:p>
    <w:p w14:paraId="3668B390" w14:textId="5AE095D1" w:rsidR="00D37BEA" w:rsidRPr="00233285" w:rsidRDefault="003F3961" w:rsidP="00FC21EC">
      <w:pPr>
        <w:pStyle w:val="Heading2"/>
      </w:pPr>
      <w:bookmarkStart w:id="8" w:name="_Toc165924083"/>
      <w:r w:rsidRPr="00233285">
        <w:t xml:space="preserve">1.4 </w:t>
      </w:r>
      <w:r w:rsidR="00D37BEA" w:rsidRPr="00233285">
        <w:t>Assumptions</w:t>
      </w:r>
      <w:bookmarkEnd w:id="8"/>
    </w:p>
    <w:p w14:paraId="39642680" w14:textId="78AD86E0" w:rsidR="00167874" w:rsidRPr="00233285" w:rsidRDefault="00167874" w:rsidP="00233285">
      <w:pPr>
        <w:spacing w:line="480" w:lineRule="auto"/>
        <w:rPr>
          <w:b/>
          <w:bCs/>
        </w:rPr>
      </w:pPr>
      <w:r w:rsidRPr="00233285">
        <w:t>This study has the following assumption</w:t>
      </w:r>
      <w:r w:rsidR="00085E7B">
        <w:t>s</w:t>
      </w:r>
      <w:r w:rsidRPr="00233285">
        <w:t>:</w:t>
      </w:r>
    </w:p>
    <w:p w14:paraId="2A537DC9" w14:textId="3F2C1F31" w:rsidR="0054007A" w:rsidRPr="00233285" w:rsidRDefault="0054007A" w:rsidP="00803A93">
      <w:pPr>
        <w:pStyle w:val="TableParagraph"/>
        <w:numPr>
          <w:ilvl w:val="0"/>
          <w:numId w:val="10"/>
        </w:numPr>
        <w:spacing w:before="66" w:line="480" w:lineRule="auto"/>
        <w:ind w:right="103"/>
        <w:rPr>
          <w:sz w:val="24"/>
          <w:szCs w:val="24"/>
        </w:rPr>
      </w:pPr>
      <w:r w:rsidRPr="00233285">
        <w:rPr>
          <w:sz w:val="24"/>
          <w:szCs w:val="24"/>
        </w:rPr>
        <w:t xml:space="preserve">This research assumes that the sampled </w:t>
      </w:r>
      <w:r w:rsidR="003F1045" w:rsidRPr="00233285">
        <w:rPr>
          <w:sz w:val="24"/>
          <w:szCs w:val="24"/>
        </w:rPr>
        <w:t>participants</w:t>
      </w:r>
      <w:r w:rsidRPr="00233285">
        <w:rPr>
          <w:sz w:val="24"/>
          <w:szCs w:val="24"/>
        </w:rPr>
        <w:t xml:space="preserve"> will represent the </w:t>
      </w:r>
      <w:r w:rsidR="003F1045" w:rsidRPr="00233285">
        <w:rPr>
          <w:sz w:val="24"/>
          <w:szCs w:val="24"/>
        </w:rPr>
        <w:t>entire population in terms of demographics, time spent on Instagram</w:t>
      </w:r>
      <w:r w:rsidR="00541730">
        <w:rPr>
          <w:sz w:val="24"/>
          <w:szCs w:val="24"/>
        </w:rPr>
        <w:t>,</w:t>
      </w:r>
      <w:r w:rsidR="003F1045" w:rsidRPr="00233285">
        <w:rPr>
          <w:sz w:val="24"/>
          <w:szCs w:val="24"/>
        </w:rPr>
        <w:t xml:space="preserve"> and academic performance.</w:t>
      </w:r>
    </w:p>
    <w:p w14:paraId="1AC21DBF" w14:textId="43BA0015" w:rsidR="003F1045" w:rsidRPr="00233285" w:rsidRDefault="003F1045" w:rsidP="00803A93">
      <w:pPr>
        <w:pStyle w:val="TableParagraph"/>
        <w:numPr>
          <w:ilvl w:val="0"/>
          <w:numId w:val="10"/>
        </w:numPr>
        <w:spacing w:before="66" w:line="480" w:lineRule="auto"/>
        <w:ind w:right="103"/>
        <w:rPr>
          <w:sz w:val="24"/>
          <w:szCs w:val="24"/>
        </w:rPr>
      </w:pPr>
      <w:r w:rsidRPr="00233285">
        <w:rPr>
          <w:sz w:val="24"/>
          <w:szCs w:val="24"/>
        </w:rPr>
        <w:t>The study assumes that the participants will provide honest opinion</w:t>
      </w:r>
      <w:r w:rsidR="00085E7B">
        <w:rPr>
          <w:sz w:val="24"/>
          <w:szCs w:val="24"/>
        </w:rPr>
        <w:t>s</w:t>
      </w:r>
      <w:r w:rsidRPr="00233285">
        <w:rPr>
          <w:sz w:val="24"/>
          <w:szCs w:val="24"/>
        </w:rPr>
        <w:t xml:space="preserve"> and that the research will gather self-reported data about the research problem being investigated. </w:t>
      </w:r>
    </w:p>
    <w:p w14:paraId="3B4D04F7" w14:textId="4FF7A313" w:rsidR="003F1045" w:rsidRPr="00233285" w:rsidRDefault="003F1045" w:rsidP="00803A93">
      <w:pPr>
        <w:pStyle w:val="TableParagraph"/>
        <w:numPr>
          <w:ilvl w:val="0"/>
          <w:numId w:val="10"/>
        </w:numPr>
        <w:spacing w:before="66" w:line="480" w:lineRule="auto"/>
        <w:ind w:right="103"/>
        <w:rPr>
          <w:sz w:val="24"/>
          <w:szCs w:val="24"/>
        </w:rPr>
      </w:pPr>
      <w:r w:rsidRPr="00233285">
        <w:rPr>
          <w:sz w:val="24"/>
          <w:szCs w:val="24"/>
        </w:rPr>
        <w:t xml:space="preserve">The research assumes that the correlation between the time spent on social media by </w:t>
      </w:r>
      <w:r w:rsidR="00DF1025">
        <w:rPr>
          <w:sz w:val="24"/>
          <w:szCs w:val="24"/>
        </w:rPr>
        <w:t xml:space="preserve">Indian </w:t>
      </w:r>
      <w:r w:rsidR="00FA19C8">
        <w:rPr>
          <w:sz w:val="24"/>
          <w:szCs w:val="24"/>
        </w:rPr>
        <w:t>g</w:t>
      </w:r>
      <w:r w:rsidR="00DF1025">
        <w:rPr>
          <w:sz w:val="24"/>
          <w:szCs w:val="24"/>
        </w:rPr>
        <w:t>raduate</w:t>
      </w:r>
      <w:r w:rsidRPr="00233285">
        <w:rPr>
          <w:sz w:val="24"/>
          <w:szCs w:val="24"/>
        </w:rPr>
        <w:t xml:space="preserve"> students and academic performance will not </w:t>
      </w:r>
      <w:r w:rsidR="00085E7B">
        <w:rPr>
          <w:sz w:val="24"/>
          <w:szCs w:val="24"/>
        </w:rPr>
        <w:t>hav</w:t>
      </w:r>
      <w:r w:rsidRPr="00233285">
        <w:rPr>
          <w:sz w:val="24"/>
          <w:szCs w:val="24"/>
        </w:rPr>
        <w:t xml:space="preserve">e been interfered </w:t>
      </w:r>
      <w:r w:rsidR="00085E7B">
        <w:rPr>
          <w:sz w:val="24"/>
          <w:szCs w:val="24"/>
        </w:rPr>
        <w:t xml:space="preserve">with </w:t>
      </w:r>
      <w:r w:rsidRPr="00233285">
        <w:rPr>
          <w:sz w:val="24"/>
          <w:szCs w:val="24"/>
        </w:rPr>
        <w:t>by other variables that are out of scope.</w:t>
      </w:r>
    </w:p>
    <w:p w14:paraId="5DEB106A" w14:textId="6AF82E14" w:rsidR="003F1045" w:rsidRPr="00233285" w:rsidRDefault="003F1045" w:rsidP="00803A93">
      <w:pPr>
        <w:pStyle w:val="TableParagraph"/>
        <w:numPr>
          <w:ilvl w:val="0"/>
          <w:numId w:val="10"/>
        </w:numPr>
        <w:spacing w:before="66" w:line="480" w:lineRule="auto"/>
        <w:ind w:right="103"/>
        <w:rPr>
          <w:sz w:val="24"/>
          <w:szCs w:val="24"/>
        </w:rPr>
      </w:pPr>
      <w:r w:rsidRPr="00233285">
        <w:rPr>
          <w:sz w:val="24"/>
          <w:szCs w:val="24"/>
        </w:rPr>
        <w:lastRenderedPageBreak/>
        <w:t>The study assumes that social media usage is similar among all students.</w:t>
      </w:r>
    </w:p>
    <w:p w14:paraId="1AC9D854" w14:textId="7E3CED9F" w:rsidR="00A151B8" w:rsidRPr="00233285" w:rsidRDefault="00A151B8" w:rsidP="00803A93">
      <w:pPr>
        <w:pStyle w:val="TableParagraph"/>
        <w:numPr>
          <w:ilvl w:val="0"/>
          <w:numId w:val="10"/>
        </w:numPr>
        <w:spacing w:before="66" w:line="480" w:lineRule="auto"/>
        <w:ind w:right="103"/>
        <w:rPr>
          <w:sz w:val="24"/>
          <w:szCs w:val="24"/>
        </w:rPr>
      </w:pPr>
      <w:r w:rsidRPr="00233285">
        <w:rPr>
          <w:sz w:val="24"/>
          <w:szCs w:val="24"/>
        </w:rPr>
        <w:t xml:space="preserve">Most students pursuing their </w:t>
      </w:r>
      <w:r w:rsidR="00085E7B">
        <w:rPr>
          <w:sz w:val="24"/>
          <w:szCs w:val="24"/>
        </w:rPr>
        <w:t>M</w:t>
      </w:r>
      <w:r w:rsidRPr="00233285">
        <w:rPr>
          <w:sz w:val="24"/>
          <w:szCs w:val="24"/>
        </w:rPr>
        <w:t>aster</w:t>
      </w:r>
      <w:r w:rsidR="00085E7B">
        <w:rPr>
          <w:sz w:val="24"/>
          <w:szCs w:val="24"/>
        </w:rPr>
        <w:t>'</w:t>
      </w:r>
      <w:r w:rsidRPr="00233285">
        <w:rPr>
          <w:sz w:val="24"/>
          <w:szCs w:val="24"/>
        </w:rPr>
        <w:t xml:space="preserve">s </w:t>
      </w:r>
      <w:r w:rsidR="00FA19C8">
        <w:rPr>
          <w:sz w:val="24"/>
          <w:szCs w:val="24"/>
        </w:rPr>
        <w:t>d</w:t>
      </w:r>
      <w:r w:rsidRPr="00233285">
        <w:rPr>
          <w:sz w:val="24"/>
          <w:szCs w:val="24"/>
        </w:rPr>
        <w:t xml:space="preserve">egree are </w:t>
      </w:r>
      <w:r w:rsidR="00085E7B">
        <w:rPr>
          <w:sz w:val="24"/>
          <w:szCs w:val="24"/>
        </w:rPr>
        <w:t>between 2</w:t>
      </w:r>
      <w:r w:rsidR="00DF1025">
        <w:rPr>
          <w:sz w:val="24"/>
          <w:szCs w:val="24"/>
        </w:rPr>
        <w:t>1</w:t>
      </w:r>
      <w:r w:rsidR="00085E7B">
        <w:rPr>
          <w:sz w:val="24"/>
          <w:szCs w:val="24"/>
        </w:rPr>
        <w:t xml:space="preserve"> and </w:t>
      </w:r>
      <w:r w:rsidR="004D5412">
        <w:rPr>
          <w:sz w:val="24"/>
          <w:szCs w:val="24"/>
        </w:rPr>
        <w:t>30</w:t>
      </w:r>
      <w:r w:rsidR="00085E7B">
        <w:rPr>
          <w:sz w:val="24"/>
          <w:szCs w:val="24"/>
        </w:rPr>
        <w:t xml:space="preserve"> years old</w:t>
      </w:r>
      <w:r w:rsidR="00872FFF" w:rsidRPr="00233285">
        <w:rPr>
          <w:sz w:val="24"/>
          <w:szCs w:val="24"/>
        </w:rPr>
        <w:t xml:space="preserve">. </w:t>
      </w:r>
    </w:p>
    <w:p w14:paraId="1FA5C8B5" w14:textId="26C8E477" w:rsidR="00D37BEA" w:rsidRPr="00233285" w:rsidRDefault="003F1045" w:rsidP="00803A93">
      <w:pPr>
        <w:pStyle w:val="TableParagraph"/>
        <w:numPr>
          <w:ilvl w:val="0"/>
          <w:numId w:val="10"/>
        </w:numPr>
        <w:spacing w:before="66" w:line="480" w:lineRule="auto"/>
        <w:ind w:right="103"/>
        <w:rPr>
          <w:sz w:val="24"/>
          <w:szCs w:val="24"/>
        </w:rPr>
      </w:pPr>
      <w:r w:rsidRPr="00233285">
        <w:rPr>
          <w:sz w:val="24"/>
          <w:szCs w:val="24"/>
        </w:rPr>
        <w:t xml:space="preserve">The study assumes that the evaluation criteria for student performance </w:t>
      </w:r>
      <w:r w:rsidR="00085E7B">
        <w:rPr>
          <w:sz w:val="24"/>
          <w:szCs w:val="24"/>
        </w:rPr>
        <w:t>are</w:t>
      </w:r>
      <w:r w:rsidRPr="00233285">
        <w:rPr>
          <w:sz w:val="24"/>
          <w:szCs w:val="24"/>
        </w:rPr>
        <w:t xml:space="preserve"> similar among all students and highlights </w:t>
      </w:r>
      <w:r w:rsidR="00085E7B">
        <w:rPr>
          <w:sz w:val="24"/>
          <w:szCs w:val="24"/>
        </w:rPr>
        <w:t>students' academic ability</w:t>
      </w:r>
      <w:r w:rsidRPr="00233285">
        <w:rPr>
          <w:sz w:val="24"/>
          <w:szCs w:val="24"/>
        </w:rPr>
        <w:t xml:space="preserve"> in various courses.</w:t>
      </w:r>
    </w:p>
    <w:p w14:paraId="5B1850EB" w14:textId="78CFB0F2" w:rsidR="00D37BEA" w:rsidRPr="00233285" w:rsidRDefault="003F3961" w:rsidP="00FC21EC">
      <w:pPr>
        <w:pStyle w:val="Heading2"/>
      </w:pPr>
      <w:bookmarkStart w:id="9" w:name="_Toc165924084"/>
      <w:r w:rsidRPr="00233285">
        <w:t xml:space="preserve">1.5 </w:t>
      </w:r>
      <w:r w:rsidR="00D37BEA" w:rsidRPr="00233285">
        <w:t>Limitation</w:t>
      </w:r>
      <w:r w:rsidR="00085E7B">
        <w:t>s</w:t>
      </w:r>
      <w:r w:rsidR="00D37BEA" w:rsidRPr="00233285">
        <w:t xml:space="preserve"> of the Study</w:t>
      </w:r>
      <w:bookmarkEnd w:id="9"/>
    </w:p>
    <w:p w14:paraId="7749B892" w14:textId="4813BB78" w:rsidR="00167874" w:rsidRPr="00233285" w:rsidRDefault="00167874" w:rsidP="00233285">
      <w:pPr>
        <w:spacing w:line="480" w:lineRule="auto"/>
      </w:pPr>
      <w:r w:rsidRPr="00233285">
        <w:t>This study has the following limitations:</w:t>
      </w:r>
    </w:p>
    <w:p w14:paraId="74E2E7C6" w14:textId="1797732F" w:rsidR="00426981" w:rsidRPr="00233285" w:rsidRDefault="00426981" w:rsidP="008D1094">
      <w:pPr>
        <w:pStyle w:val="ListParagraph"/>
        <w:numPr>
          <w:ilvl w:val="0"/>
          <w:numId w:val="11"/>
        </w:numPr>
        <w:spacing w:line="480" w:lineRule="auto"/>
      </w:pPr>
      <w:bookmarkStart w:id="10" w:name="_Hlk164989499"/>
      <w:r w:rsidRPr="00233285">
        <w:t xml:space="preserve">The study could be limited by self-selection bias; students behave differently </w:t>
      </w:r>
      <w:r w:rsidR="00085E7B">
        <w:t>o</w:t>
      </w:r>
      <w:r w:rsidRPr="00233285">
        <w:t xml:space="preserve">n social media and perform differently academically. </w:t>
      </w:r>
      <w:r w:rsidR="0054007A" w:rsidRPr="00233285">
        <w:t xml:space="preserve"> </w:t>
      </w:r>
    </w:p>
    <w:p w14:paraId="70152465" w14:textId="27D5EA98" w:rsidR="00426981" w:rsidRPr="00233285" w:rsidRDefault="00426981" w:rsidP="008D1094">
      <w:pPr>
        <w:pStyle w:val="ListParagraph"/>
        <w:numPr>
          <w:ilvl w:val="0"/>
          <w:numId w:val="11"/>
        </w:numPr>
        <w:spacing w:line="480" w:lineRule="auto"/>
      </w:pPr>
      <w:r w:rsidRPr="00233285">
        <w:t>The participants can adjust their answers to fit societal expectation</w:t>
      </w:r>
      <w:r w:rsidR="00085E7B">
        <w:t>s</w:t>
      </w:r>
      <w:r w:rsidRPr="00233285">
        <w:t xml:space="preserve">; this could cause </w:t>
      </w:r>
      <w:r w:rsidR="00085E7B">
        <w:t>bias</w:t>
      </w:r>
      <w:r w:rsidR="00FA19C8">
        <w:t>es</w:t>
      </w:r>
      <w:r w:rsidRPr="00233285">
        <w:t xml:space="preserve"> in this study.</w:t>
      </w:r>
    </w:p>
    <w:p w14:paraId="7D21C076" w14:textId="3CA1CDEE" w:rsidR="00426981" w:rsidRPr="00233285" w:rsidRDefault="008B51D3" w:rsidP="008D1094">
      <w:pPr>
        <w:pStyle w:val="ListParagraph"/>
        <w:numPr>
          <w:ilvl w:val="0"/>
          <w:numId w:val="11"/>
        </w:numPr>
        <w:spacing w:line="480" w:lineRule="auto"/>
      </w:pPr>
      <w:r w:rsidRPr="00233285">
        <w:t xml:space="preserve">The study will not address other </w:t>
      </w:r>
      <w:r w:rsidR="00A75E0E" w:rsidRPr="00233285">
        <w:t>variables</w:t>
      </w:r>
      <w:r w:rsidRPr="00233285">
        <w:t xml:space="preserve"> such as family history, geographical location of students</w:t>
      </w:r>
      <w:r w:rsidR="003C12B1">
        <w:t>,</w:t>
      </w:r>
      <w:r w:rsidRPr="00233285">
        <w:t xml:space="preserve"> and other activities that </w:t>
      </w:r>
      <w:r w:rsidR="00A75E0E" w:rsidRPr="00233285">
        <w:t>could</w:t>
      </w:r>
      <w:r w:rsidRPr="00233285">
        <w:t xml:space="preserve"> affect their academic performance.</w:t>
      </w:r>
    </w:p>
    <w:p w14:paraId="0010A8C3" w14:textId="10246ED5" w:rsidR="008B51D3" w:rsidRPr="00233285" w:rsidRDefault="008B51D3" w:rsidP="008D1094">
      <w:pPr>
        <w:pStyle w:val="ListParagraph"/>
        <w:numPr>
          <w:ilvl w:val="0"/>
          <w:numId w:val="11"/>
        </w:numPr>
        <w:spacing w:line="480" w:lineRule="auto"/>
      </w:pPr>
      <w:r w:rsidRPr="00233285">
        <w:t>The use of social media</w:t>
      </w:r>
      <w:r w:rsidR="00085E7B">
        <w:t>,</w:t>
      </w:r>
      <w:r w:rsidRPr="00233285">
        <w:t xml:space="preserve"> such as </w:t>
      </w:r>
      <w:r w:rsidR="00A75E0E" w:rsidRPr="00233285">
        <w:t>Instagram</w:t>
      </w:r>
      <w:r w:rsidRPr="00233285">
        <w:t>, and habits toward the application may change over</w:t>
      </w:r>
      <w:r w:rsidR="00085E7B">
        <w:t xml:space="preserve"> </w:t>
      </w:r>
      <w:r w:rsidRPr="00233285">
        <w:t xml:space="preserve">time; this raises </w:t>
      </w:r>
      <w:r w:rsidR="00A75E0E" w:rsidRPr="00233285">
        <w:t>concerns</w:t>
      </w:r>
      <w:r w:rsidRPr="00233285">
        <w:t xml:space="preserve"> when </w:t>
      </w:r>
      <w:r w:rsidR="00085E7B">
        <w:t xml:space="preserve">the </w:t>
      </w:r>
      <w:r w:rsidRPr="00233285">
        <w:t>long</w:t>
      </w:r>
      <w:r w:rsidR="00085E7B">
        <w:t>-</w:t>
      </w:r>
      <w:r w:rsidRPr="00233285">
        <w:t>term validity of this study is considered.</w:t>
      </w:r>
    </w:p>
    <w:p w14:paraId="6BF92819" w14:textId="60BC9AD9" w:rsidR="00426981" w:rsidRPr="00233285" w:rsidRDefault="008B51D3" w:rsidP="008D1094">
      <w:pPr>
        <w:pStyle w:val="ListParagraph"/>
        <w:numPr>
          <w:ilvl w:val="0"/>
          <w:numId w:val="11"/>
        </w:numPr>
        <w:spacing w:line="480" w:lineRule="auto"/>
      </w:pPr>
      <w:r w:rsidRPr="00233285">
        <w:t xml:space="preserve">This study </w:t>
      </w:r>
      <w:r w:rsidR="00A75E0E" w:rsidRPr="00233285">
        <w:t>investigates</w:t>
      </w:r>
      <w:r w:rsidRPr="00233285">
        <w:t xml:space="preserve"> the relationship between the time spent on social media and </w:t>
      </w:r>
      <w:r w:rsidR="00085E7B">
        <w:t xml:space="preserve">the </w:t>
      </w:r>
      <w:r w:rsidRPr="00233285">
        <w:t>academic performance of students, which is a complex situation</w:t>
      </w:r>
      <w:r w:rsidR="00A75E0E" w:rsidRPr="00233285">
        <w:t xml:space="preserve"> and </w:t>
      </w:r>
      <w:r w:rsidRPr="00233285">
        <w:t xml:space="preserve">could be challenging to </w:t>
      </w:r>
      <w:r w:rsidR="00A75E0E" w:rsidRPr="00233285">
        <w:t>investigate.</w:t>
      </w:r>
    </w:p>
    <w:bookmarkEnd w:id="10"/>
    <w:p w14:paraId="2CE4D967" w14:textId="77777777" w:rsidR="005076F5" w:rsidRPr="00233285" w:rsidRDefault="005076F5" w:rsidP="00233285">
      <w:pPr>
        <w:spacing w:line="480" w:lineRule="auto"/>
        <w:ind w:firstLine="720"/>
      </w:pPr>
      <w:r w:rsidRPr="00233285">
        <w:br w:type="page"/>
      </w:r>
    </w:p>
    <w:p w14:paraId="1B2D178C" w14:textId="641C4DE3" w:rsidR="006D52C0" w:rsidRPr="00233285" w:rsidRDefault="006D52C0" w:rsidP="004F0F54">
      <w:pPr>
        <w:pStyle w:val="Heading1"/>
      </w:pPr>
      <w:bookmarkStart w:id="11" w:name="_Toc165924085"/>
      <w:r w:rsidRPr="00233285">
        <w:lastRenderedPageBreak/>
        <w:t>CHAPTER 2: LITERATURE REVIEW</w:t>
      </w:r>
      <w:bookmarkEnd w:id="11"/>
    </w:p>
    <w:p w14:paraId="541E61F7" w14:textId="23797711" w:rsidR="00037FDA" w:rsidRPr="00233285" w:rsidRDefault="00566B8C" w:rsidP="00FC21EC">
      <w:pPr>
        <w:pStyle w:val="Heading2"/>
      </w:pPr>
      <w:bookmarkStart w:id="12" w:name="_Hlk164869566"/>
      <w:bookmarkStart w:id="13" w:name="_Toc165924086"/>
      <w:r w:rsidRPr="00233285">
        <w:t xml:space="preserve">2.1 </w:t>
      </w:r>
      <w:r w:rsidR="00037FDA" w:rsidRPr="00233285">
        <w:t>Social Media Usage and Academic Performance</w:t>
      </w:r>
      <w:bookmarkEnd w:id="13"/>
    </w:p>
    <w:bookmarkEnd w:id="12"/>
    <w:p w14:paraId="2CA12031" w14:textId="31A70CF8" w:rsidR="00037FDA" w:rsidRPr="00233285" w:rsidRDefault="00037FDA" w:rsidP="00233285">
      <w:pPr>
        <w:spacing w:after="240" w:line="480" w:lineRule="auto"/>
      </w:pPr>
      <w:r w:rsidRPr="00233285">
        <w:tab/>
      </w:r>
      <w:proofErr w:type="spellStart"/>
      <w:r w:rsidRPr="00233285">
        <w:t>Oueder</w:t>
      </w:r>
      <w:proofErr w:type="spellEnd"/>
      <w:r w:rsidRPr="00233285">
        <w:t xml:space="preserve"> &amp; </w:t>
      </w:r>
      <w:proofErr w:type="spellStart"/>
      <w:r w:rsidRPr="00233285">
        <w:t>Abousaber's</w:t>
      </w:r>
      <w:proofErr w:type="spellEnd"/>
      <w:r w:rsidRPr="00233285">
        <w:t xml:space="preserve"> study</w:t>
      </w:r>
      <w:r w:rsidR="00FC61AF">
        <w:t xml:space="preserve"> in 2018</w:t>
      </w:r>
      <w:r w:rsidRPr="00233285">
        <w:t xml:space="preserve"> focused on the effects of social media on academic performance of university students. They made use of the University of Tabuk to find out the influence of media consumption on students and examine particularly positive and negative aspects of social media. </w:t>
      </w:r>
      <w:proofErr w:type="spellStart"/>
      <w:r w:rsidRPr="00233285">
        <w:t>Oueder</w:t>
      </w:r>
      <w:proofErr w:type="spellEnd"/>
      <w:r w:rsidRPr="00233285">
        <w:t xml:space="preserve"> &amp; </w:t>
      </w:r>
      <w:proofErr w:type="spellStart"/>
      <w:r w:rsidRPr="00233285">
        <w:t>Abousaber</w:t>
      </w:r>
      <w:proofErr w:type="spellEnd"/>
      <w:r w:rsidRPr="00233285">
        <w:t xml:space="preserve"> (2018) summarized social media</w:t>
      </w:r>
      <w:r w:rsidR="00085E7B">
        <w:t>'s</w:t>
      </w:r>
      <w:r w:rsidRPr="00233285">
        <w:t xml:space="preserve"> drastic expansion</w:t>
      </w:r>
      <w:r w:rsidR="00085E7B">
        <w:t>,</w:t>
      </w:r>
      <w:r w:rsidRPr="00233285">
        <w:t xml:space="preserve"> achieving the highest rates among students a</w:t>
      </w:r>
      <w:r w:rsidR="00085E7B">
        <w:t>nd</w:t>
      </w:r>
      <w:r w:rsidRPr="00233285">
        <w:t xml:space="preserve"> its swift integration into their daily lives. A comprehensive survey of students </w:t>
      </w:r>
      <w:r w:rsidR="00085E7B">
        <w:t>at</w:t>
      </w:r>
      <w:r w:rsidRPr="00233285">
        <w:t xml:space="preserve"> Tabuk </w:t>
      </w:r>
      <w:r w:rsidR="00085E7B">
        <w:t>U</w:t>
      </w:r>
      <w:r w:rsidRPr="00233285">
        <w:t xml:space="preserve">niversity was conducted to get insights </w:t>
      </w:r>
      <w:r w:rsidR="00085E7B">
        <w:t>into</w:t>
      </w:r>
      <w:r w:rsidRPr="00233285">
        <w:t xml:space="preserve"> those who use social media more frequently and for long periods, students' preferability of social media usage, and social media's impact on communication between operators and students. According to </w:t>
      </w:r>
      <w:proofErr w:type="spellStart"/>
      <w:r w:rsidRPr="00233285">
        <w:t>Oueder</w:t>
      </w:r>
      <w:proofErr w:type="spellEnd"/>
      <w:r w:rsidRPr="00233285">
        <w:t xml:space="preserve"> &amp; </w:t>
      </w:r>
      <w:proofErr w:type="spellStart"/>
      <w:r w:rsidRPr="00233285">
        <w:t>Abousaber</w:t>
      </w:r>
      <w:proofErr w:type="spellEnd"/>
      <w:r w:rsidRPr="00233285">
        <w:t xml:space="preserve"> (2019), a survey indicated that 45% of people spen</w:t>
      </w:r>
      <w:r w:rsidR="00FC61AF">
        <w:t>t</w:t>
      </w:r>
      <w:r w:rsidRPr="00233285">
        <w:t xml:space="preserve"> between one and three hours on social media websites</w:t>
      </w:r>
      <w:r w:rsidR="00FC61AF">
        <w:t xml:space="preserve"> daily</w:t>
      </w:r>
      <w:r w:rsidRPr="00233285">
        <w:t>. Moreover, 70% of the participants reiterate</w:t>
      </w:r>
      <w:r w:rsidR="00085E7B">
        <w:t>d that utilizing the platform for transmitting knowledge is an instructor's preeminent obligation; therefore, the students we</w:t>
      </w:r>
      <w:r w:rsidRPr="00233285">
        <w:t xml:space="preserve">re less enthusiastic </w:t>
      </w:r>
      <w:r w:rsidR="00085E7B">
        <w:t>about engaging</w:t>
      </w:r>
      <w:r w:rsidRPr="00233285">
        <w:t xml:space="preserve"> with social media for educational purposes.</w:t>
      </w:r>
    </w:p>
    <w:p w14:paraId="3C5CBB03" w14:textId="30256499" w:rsidR="00037FDA" w:rsidRPr="00233285" w:rsidRDefault="00037FDA" w:rsidP="00233285">
      <w:pPr>
        <w:spacing w:after="240" w:line="480" w:lineRule="auto"/>
      </w:pPr>
      <w:r w:rsidRPr="00233285">
        <w:tab/>
      </w:r>
      <w:proofErr w:type="spellStart"/>
      <w:r w:rsidR="00FC39A4" w:rsidRPr="00233285">
        <w:t>Boahene</w:t>
      </w:r>
      <w:proofErr w:type="spellEnd"/>
      <w:r w:rsidR="00FC39A4" w:rsidRPr="00233285">
        <w:t xml:space="preserve"> et al. (2019) focused on examining the link between students' use of social media in learning and their </w:t>
      </w:r>
      <w:r w:rsidR="00085E7B">
        <w:t>cumulative grade point average academic achievement</w:t>
      </w:r>
      <w:r w:rsidR="00FC39A4" w:rsidRPr="00233285">
        <w:t xml:space="preserve">. The researchers examined this association by </w:t>
      </w:r>
      <w:r w:rsidR="00FC61AF">
        <w:t>sampling</w:t>
      </w:r>
      <w:r w:rsidR="00FC39A4" w:rsidRPr="00233285">
        <w:t xml:space="preserve"> 808</w:t>
      </w:r>
      <w:r w:rsidR="00085E7B">
        <w:t xml:space="preserve"> </w:t>
      </w:r>
      <w:r w:rsidR="00FC39A4" w:rsidRPr="00233285">
        <w:t xml:space="preserve">students from </w:t>
      </w:r>
      <w:r w:rsidR="00085E7B">
        <w:t>10</w:t>
      </w:r>
      <w:r w:rsidR="00FC39A4" w:rsidRPr="00233285">
        <w:t xml:space="preserve"> schools. </w:t>
      </w:r>
      <w:proofErr w:type="spellStart"/>
      <w:r w:rsidRPr="00233285">
        <w:t>Boahene</w:t>
      </w:r>
      <w:proofErr w:type="spellEnd"/>
      <w:r w:rsidRPr="00233285">
        <w:t xml:space="preserve"> et al. (2019) assert</w:t>
      </w:r>
      <w:r w:rsidR="00FC61AF">
        <w:t>ed</w:t>
      </w:r>
      <w:r w:rsidRPr="00233285">
        <w:t xml:space="preserve"> that</w:t>
      </w:r>
      <w:r w:rsidR="00FC61AF">
        <w:t xml:space="preserve"> academic</w:t>
      </w:r>
      <w:r w:rsidRPr="00233285">
        <w:t xml:space="preserve"> performance </w:t>
      </w:r>
      <w:r w:rsidR="00085E7B">
        <w:t>demonstrate</w:t>
      </w:r>
      <w:r w:rsidR="00FC61AF">
        <w:t>d</w:t>
      </w:r>
      <w:r w:rsidRPr="00233285">
        <w:t xml:space="preserve"> knowledge application, understanding of concepts, and display of abilities. </w:t>
      </w:r>
      <w:proofErr w:type="spellStart"/>
      <w:r w:rsidRPr="00233285">
        <w:t>Boahene</w:t>
      </w:r>
      <w:proofErr w:type="spellEnd"/>
      <w:r w:rsidRPr="00233285">
        <w:t xml:space="preserve"> et al. (2019) stated that </w:t>
      </w:r>
      <w:r w:rsidR="00FC39A4" w:rsidRPr="00233285">
        <w:t>everything</w:t>
      </w:r>
      <w:r w:rsidRPr="00233285">
        <w:t xml:space="preserve"> that </w:t>
      </w:r>
      <w:r w:rsidR="00085E7B">
        <w:t>positively or negatively influences students' academic performance must</w:t>
      </w:r>
      <w:r w:rsidRPr="00233285">
        <w:t xml:space="preserve"> be monitored and regulated. Additionally, </w:t>
      </w:r>
      <w:proofErr w:type="spellStart"/>
      <w:r w:rsidRPr="00233285">
        <w:t>Boahene</w:t>
      </w:r>
      <w:proofErr w:type="spellEnd"/>
      <w:r w:rsidRPr="00233285">
        <w:t xml:space="preserve"> et al. (2019) </w:t>
      </w:r>
      <w:r w:rsidR="00FC39A4" w:rsidRPr="00233285">
        <w:t>revealed that</w:t>
      </w:r>
      <w:r w:rsidRPr="00233285">
        <w:t xml:space="preserve"> academic achievement </w:t>
      </w:r>
      <w:r w:rsidR="00FC61AF">
        <w:t>was</w:t>
      </w:r>
      <w:r w:rsidR="00085E7B">
        <w:t xml:space="preserve"> </w:t>
      </w:r>
      <w:r w:rsidRPr="00233285">
        <w:t xml:space="preserve">measured through a student's understanding of the complexity of </w:t>
      </w:r>
      <w:r w:rsidR="00085E7B">
        <w:t xml:space="preserve">the </w:t>
      </w:r>
      <w:r w:rsidRPr="00233285">
        <w:t xml:space="preserve">curriculum and instructional system of the education key performance indicators. In their </w:t>
      </w:r>
      <w:r w:rsidRPr="00233285">
        <w:lastRenderedPageBreak/>
        <w:t xml:space="preserve">research, </w:t>
      </w:r>
      <w:proofErr w:type="spellStart"/>
      <w:r w:rsidRPr="00233285">
        <w:t>Boahene</w:t>
      </w:r>
      <w:proofErr w:type="spellEnd"/>
      <w:r w:rsidRPr="00233285">
        <w:t xml:space="preserve"> </w:t>
      </w:r>
      <w:r w:rsidR="00FC39A4" w:rsidRPr="00233285">
        <w:t>et al. (</w:t>
      </w:r>
      <w:r w:rsidRPr="00233285">
        <w:t xml:space="preserve">2019) discovered that social media </w:t>
      </w:r>
      <w:r w:rsidR="00FC61AF">
        <w:t xml:space="preserve">covered </w:t>
      </w:r>
      <w:r w:rsidRPr="00233285">
        <w:t>all the diverse online activities</w:t>
      </w:r>
      <w:r w:rsidR="00FC61AF">
        <w:t xml:space="preserve"> that</w:t>
      </w:r>
      <w:r w:rsidRPr="00233285">
        <w:t xml:space="preserve"> one is likely to participate in.</w:t>
      </w:r>
    </w:p>
    <w:p w14:paraId="6A12F73E" w14:textId="7AF9C8A9" w:rsidR="004F0F54" w:rsidRPr="004F0F54" w:rsidRDefault="00FC39A4" w:rsidP="00233285">
      <w:pPr>
        <w:spacing w:after="240" w:line="480" w:lineRule="auto"/>
      </w:pPr>
      <w:r w:rsidRPr="00233285">
        <w:tab/>
        <w:t xml:space="preserve">Barton et al. (2018) focused on how the use of social media can impact </w:t>
      </w:r>
      <w:r w:rsidR="00085E7B">
        <w:t>students' academic performance</w:t>
      </w:r>
      <w:r w:rsidRPr="00233285">
        <w:t>. Therefore, they sampled 659 participants and conducted a moderated multiple</w:t>
      </w:r>
      <w:r w:rsidR="00085E7B">
        <w:t>-</w:t>
      </w:r>
      <w:r w:rsidRPr="00233285">
        <w:t xml:space="preserve">regression analysis. </w:t>
      </w:r>
      <w:bookmarkStart w:id="14" w:name="_Hlk164953848"/>
      <w:r w:rsidRPr="00233285">
        <w:t xml:space="preserve">Barton et al. (2018) found that </w:t>
      </w:r>
      <w:r w:rsidR="00085E7B">
        <w:t>social media usage</w:t>
      </w:r>
      <w:r w:rsidRPr="00233285">
        <w:t xml:space="preserve"> had a detrimental impact on academic performance. In addition, social media was identified to be a predictor of GPA.</w:t>
      </w:r>
      <w:bookmarkEnd w:id="14"/>
      <w:r w:rsidRPr="00233285">
        <w:t xml:space="preserve"> </w:t>
      </w:r>
      <w:r w:rsidR="00037FDA" w:rsidRPr="00233285">
        <w:t xml:space="preserve">However, no significant relationship was discovered between social media use and motivation or attention. The current findings contribute to the body of information on the link between social media use and academic accomplishment, </w:t>
      </w:r>
      <w:r w:rsidR="00085E7B">
        <w:t>prompting</w:t>
      </w:r>
      <w:r w:rsidR="00037FDA" w:rsidRPr="00233285">
        <w:t xml:space="preserve"> much debate in previous studies. Though </w:t>
      </w:r>
      <w:r w:rsidR="00085E7B">
        <w:t>few</w:t>
      </w:r>
      <w:r w:rsidR="00037FDA" w:rsidRPr="00233285">
        <w:t xml:space="preserve"> studies have found an adverse relationship between social media use and academic success, </w:t>
      </w:r>
      <w:r w:rsidR="00085E7B">
        <w:t>most</w:t>
      </w:r>
      <w:r w:rsidR="00037FDA" w:rsidRPr="00233285">
        <w:t xml:space="preserve"> research has not reached this conclusion. Barton et al. (2018) stated that </w:t>
      </w:r>
      <w:r w:rsidR="00085E7B">
        <w:t>further study is required because students often utilize social media sites</w:t>
      </w:r>
      <w:r w:rsidR="00037FDA" w:rsidRPr="00233285">
        <w:t xml:space="preserve">. Their study examined how social media influences motivation, focus, and academic accomplishment, providing valuable insights for educators, lawmakers, and students. Barton et al. (2018) highlighted that understanding the intricate link between social media use and academic achievement may allow programmers to create solutions that assist students </w:t>
      </w:r>
      <w:r w:rsidR="00085E7B">
        <w:t>in managing</w:t>
      </w:r>
      <w:r w:rsidR="00037FDA" w:rsidRPr="00233285">
        <w:t xml:space="preserve"> their digital activities while remaining engaged and motivated in the classroom.</w:t>
      </w:r>
    </w:p>
    <w:p w14:paraId="5265AEC9" w14:textId="77777777" w:rsidR="004F0F54" w:rsidRPr="004F0F54" w:rsidRDefault="00566B8C" w:rsidP="00FC21EC">
      <w:pPr>
        <w:pStyle w:val="Heading2"/>
      </w:pPr>
      <w:bookmarkStart w:id="15" w:name="_Toc165924087"/>
      <w:r w:rsidRPr="004F0F54">
        <w:rPr>
          <w:rStyle w:val="Heading2Char"/>
          <w:b/>
          <w:bCs/>
        </w:rPr>
        <w:t xml:space="preserve">2.2 </w:t>
      </w:r>
      <w:r w:rsidR="00037FDA" w:rsidRPr="004F0F54">
        <w:rPr>
          <w:rStyle w:val="Heading2Char"/>
          <w:b/>
          <w:bCs/>
        </w:rPr>
        <w:t>Social Media Engagement in Higher Education Learning Institutions</w:t>
      </w:r>
      <w:bookmarkEnd w:id="15"/>
      <w:r w:rsidR="00037FDA" w:rsidRPr="004F0F54">
        <w:rPr>
          <w:rFonts w:cs="Times New Roman"/>
          <w:szCs w:val="24"/>
        </w:rPr>
        <w:t xml:space="preserve"> </w:t>
      </w:r>
    </w:p>
    <w:p w14:paraId="1170EEC9" w14:textId="73F13F3A" w:rsidR="004F0F54" w:rsidRPr="00233285" w:rsidRDefault="004F0F54" w:rsidP="00233285">
      <w:pPr>
        <w:spacing w:after="240" w:line="480" w:lineRule="auto"/>
      </w:pPr>
      <w:r>
        <w:tab/>
      </w:r>
      <w:r w:rsidR="00037FDA" w:rsidRPr="00233285">
        <w:t>According to Singh et al. (2016), the urge to use social media to transform teaching and learning has been the focus of current research on social networking sites</w:t>
      </w:r>
      <w:r w:rsidR="00085E7B">
        <w:t xml:space="preserve"> and</w:t>
      </w:r>
      <w:r w:rsidR="00037FDA" w:rsidRPr="00233285">
        <w:t xml:space="preserve"> early research on web technologies such as wikis and blogs. Singh et al. (2016) stressed the need </w:t>
      </w:r>
      <w:r w:rsidR="00085E7B">
        <w:t>to identify</w:t>
      </w:r>
      <w:r w:rsidR="00037FDA" w:rsidRPr="00233285">
        <w:t xml:space="preserve"> higher education and promot</w:t>
      </w:r>
      <w:r w:rsidR="00085E7B">
        <w:t>e</w:t>
      </w:r>
      <w:r w:rsidR="00037FDA" w:rsidRPr="00233285">
        <w:t xml:space="preserve"> digital technologies' immense potential to increase student involvement, college experiences, and instructional practices. Singh et al. (2016) emphasized the significance of making innovations and adaptations to stay up with the ever-</w:t>
      </w:r>
      <w:r w:rsidR="00037FDA" w:rsidRPr="00233285">
        <w:lastRenderedPageBreak/>
        <w:t>changing education industry. Many researchers have identified and researched features of faculty usage of social media platforms and student involvement in higher education. Academic achievement and social media use were investigated</w:t>
      </w:r>
      <w:r w:rsidR="00085E7B">
        <w:t>,</w:t>
      </w:r>
      <w:r w:rsidR="00037FDA" w:rsidRPr="00233285">
        <w:t xml:space="preserve"> and Singh et al. (2016) concluded that interactive blogs had increased university students' perceptions of academic accomplishment and peer interaction. Singh et al. (2016) revealed that using social media dramatically increased undergraduate semester grade point averages and engagement. </w:t>
      </w:r>
    </w:p>
    <w:p w14:paraId="4D1BF53B" w14:textId="6ACF69C4" w:rsidR="004F0F54" w:rsidRPr="004F0F54" w:rsidRDefault="00566B8C" w:rsidP="00FC21EC">
      <w:pPr>
        <w:pStyle w:val="Heading2"/>
        <w:rPr>
          <w:rStyle w:val="Heading2Char"/>
          <w:b/>
          <w:bCs/>
        </w:rPr>
      </w:pPr>
      <w:bookmarkStart w:id="16" w:name="_Toc165924088"/>
      <w:r w:rsidRPr="004F0F54">
        <w:rPr>
          <w:rStyle w:val="Heading2Char"/>
          <w:b/>
          <w:bCs/>
        </w:rPr>
        <w:t xml:space="preserve">2.3 </w:t>
      </w:r>
      <w:r w:rsidR="00037FDA" w:rsidRPr="004F0F54">
        <w:rPr>
          <w:rStyle w:val="Heading2Char"/>
          <w:b/>
          <w:bCs/>
        </w:rPr>
        <w:t>Interaction with Other Type</w:t>
      </w:r>
      <w:r w:rsidR="00085E7B">
        <w:rPr>
          <w:rStyle w:val="Heading2Char"/>
          <w:b/>
          <w:bCs/>
        </w:rPr>
        <w:t>s</w:t>
      </w:r>
      <w:r w:rsidR="00037FDA" w:rsidRPr="004F0F54">
        <w:rPr>
          <w:rStyle w:val="Heading2Char"/>
          <w:b/>
          <w:bCs/>
        </w:rPr>
        <w:t xml:space="preserve"> of </w:t>
      </w:r>
      <w:proofErr w:type="gramStart"/>
      <w:r w:rsidR="00037FDA" w:rsidRPr="004F0F54">
        <w:rPr>
          <w:rStyle w:val="Heading2Char"/>
          <w:b/>
          <w:bCs/>
        </w:rPr>
        <w:t xml:space="preserve">Social </w:t>
      </w:r>
      <w:r w:rsidR="00085E7B">
        <w:rPr>
          <w:rStyle w:val="Heading2Char"/>
          <w:b/>
          <w:bCs/>
        </w:rPr>
        <w:t>M</w:t>
      </w:r>
      <w:r w:rsidR="00037FDA" w:rsidRPr="004F0F54">
        <w:rPr>
          <w:rStyle w:val="Heading2Char"/>
          <w:b/>
          <w:bCs/>
        </w:rPr>
        <w:t>edia</w:t>
      </w:r>
      <w:proofErr w:type="gramEnd"/>
      <w:r w:rsidR="00037FDA" w:rsidRPr="004F0F54">
        <w:rPr>
          <w:rStyle w:val="Heading2Char"/>
          <w:b/>
          <w:bCs/>
        </w:rPr>
        <w:t xml:space="preserve"> (Facebook)</w:t>
      </w:r>
      <w:bookmarkEnd w:id="16"/>
    </w:p>
    <w:p w14:paraId="7AF4B7D8" w14:textId="082388D3" w:rsidR="004F0F54" w:rsidRDefault="00037FDA" w:rsidP="00233285">
      <w:pPr>
        <w:spacing w:after="240" w:line="480" w:lineRule="auto"/>
      </w:pPr>
      <w:r w:rsidRPr="00233285">
        <w:t xml:space="preserve"> </w:t>
      </w:r>
      <w:r w:rsidRPr="00233285">
        <w:tab/>
      </w:r>
      <w:proofErr w:type="spellStart"/>
      <w:r w:rsidRPr="00233285">
        <w:t>Habes</w:t>
      </w:r>
      <w:proofErr w:type="spellEnd"/>
      <w:r w:rsidRPr="00233285">
        <w:t xml:space="preserve"> et al. (2018) conducted their study </w:t>
      </w:r>
      <w:r w:rsidR="00085E7B">
        <w:t>to understand the relationship</w:t>
      </w:r>
      <w:r w:rsidRPr="00233285">
        <w:t xml:space="preserve"> between social media usage and academic performance. They utilized a mixed-method approach that utilized academic performance data and surveys. According to </w:t>
      </w:r>
      <w:proofErr w:type="spellStart"/>
      <w:r w:rsidRPr="00233285">
        <w:t>Habes</w:t>
      </w:r>
      <w:proofErr w:type="spellEnd"/>
      <w:r w:rsidRPr="00233285">
        <w:t xml:space="preserve"> et al. (2018), experts have paid special attention to the intersection between technology and education. Social media is one of these technologies and is critical to this type of integration. </w:t>
      </w:r>
      <w:proofErr w:type="spellStart"/>
      <w:r w:rsidRPr="00233285">
        <w:t>Habes</w:t>
      </w:r>
      <w:proofErr w:type="spellEnd"/>
      <w:r w:rsidRPr="00233285">
        <w:t xml:space="preserve"> et al. (2018) revealed that Facebook enhanced students' moral, intellectual, and linguistic conduct. Academically, the proportion of teens is the most commonly used but least accepted. </w:t>
      </w:r>
      <w:proofErr w:type="spellStart"/>
      <w:r w:rsidRPr="00233285">
        <w:t>Habes</w:t>
      </w:r>
      <w:proofErr w:type="spellEnd"/>
      <w:r w:rsidRPr="00233285">
        <w:t xml:space="preserve"> et al. (2018) argued that it may help students grow technically, foster creativity, increase information exchange, and promote their personal development. Students who utilize social networking sites effectively can improve their academic performance and study excellence while also creating a more cooperative learning environment. </w:t>
      </w:r>
      <w:proofErr w:type="spellStart"/>
      <w:r w:rsidRPr="00233285">
        <w:t>Habes</w:t>
      </w:r>
      <w:proofErr w:type="spellEnd"/>
      <w:r w:rsidRPr="00233285">
        <w:t xml:space="preserve"> et al. (2018) proposed utilizing educational and pedagogical tactics to improve academic accomplishment, limiting Facebook use for enjoyment and communication, and improving time management skills. Social networking platforms should also be employed in academic settings. Furthermore, a new technique for understanding the success formula, which involves the student, the instructor, the subject matter, and the technology context, should be used to design systems that increase academic engagement and minimize academic performance setbacks. </w:t>
      </w:r>
      <w:proofErr w:type="spellStart"/>
      <w:r w:rsidRPr="00233285">
        <w:t>Habes</w:t>
      </w:r>
      <w:proofErr w:type="spellEnd"/>
      <w:r w:rsidRPr="00233285">
        <w:t xml:space="preserve"> et al. (2018) also highlighted that teachers and parents must keep an eye on this and ensure that </w:t>
      </w:r>
      <w:r w:rsidRPr="00233285">
        <w:lastRenderedPageBreak/>
        <w:t>students use these sites responsibly, balancing social media, schoolwork, and extracurricular activit</w:t>
      </w:r>
      <w:r w:rsidR="00085E7B">
        <w:t>ies</w:t>
      </w:r>
      <w:r w:rsidRPr="00233285">
        <w:t>.</w:t>
      </w:r>
    </w:p>
    <w:p w14:paraId="47C64FA9" w14:textId="2360AFC9" w:rsidR="00037FDA" w:rsidRPr="004F0F54" w:rsidRDefault="00566B8C" w:rsidP="00FC21EC">
      <w:pPr>
        <w:pStyle w:val="Heading2"/>
        <w:rPr>
          <w:rFonts w:cs="Times New Roman"/>
          <w:szCs w:val="24"/>
        </w:rPr>
      </w:pPr>
      <w:bookmarkStart w:id="17" w:name="_Toc165924089"/>
      <w:r w:rsidRPr="004F0F54">
        <w:rPr>
          <w:rStyle w:val="Heading2Char"/>
          <w:b/>
          <w:bCs/>
        </w:rPr>
        <w:t xml:space="preserve">2.4 </w:t>
      </w:r>
      <w:proofErr w:type="gramStart"/>
      <w:r w:rsidR="00037FDA" w:rsidRPr="004F0F54">
        <w:rPr>
          <w:rStyle w:val="Heading2Char"/>
          <w:b/>
          <w:bCs/>
        </w:rPr>
        <w:t>Social Media</w:t>
      </w:r>
      <w:proofErr w:type="gramEnd"/>
      <w:r w:rsidR="00037FDA" w:rsidRPr="004F0F54">
        <w:rPr>
          <w:rStyle w:val="Heading2Char"/>
          <w:b/>
          <w:bCs/>
        </w:rPr>
        <w:t xml:space="preserve"> as a Tool </w:t>
      </w:r>
      <w:r w:rsidR="00085E7B">
        <w:rPr>
          <w:rStyle w:val="Heading2Char"/>
          <w:b/>
          <w:bCs/>
        </w:rPr>
        <w:t>for</w:t>
      </w:r>
      <w:r w:rsidR="00037FDA" w:rsidRPr="004F0F54">
        <w:rPr>
          <w:rStyle w:val="Heading2Char"/>
          <w:b/>
          <w:bCs/>
        </w:rPr>
        <w:t xml:space="preserve"> Improving Academic Performance</w:t>
      </w:r>
      <w:bookmarkEnd w:id="17"/>
    </w:p>
    <w:p w14:paraId="20F9F39B" w14:textId="0177047A" w:rsidR="004F0F54" w:rsidRDefault="00037FDA" w:rsidP="00233285">
      <w:pPr>
        <w:spacing w:after="240" w:line="480" w:lineRule="auto"/>
        <w:rPr>
          <w:b/>
          <w:bCs/>
        </w:rPr>
      </w:pPr>
      <w:r w:rsidRPr="00233285">
        <w:tab/>
        <w:t>Al-</w:t>
      </w:r>
      <w:proofErr w:type="spellStart"/>
      <w:r w:rsidRPr="00233285">
        <w:t>Rahmi</w:t>
      </w:r>
      <w:proofErr w:type="spellEnd"/>
      <w:r w:rsidRPr="00233285">
        <w:t xml:space="preserve"> et al. (2015) highlighted </w:t>
      </w:r>
      <w:r w:rsidR="00834F03" w:rsidRPr="00233285">
        <w:t>those institutions</w:t>
      </w:r>
      <w:r w:rsidRPr="00233285">
        <w:t xml:space="preserve"> that use traditional learning management systems tend to miss out on opportunities such as social media utilization to encourage academic cooperation among students. Due to the current surge in social media use, particularly among academic researchers and professors, much research has been conducted to determine how social media might improve </w:t>
      </w:r>
      <w:r w:rsidR="00085E7B">
        <w:t xml:space="preserve">the </w:t>
      </w:r>
      <w:r w:rsidRPr="00233285">
        <w:t xml:space="preserve">academic performance of researchers through collaborative learning. </w:t>
      </w:r>
      <w:r w:rsidR="00085E7B">
        <w:t>For</w:t>
      </w:r>
      <w:r w:rsidRPr="00233285">
        <w:t xml:space="preserve"> this purpose, it is critical to examine the true link between academic achievement and social media use. Al-</w:t>
      </w:r>
      <w:proofErr w:type="spellStart"/>
      <w:r w:rsidRPr="00233285">
        <w:t>Rahmi</w:t>
      </w:r>
      <w:proofErr w:type="spellEnd"/>
      <w:r w:rsidRPr="00233285">
        <w:t xml:space="preserve"> et al. (2105) investigated the link between social media use and academic achievement. A survey of 323 research students from </w:t>
      </w:r>
      <w:proofErr w:type="spellStart"/>
      <w:r w:rsidRPr="00233285">
        <w:t>Universiti</w:t>
      </w:r>
      <w:proofErr w:type="spellEnd"/>
      <w:r w:rsidRPr="00233285">
        <w:t xml:space="preserve"> </w:t>
      </w:r>
      <w:proofErr w:type="spellStart"/>
      <w:r w:rsidRPr="00233285">
        <w:t>Teknologi</w:t>
      </w:r>
      <w:proofErr w:type="spellEnd"/>
      <w:r w:rsidRPr="00233285">
        <w:t xml:space="preserve"> Malaysia yielded validated results.</w:t>
      </w:r>
      <w:r w:rsidR="0044508A" w:rsidRPr="00233285">
        <w:t xml:space="preserve"> The researchers investigated the relationship between collaborative learning, academic achievement and social media by utilizing structural equation modeling. The results of their study indicated a clear link between collaborative learning and the use of social media. Al-</w:t>
      </w:r>
      <w:proofErr w:type="spellStart"/>
      <w:r w:rsidR="0044508A" w:rsidRPr="00233285">
        <w:t>Rahmi</w:t>
      </w:r>
      <w:proofErr w:type="spellEnd"/>
      <w:r w:rsidR="0044508A" w:rsidRPr="00233285">
        <w:t xml:space="preserve"> et al. (2015) suggested that linking social media to tradition</w:t>
      </w:r>
      <w:r w:rsidR="00085E7B">
        <w:t>al</w:t>
      </w:r>
      <w:r w:rsidR="0044508A" w:rsidRPr="00233285">
        <w:t xml:space="preserve"> teaching technique</w:t>
      </w:r>
      <w:r w:rsidR="00085E7B">
        <w:t>s</w:t>
      </w:r>
      <w:r w:rsidR="0044508A" w:rsidRPr="00233285">
        <w:t xml:space="preserve"> is essential in promoting an interactive learning environment.</w:t>
      </w:r>
    </w:p>
    <w:p w14:paraId="62F2129D" w14:textId="2E80DF0E" w:rsidR="00037FDA" w:rsidRPr="00233285" w:rsidRDefault="00566B8C" w:rsidP="00FC21EC">
      <w:pPr>
        <w:pStyle w:val="Heading2"/>
      </w:pPr>
      <w:bookmarkStart w:id="18" w:name="_Toc165924090"/>
      <w:r w:rsidRPr="00233285">
        <w:t xml:space="preserve">2.5 </w:t>
      </w:r>
      <w:r w:rsidR="00037FDA" w:rsidRPr="00233285">
        <w:t>Impact of Instagram on Academic Performance</w:t>
      </w:r>
      <w:bookmarkEnd w:id="18"/>
    </w:p>
    <w:p w14:paraId="0AABAD8A" w14:textId="562DDAF8" w:rsidR="004F0F54" w:rsidRDefault="00037FDA" w:rsidP="004F0F54">
      <w:pPr>
        <w:spacing w:after="240" w:line="480" w:lineRule="auto"/>
        <w:ind w:firstLine="720"/>
        <w:rPr>
          <w:b/>
          <w:bCs/>
        </w:rPr>
      </w:pPr>
      <w:proofErr w:type="spellStart"/>
      <w:r w:rsidRPr="00233285">
        <w:t>Alatawi</w:t>
      </w:r>
      <w:proofErr w:type="spellEnd"/>
      <w:r w:rsidRPr="00233285">
        <w:t xml:space="preserve"> (2016) discovered that the primary uses of Instagram and Snapchat are peer communication and sociability. Students utilize Instagram for various reasons, based on their academic subject, gender, and level of platform participation (Huang &amp; </w:t>
      </w:r>
      <w:proofErr w:type="spellStart"/>
      <w:r w:rsidRPr="00233285">
        <w:t>Su</w:t>
      </w:r>
      <w:proofErr w:type="spellEnd"/>
      <w:r w:rsidRPr="00233285">
        <w:t xml:space="preserve">, 2018). According to Huang and </w:t>
      </w:r>
      <w:proofErr w:type="spellStart"/>
      <w:r w:rsidRPr="00233285">
        <w:t>Su</w:t>
      </w:r>
      <w:proofErr w:type="spellEnd"/>
      <w:r w:rsidRPr="00233285">
        <w:t>, male students used the app more frequently than female students to market themselves. Al-</w:t>
      </w:r>
      <w:proofErr w:type="spellStart"/>
      <w:r w:rsidRPr="00233285">
        <w:t>Kandari</w:t>
      </w:r>
      <w:proofErr w:type="spellEnd"/>
      <w:r w:rsidRPr="00233285">
        <w:t xml:space="preserve"> et al. (2016) found that cultural characteristics influence how students use Instagram, independent of gender. However, </w:t>
      </w:r>
      <w:proofErr w:type="spellStart"/>
      <w:r w:rsidRPr="00233285">
        <w:t>Alatawi</w:t>
      </w:r>
      <w:proofErr w:type="spellEnd"/>
      <w:r w:rsidRPr="00233285">
        <w:t xml:space="preserve"> (2016) discovered that </w:t>
      </w:r>
      <w:r w:rsidRPr="00233285">
        <w:lastRenderedPageBreak/>
        <w:t xml:space="preserve">time management skills are required to assess how Instagram and Snapchat </w:t>
      </w:r>
      <w:r w:rsidR="00085E7B">
        <w:t>a</w:t>
      </w:r>
      <w:r w:rsidRPr="00233285">
        <w:t xml:space="preserve">ffect academic achievement. The study's findings indicate that when students use these two sites frequently, their academic performance decreases. According to </w:t>
      </w:r>
      <w:proofErr w:type="spellStart"/>
      <w:r w:rsidRPr="00233285">
        <w:t>Alatawi</w:t>
      </w:r>
      <w:r w:rsidR="00085E7B">
        <w:t>'</w:t>
      </w:r>
      <w:r w:rsidRPr="00233285">
        <w:t>s</w:t>
      </w:r>
      <w:proofErr w:type="spellEnd"/>
      <w:r w:rsidRPr="00233285">
        <w:t xml:space="preserve"> (2016) study, half of those who utilized these two platforms for more than four hours each day indicated addiction and negative consequences on their academic performance and attendance. In contrast, the 4% of those whose GPAs were impacted by browsing these two sites spent no extra time on them. According to Danquah et al. (2018), Instagram's impact on academic success might be favorable or harmful</w:t>
      </w:r>
      <w:r w:rsidR="00085E7B">
        <w:t>,</w:t>
      </w:r>
      <w:r w:rsidRPr="00233285">
        <w:t xml:space="preserve"> depending on how it is utilized.</w:t>
      </w:r>
    </w:p>
    <w:p w14:paraId="35B9E59F" w14:textId="0CD2F0C8" w:rsidR="00037FDA" w:rsidRPr="00233285" w:rsidRDefault="00566B8C" w:rsidP="00FC21EC">
      <w:pPr>
        <w:pStyle w:val="Heading2"/>
      </w:pPr>
      <w:bookmarkStart w:id="19" w:name="_Toc165924091"/>
      <w:r w:rsidRPr="00233285">
        <w:t xml:space="preserve">2.6 </w:t>
      </w:r>
      <w:r w:rsidR="00037FDA" w:rsidRPr="00233285">
        <w:t xml:space="preserve">Other </w:t>
      </w:r>
      <w:r w:rsidR="00834F03" w:rsidRPr="00233285">
        <w:t>social media</w:t>
      </w:r>
      <w:r w:rsidR="00037FDA" w:rsidRPr="00233285">
        <w:t xml:space="preserve"> and Students</w:t>
      </w:r>
      <w:r w:rsidR="00085E7B">
        <w:t>'</w:t>
      </w:r>
      <w:r w:rsidR="00037FDA" w:rsidRPr="00233285">
        <w:t xml:space="preserve"> Academic Results</w:t>
      </w:r>
      <w:bookmarkEnd w:id="19"/>
    </w:p>
    <w:p w14:paraId="37AADA41" w14:textId="6959D859" w:rsidR="00037FDA" w:rsidRPr="00233285" w:rsidRDefault="00037FDA" w:rsidP="00233285">
      <w:pPr>
        <w:spacing w:after="240" w:line="480" w:lineRule="auto"/>
        <w:ind w:firstLine="720"/>
      </w:pPr>
      <w:r w:rsidRPr="00233285">
        <w:t xml:space="preserve">Most students utilize social media to achieve both social and academic objectives (Bajpai &amp; </w:t>
      </w:r>
      <w:proofErr w:type="spellStart"/>
      <w:r w:rsidRPr="00233285">
        <w:t>Maneesha</w:t>
      </w:r>
      <w:proofErr w:type="spellEnd"/>
      <w:r w:rsidRPr="00233285">
        <w:t xml:space="preserve">, 2018). According to </w:t>
      </w:r>
      <w:proofErr w:type="spellStart"/>
      <w:r w:rsidRPr="00233285">
        <w:t>Lambi</w:t>
      </w:r>
      <w:proofErr w:type="spellEnd"/>
      <w:r w:rsidRPr="00233285">
        <w:t xml:space="preserve"> (2016), </w:t>
      </w:r>
      <w:r w:rsidR="00085E7B">
        <w:t>the impact on academic achievement might vary depending on the specific aims</w:t>
      </w:r>
      <w:r w:rsidRPr="00233285">
        <w:t xml:space="preserve">. </w:t>
      </w:r>
      <w:proofErr w:type="spellStart"/>
      <w:r w:rsidRPr="00233285">
        <w:t>Lambi</w:t>
      </w:r>
      <w:proofErr w:type="spellEnd"/>
      <w:r w:rsidRPr="00233285">
        <w:t xml:space="preserve"> (2016) found a favorable relationship between student academic success and the frequency of Facebook use for academic purposes. However, no significant relationship was established between students' indiscriminate Facebook use and academic achievement. In Wang &amp; Mark's (2018) study, disparities in Facebook use patterns were discovered between high checkers (those who check the site regularly) and low checkers (people who visit the platform seldom). Surprisingly, the findings demonstrate no statistically significant differences in academic success between those who advise extreme caution and those who advise no caution at all. Wang et al. (2015) found no significant difference in grade point average (GPA) between those who checked social media frequently and felt more out of control against those who checked less frequently in a study of 48 college students in the United States. </w:t>
      </w:r>
      <w:r w:rsidR="00085E7B">
        <w:t>On the other hand, Junco's (2012) research</w:t>
      </w:r>
      <w:r w:rsidRPr="00233285">
        <w:t xml:space="preserve"> found that Facebook h</w:t>
      </w:r>
      <w:r w:rsidR="00085E7B">
        <w:t>urt</w:t>
      </w:r>
      <w:r w:rsidRPr="00233285">
        <w:t xml:space="preserve"> academic achievement based on self-reported data. Wang &amp; Mark (2018) observed that problematic platform </w:t>
      </w:r>
      <w:r w:rsidR="00834F03" w:rsidRPr="00233285">
        <w:t>uses</w:t>
      </w:r>
      <w:r w:rsidRPr="00233285">
        <w:t xml:space="preserve"> stems from </w:t>
      </w:r>
      <w:r w:rsidRPr="00233285">
        <w:lastRenderedPageBreak/>
        <w:t>Facebook usage, which lasts longer after engaging in recreational activities than academic pursuits.</w:t>
      </w:r>
    </w:p>
    <w:p w14:paraId="3083D31F" w14:textId="3925FFB6" w:rsidR="00037FDA" w:rsidRPr="00233285" w:rsidRDefault="00037FDA" w:rsidP="00233285">
      <w:pPr>
        <w:spacing w:after="240" w:line="480" w:lineRule="auto"/>
        <w:ind w:firstLine="720"/>
        <w:rPr>
          <w:b/>
          <w:bCs/>
        </w:rPr>
      </w:pPr>
      <w:r w:rsidRPr="00233285">
        <w:t xml:space="preserve">Academic performance among university students is frequently seen as an important indicator of the type of life they will lead in the future (Li et al., 2018). Institutions, parents, students, and instructors all prefer to use the </w:t>
      </w:r>
      <w:r w:rsidR="00085E7B">
        <w:t>I</w:t>
      </w:r>
      <w:r w:rsidRPr="00233285">
        <w:t>nternet as a teaching resource (</w:t>
      </w:r>
      <w:proofErr w:type="spellStart"/>
      <w:r w:rsidRPr="00233285">
        <w:t>Kubey</w:t>
      </w:r>
      <w:proofErr w:type="spellEnd"/>
      <w:r w:rsidRPr="00233285">
        <w:t xml:space="preserve"> et al., 2001). Islam et al. (2018) and </w:t>
      </w:r>
      <w:proofErr w:type="spellStart"/>
      <w:r w:rsidRPr="00233285">
        <w:t>Kubey</w:t>
      </w:r>
      <w:proofErr w:type="spellEnd"/>
      <w:r w:rsidRPr="00233285">
        <w:t xml:space="preserve"> et al. (2001) discovered a relationship between students' overall academic underachievement and excessive internet use. The fast growth of social networking sites (SNSs) has resulted in a huge rise in the amount of time students spend using these online platforms. Excessive usage of SNSs may impede students' academic development and negatively damage their academic accomplishment. Previous stud</w:t>
      </w:r>
      <w:r w:rsidR="00085E7B">
        <w:t>ies</w:t>
      </w:r>
      <w:r w:rsidRPr="00233285">
        <w:t xml:space="preserve"> ha</w:t>
      </w:r>
      <w:r w:rsidR="00085E7B">
        <w:t>ve</w:t>
      </w:r>
      <w:r w:rsidRPr="00233285">
        <w:t xml:space="preserve"> demonstrated that a tiny fraction of social networking site users, particularly students, might become extremely preoccupied or develop </w:t>
      </w:r>
      <w:r w:rsidR="00085E7B">
        <w:t xml:space="preserve">an </w:t>
      </w:r>
      <w:r w:rsidRPr="00233285">
        <w:t>addiction to SNSs. Such an addiction would negatively impact students' academic performance, personal lives, and health. Overuse of social media sites (such as Facebook and Instagram) while academics impairs students' ability to concentrate and encourages disruptive multitasking. As a result, students begin to pay less attention in class and during exam preparation, perhaps resulting in a reduction in academic achievement.</w:t>
      </w:r>
    </w:p>
    <w:p w14:paraId="669A5582" w14:textId="77777777" w:rsidR="004F0F54" w:rsidRDefault="00566B8C" w:rsidP="00FC21EC">
      <w:pPr>
        <w:pStyle w:val="Heading2"/>
      </w:pPr>
      <w:bookmarkStart w:id="20" w:name="_Toc165924092"/>
      <w:r w:rsidRPr="00233285">
        <w:t xml:space="preserve">2.7 </w:t>
      </w:r>
      <w:r w:rsidR="00037FDA" w:rsidRPr="00233285">
        <w:t>Instagram Addiction</w:t>
      </w:r>
      <w:bookmarkEnd w:id="20"/>
    </w:p>
    <w:p w14:paraId="4C470821" w14:textId="193C5B51" w:rsidR="00037FDA" w:rsidRPr="00233285" w:rsidRDefault="004F0F54" w:rsidP="00233285">
      <w:pPr>
        <w:spacing w:after="240" w:line="480" w:lineRule="auto"/>
      </w:pPr>
      <w:r>
        <w:tab/>
        <w:t>S</w:t>
      </w:r>
      <w:r w:rsidR="00D67224" w:rsidRPr="00233285">
        <w:t>ocial media</w:t>
      </w:r>
      <w:r w:rsidR="00037FDA" w:rsidRPr="00233285">
        <w:t xml:space="preserve"> is a crucial aspect of our daily lives, providing several benefits in the sectors of business, education, communication, and others. However, excessive and regular social media use develops into addictive behavior over time. </w:t>
      </w:r>
      <w:r w:rsidR="00085E7B">
        <w:t>S</w:t>
      </w:r>
      <w:r w:rsidR="00037FDA" w:rsidRPr="00233285">
        <w:t xml:space="preserve">tudents who are heavily reliant on social media spend a lot of time on these sites, delaying the completion of assignments and studying for examinations. This proclivity to put off studying may lead to a deterioration in students' academic performance. Most studies have investigated extensively the issues </w:t>
      </w:r>
      <w:r w:rsidR="00037FDA" w:rsidRPr="00233285">
        <w:lastRenderedPageBreak/>
        <w:t xml:space="preserve">involving internet addiction and how to regulate procrastination and academic performance (Azizi et al., 2019; Demir &amp; </w:t>
      </w:r>
      <w:proofErr w:type="spellStart"/>
      <w:r w:rsidR="00037FDA" w:rsidRPr="00233285">
        <w:t>Kuntlu</w:t>
      </w:r>
      <w:proofErr w:type="spellEnd"/>
      <w:r w:rsidR="00037FDA" w:rsidRPr="00233285">
        <w:t xml:space="preserve">, 2018); this means that the addictive behavior of social networking sites or </w:t>
      </w:r>
      <w:r w:rsidR="00085E7B">
        <w:t>the I</w:t>
      </w:r>
      <w:r w:rsidR="00037FDA" w:rsidRPr="00233285">
        <w:t>nternet is associated with high procrastinating and low academic performance.</w:t>
      </w:r>
    </w:p>
    <w:p w14:paraId="5C0FB8D9" w14:textId="46378448" w:rsidR="00037FDA" w:rsidRPr="00233285" w:rsidRDefault="00037FDA" w:rsidP="00233285">
      <w:pPr>
        <w:spacing w:after="240" w:line="480" w:lineRule="auto"/>
      </w:pPr>
      <w:r w:rsidRPr="00233285">
        <w:tab/>
        <w:t>Aznar-Díaz et al. (2020) found a positive relation</w:t>
      </w:r>
      <w:r w:rsidR="00085E7B">
        <w:t>ship</w:t>
      </w:r>
      <w:r w:rsidRPr="00233285">
        <w:t xml:space="preserve"> </w:t>
      </w:r>
      <w:r w:rsidR="00085E7B">
        <w:t>between</w:t>
      </w:r>
      <w:r w:rsidRPr="00233285">
        <w:t xml:space="preserve"> class procrastination and internet and social media use. Academic procrastination takes hold mostly </w:t>
      </w:r>
      <w:r w:rsidR="00085E7B">
        <w:t>in</w:t>
      </w:r>
      <w:r w:rsidRPr="00233285">
        <w:t xml:space="preserve"> students who are addicted to social media and the Internet (Azizi et al., 2019). </w:t>
      </w:r>
      <w:proofErr w:type="spellStart"/>
      <w:r w:rsidRPr="00233285">
        <w:t>Ersoy</w:t>
      </w:r>
      <w:proofErr w:type="spellEnd"/>
      <w:r w:rsidRPr="00233285">
        <w:t xml:space="preserve"> &amp; </w:t>
      </w:r>
      <w:proofErr w:type="spellStart"/>
      <w:r w:rsidRPr="00233285">
        <w:t>Arseven</w:t>
      </w:r>
      <w:proofErr w:type="spellEnd"/>
      <w:r w:rsidRPr="00233285">
        <w:t xml:space="preserve"> (2001) highlighted that most </w:t>
      </w:r>
      <w:r w:rsidR="00085E7B">
        <w:t>students struggle to complete their assignments within</w:t>
      </w:r>
      <w:r w:rsidRPr="00233285">
        <w:t xml:space="preserve"> deadline</w:t>
      </w:r>
      <w:r w:rsidR="00085E7B">
        <w:t>s</w:t>
      </w:r>
      <w:r w:rsidRPr="00233285">
        <w:t xml:space="preserve">. People will then choose </w:t>
      </w:r>
      <w:r w:rsidR="00085E7B">
        <w:t>to escape</w:t>
      </w:r>
      <w:r w:rsidRPr="00233285">
        <w:t xml:space="preserve"> from reality if they find a distinction between the</w:t>
      </w:r>
      <w:r w:rsidR="00085E7B">
        <w:t>ir current situatio</w:t>
      </w:r>
      <w:r w:rsidRPr="00233285">
        <w:t xml:space="preserve">n and the </w:t>
      </w:r>
      <w:r w:rsidR="00834F03" w:rsidRPr="00233285">
        <w:t>future,</w:t>
      </w:r>
      <w:r w:rsidRPr="00233285">
        <w:t xml:space="preserve"> they envisioned in the self-escape theory. The retreat will be aimed at a reduction of negative emotions and experiences. The cognitive reinforcement hypothesis posits that students turn towards social media because it is </w:t>
      </w:r>
      <w:r w:rsidR="00085E7B">
        <w:t>fun, and they can</w:t>
      </w:r>
      <w:r w:rsidRPr="00233285">
        <w:t xml:space="preserve"> take a break from boring and repetitive clas</w:t>
      </w:r>
      <w:r w:rsidR="00085E7B">
        <w:t>se</w:t>
      </w:r>
      <w:r w:rsidRPr="00233285">
        <w:t>s. When the</w:t>
      </w:r>
      <w:r w:rsidR="00085E7B">
        <w:t>y</w:t>
      </w:r>
      <w:r w:rsidRPr="00233285">
        <w:t xml:space="preserve"> face reality, they start having concerns- they put off schoolwork so they may use social media.</w:t>
      </w:r>
    </w:p>
    <w:p w14:paraId="62333505" w14:textId="130946FC" w:rsidR="00037FDA" w:rsidRPr="00233285" w:rsidRDefault="00566B8C" w:rsidP="00FC21EC">
      <w:pPr>
        <w:pStyle w:val="Heading2"/>
      </w:pPr>
      <w:bookmarkStart w:id="21" w:name="_Toc165924093"/>
      <w:r w:rsidRPr="00233285">
        <w:t xml:space="preserve">2.8 </w:t>
      </w:r>
      <w:r w:rsidR="00037FDA" w:rsidRPr="00233285">
        <w:t>Strategies to Minimize Negative Impacts of Instagram</w:t>
      </w:r>
      <w:bookmarkEnd w:id="21"/>
    </w:p>
    <w:p w14:paraId="6185F900" w14:textId="79AA17EE" w:rsidR="00037FDA" w:rsidRPr="00233285" w:rsidRDefault="00037FDA" w:rsidP="00233285">
      <w:pPr>
        <w:spacing w:line="480" w:lineRule="auto"/>
        <w:ind w:firstLine="720"/>
      </w:pPr>
      <w:r w:rsidRPr="00233285">
        <w:t xml:space="preserve">The relationship between extended usage of Instagram among students has been associated </w:t>
      </w:r>
      <w:r w:rsidR="00085E7B">
        <w:t>with</w:t>
      </w:r>
      <w:r w:rsidRPr="00233285">
        <w:t xml:space="preserve"> negative outcomes on their academic performance (</w:t>
      </w:r>
      <w:r w:rsidRPr="00233285">
        <w:rPr>
          <w:shd w:val="clear" w:color="auto" w:fill="FFFFFF"/>
        </w:rPr>
        <w:t>Lopes et al., (2022)</w:t>
      </w:r>
      <w:r w:rsidRPr="00233285">
        <w:t>. Various strategies can be incorporated to help universit</w:t>
      </w:r>
      <w:r w:rsidR="00085E7B">
        <w:t>y</w:t>
      </w:r>
      <w:r w:rsidRPr="00233285">
        <w:t xml:space="preserve"> students </w:t>
      </w:r>
      <w:r w:rsidR="00085E7B">
        <w:t>manage their</w:t>
      </w:r>
      <w:r w:rsidRPr="00233285">
        <w:t xml:space="preserve"> time spent on Instagram. The first approach is online literacy for the students. According to Kaplan &amp; </w:t>
      </w:r>
      <w:proofErr w:type="spellStart"/>
      <w:r w:rsidRPr="00233285">
        <w:t>Haenlein</w:t>
      </w:r>
      <w:proofErr w:type="spellEnd"/>
      <w:r w:rsidRPr="00233285">
        <w:t xml:space="preserve"> (2010), the strategy will help students </w:t>
      </w:r>
      <w:r w:rsidR="00085E7B">
        <w:t>learn how to think critically, be objective in analyzing information, and</w:t>
      </w:r>
      <w:r w:rsidRPr="00233285">
        <w:t xml:space="preserve"> avoid biases and deceptions on the Instagram platform. The process involves knowing what kind of algorithms are used for content categorization, ascertaining strict account custodianship and locating all cases of hate speech and harassment </w:t>
      </w:r>
      <w:r w:rsidRPr="00233285">
        <w:lastRenderedPageBreak/>
        <w:t xml:space="preserve">within digital platforms. </w:t>
      </w:r>
      <w:r w:rsidR="00085E7B">
        <w:t>Implementing social media literacy into academic courses, conferences, or even online sources is possible</w:t>
      </w:r>
      <w:r w:rsidRPr="00233285">
        <w:t>.</w:t>
      </w:r>
    </w:p>
    <w:p w14:paraId="6BAE5C53" w14:textId="243A0F5E" w:rsidR="00037FDA" w:rsidRPr="00233285" w:rsidRDefault="00037FDA" w:rsidP="00233285">
      <w:pPr>
        <w:spacing w:line="480" w:lineRule="auto"/>
        <w:ind w:firstLine="720"/>
      </w:pPr>
      <w:r w:rsidRPr="00233285">
        <w:t xml:space="preserve">According to </w:t>
      </w:r>
      <w:r w:rsidRPr="00233285">
        <w:rPr>
          <w:shd w:val="clear" w:color="auto" w:fill="FFFFFF"/>
        </w:rPr>
        <w:t>Lopes et al. (2022)</w:t>
      </w:r>
      <w:r w:rsidRPr="00233285">
        <w:t xml:space="preserve">, students might </w:t>
      </w:r>
      <w:r w:rsidR="00085E7B">
        <w:t>have</w:t>
      </w:r>
      <w:r w:rsidRPr="00233285">
        <w:t xml:space="preserve"> time management issues and fail to set boundaries</w:t>
      </w:r>
      <w:r w:rsidR="00085E7B">
        <w:t>, which could lead to them</w:t>
      </w:r>
      <w:r w:rsidRPr="00233285">
        <w:t xml:space="preserve"> using Instagram for a long time. Therefore, engaging in physical activity</w:t>
      </w:r>
      <w:r w:rsidR="00085E7B">
        <w:t xml:space="preserve"> and pursuing non-digital hobbies and interests can be other strategies</w:t>
      </w:r>
      <w:r w:rsidRPr="00233285">
        <w:t xml:space="preserve"> to eliminate these challenges. Schools, tutors, and psychologists help students manage their time effectively. Self-reflection and mindfulness practices can help students increase their awareness of how their social media use affects their general well</w:t>
      </w:r>
      <w:r w:rsidR="00085E7B">
        <w:t>-</w:t>
      </w:r>
      <w:r w:rsidRPr="00233285">
        <w:t xml:space="preserve">being (Best et al., 2014). Students may discover their beliefs and goals by using these tactics, </w:t>
      </w:r>
      <w:r w:rsidR="00085E7B">
        <w:t>including self-evaluation, writing, and meditation, and then appropriately align their social media activit</w:t>
      </w:r>
      <w:r w:rsidRPr="00233285">
        <w:t xml:space="preserve">y. Students who practice mindfulness and self-reflection can create a more positive and balanced connection with social media, minimizing the negative impacts of excessive use. </w:t>
      </w:r>
    </w:p>
    <w:p w14:paraId="68D9563F" w14:textId="027F2030" w:rsidR="006D52C0" w:rsidRPr="00233285" w:rsidRDefault="00037FDA" w:rsidP="00233285">
      <w:pPr>
        <w:spacing w:line="480" w:lineRule="auto"/>
        <w:ind w:firstLine="720"/>
      </w:pPr>
      <w:r w:rsidRPr="00233285">
        <w:t>Instagram has intrinsic functionalities that notif</w:t>
      </w:r>
      <w:r w:rsidR="00085E7B">
        <w:t>y</w:t>
      </w:r>
      <w:r w:rsidRPr="00233285">
        <w:t xml:space="preserve"> user</w:t>
      </w:r>
      <w:r w:rsidR="00085E7B">
        <w:t>s</w:t>
      </w:r>
      <w:r w:rsidRPr="00233285">
        <w:t xml:space="preserve"> it</w:t>
      </w:r>
      <w:r w:rsidR="00085E7B">
        <w:t>'</w:t>
      </w:r>
      <w:r w:rsidRPr="00233285">
        <w:t xml:space="preserve">s time to take a break; this is an important feature </w:t>
      </w:r>
      <w:r w:rsidR="00085E7B">
        <w:t xml:space="preserve">that </w:t>
      </w:r>
      <w:r w:rsidRPr="00233285">
        <w:t xml:space="preserve">helps </w:t>
      </w:r>
      <w:r w:rsidR="00085E7B">
        <w:t xml:space="preserve">the </w:t>
      </w:r>
      <w:r w:rsidRPr="00233285">
        <w:t>user regulate their screen time and can be used as a great strategy. Another strategy is the provision of tutors</w:t>
      </w:r>
      <w:r w:rsidR="00085E7B">
        <w:t>'</w:t>
      </w:r>
      <w:r w:rsidRPr="00233285">
        <w:t xml:space="preserve"> support and training. Providing educators with the information and materials they need to address the issue of social media usage in the classroom can make it easier to incorporate social media into instructional strategies and encourage responsible social media </w:t>
      </w:r>
      <w:proofErr w:type="spellStart"/>
      <w:r w:rsidRPr="00233285">
        <w:t>behavio</w:t>
      </w:r>
      <w:r w:rsidR="00085E7B">
        <w:t>u</w:t>
      </w:r>
      <w:r w:rsidRPr="00233285">
        <w:t>r</w:t>
      </w:r>
      <w:proofErr w:type="spellEnd"/>
      <w:r w:rsidRPr="00233285">
        <w:t xml:space="preserve"> among students (</w:t>
      </w:r>
      <w:proofErr w:type="spellStart"/>
      <w:r w:rsidRPr="00233285">
        <w:rPr>
          <w:shd w:val="clear" w:color="auto" w:fill="FFFFFF"/>
        </w:rPr>
        <w:t>Triacca</w:t>
      </w:r>
      <w:proofErr w:type="spellEnd"/>
      <w:r w:rsidRPr="00233285">
        <w:rPr>
          <w:shd w:val="clear" w:color="auto" w:fill="FFFFFF"/>
        </w:rPr>
        <w:t xml:space="preserve"> &amp; Petti, 2014</w:t>
      </w:r>
      <w:r w:rsidRPr="00233285">
        <w:t xml:space="preserve">). Educators have </w:t>
      </w:r>
      <w:r w:rsidR="00085E7B">
        <w:t xml:space="preserve">a </w:t>
      </w:r>
      <w:r w:rsidRPr="00233285">
        <w:t xml:space="preserve">significant effect in promoting digital citizenship, encouraging ethical social media usage, and promoting online safety (Kaplan &amp; </w:t>
      </w:r>
      <w:proofErr w:type="spellStart"/>
      <w:r w:rsidRPr="00233285">
        <w:t>Haenlein</w:t>
      </w:r>
      <w:proofErr w:type="spellEnd"/>
      <w:r w:rsidRPr="00233285">
        <w:t>, 2010). This includes legislative and regulatory measures designed particularly to address concerns like cyberbullying, hate speech, and the protection of personal data privacy.</w:t>
      </w:r>
    </w:p>
    <w:p w14:paraId="415BC40E" w14:textId="77777777" w:rsidR="005076F5" w:rsidRPr="00233285" w:rsidRDefault="005076F5" w:rsidP="00233285">
      <w:pPr>
        <w:spacing w:line="480" w:lineRule="auto"/>
        <w:ind w:firstLine="720"/>
      </w:pPr>
      <w:r w:rsidRPr="00233285">
        <w:br w:type="page"/>
      </w:r>
    </w:p>
    <w:p w14:paraId="0AAC380C" w14:textId="0442F44A" w:rsidR="00EF35D4" w:rsidRPr="00233285" w:rsidRDefault="006D52C0" w:rsidP="004F0F54">
      <w:pPr>
        <w:pStyle w:val="Heading1"/>
      </w:pPr>
      <w:bookmarkStart w:id="22" w:name="_Toc165924094"/>
      <w:r w:rsidRPr="00233285">
        <w:lastRenderedPageBreak/>
        <w:t>CHAPTER 3: METHODOLOGY</w:t>
      </w:r>
      <w:bookmarkEnd w:id="22"/>
    </w:p>
    <w:p w14:paraId="240C3357" w14:textId="2A0789D4" w:rsidR="00397FC7" w:rsidRPr="00233285" w:rsidRDefault="00770422" w:rsidP="00FC21EC">
      <w:pPr>
        <w:pStyle w:val="Heading2"/>
      </w:pPr>
      <w:bookmarkStart w:id="23" w:name="_Toc165924095"/>
      <w:r w:rsidRPr="00233285">
        <w:t xml:space="preserve">3.1 </w:t>
      </w:r>
      <w:r w:rsidR="00397FC7" w:rsidRPr="00233285">
        <w:t>Research Design</w:t>
      </w:r>
      <w:bookmarkEnd w:id="23"/>
    </w:p>
    <w:p w14:paraId="6A5DD79F" w14:textId="79CFA0C2" w:rsidR="00975A4D" w:rsidRPr="00233285" w:rsidRDefault="00C4390D" w:rsidP="00233285">
      <w:pPr>
        <w:spacing w:line="480" w:lineRule="auto"/>
        <w:ind w:firstLine="720"/>
      </w:pPr>
      <w:r w:rsidRPr="00233285">
        <w:t xml:space="preserve">This research utilizes </w:t>
      </w:r>
      <w:bookmarkStart w:id="24" w:name="_Hlk164989650"/>
      <w:r w:rsidRPr="00233285">
        <w:t xml:space="preserve">descriptive research design </w:t>
      </w:r>
      <w:bookmarkEnd w:id="24"/>
      <w:r w:rsidR="00085E7B">
        <w:t xml:space="preserve">to </w:t>
      </w:r>
      <w:r w:rsidRPr="00233285">
        <w:t xml:space="preserve">provide answers on how </w:t>
      </w:r>
      <w:r w:rsidR="00085E7B">
        <w:t xml:space="preserve">the </w:t>
      </w:r>
      <w:r w:rsidRPr="00233285">
        <w:t xml:space="preserve">academic performance of </w:t>
      </w:r>
      <w:r w:rsidR="00834F03">
        <w:t xml:space="preserve">Indian Graduate </w:t>
      </w:r>
      <w:r w:rsidRPr="00233285">
        <w:t xml:space="preserve">students at Pittsburg State University who are </w:t>
      </w:r>
      <w:r w:rsidR="00085E7B">
        <w:t>i</w:t>
      </w:r>
      <w:r w:rsidRPr="00233285">
        <w:t xml:space="preserve">n </w:t>
      </w:r>
      <w:r w:rsidR="00085E7B">
        <w:t>a M</w:t>
      </w:r>
      <w:r w:rsidRPr="00233285">
        <w:t>aster</w:t>
      </w:r>
      <w:r w:rsidR="00085E7B">
        <w:t>'</w:t>
      </w:r>
      <w:r w:rsidRPr="00233285">
        <w:t xml:space="preserve">s program is affected by the time spent on Instagram. In order to apply this research design effectively, the researcher will have a neutral and objective overview of the observed subject matter or population without intruding </w:t>
      </w:r>
      <w:r w:rsidR="00085E7B">
        <w:t xml:space="preserve">on </w:t>
      </w:r>
      <w:r w:rsidRPr="00233285">
        <w:t xml:space="preserve">or altering the research process. With the use of a descriptive approach, </w:t>
      </w:r>
      <w:bookmarkStart w:id="25" w:name="_Hlk164990049"/>
      <w:r w:rsidRPr="00233285">
        <w:t>this research allows the researcher to investigate the connection between time spent on Instagram and the student</w:t>
      </w:r>
      <w:r w:rsidR="00085E7B">
        <w:t>'s</w:t>
      </w:r>
      <w:r w:rsidRPr="00233285">
        <w:t xml:space="preserve"> academic performance</w:t>
      </w:r>
      <w:bookmarkEnd w:id="25"/>
      <w:r w:rsidRPr="00233285">
        <w:t>; the insight obtained will be beneficial in understanding their academic behavior and outcomes.</w:t>
      </w:r>
    </w:p>
    <w:p w14:paraId="0AEAC306" w14:textId="6AE93F80" w:rsidR="00C4390D" w:rsidRPr="00233285" w:rsidRDefault="00C4390D" w:rsidP="00233285">
      <w:pPr>
        <w:spacing w:line="480" w:lineRule="auto"/>
        <w:ind w:firstLine="720"/>
      </w:pPr>
      <w:r w:rsidRPr="00233285">
        <w:t xml:space="preserve">This research will be conducted following </w:t>
      </w:r>
      <w:r w:rsidR="00085E7B">
        <w:t xml:space="preserve">a </w:t>
      </w:r>
      <w:r w:rsidRPr="00233285">
        <w:t xml:space="preserve">quantitative research methodology. </w:t>
      </w:r>
      <w:r w:rsidR="00085E7B">
        <w:t>T</w:t>
      </w:r>
      <w:r w:rsidRPr="00233285">
        <w:t>his approach relies on statistical data tools</w:t>
      </w:r>
      <w:r w:rsidR="00834F03">
        <w:t xml:space="preserve"> </w:t>
      </w:r>
      <w:r w:rsidRPr="00233285">
        <w:t xml:space="preserve">to determine the relationship/ association between </w:t>
      </w:r>
      <w:r w:rsidR="00085E7B">
        <w:t xml:space="preserve">the </w:t>
      </w:r>
      <w:r w:rsidRPr="00233285">
        <w:t xml:space="preserve">time that students spend on Instagram and their academic performance. Usually, this method involves </w:t>
      </w:r>
      <w:r w:rsidR="00085E7B">
        <w:t xml:space="preserve">the </w:t>
      </w:r>
      <w:r w:rsidRPr="00233285">
        <w:t>collection and grouping of statistical data</w:t>
      </w:r>
      <w:r w:rsidR="00085E7B">
        <w:t>, which, overall, leads to significant visualization after statistical analysis; this aids in figuring out trends, patterns</w:t>
      </w:r>
      <w:r w:rsidRPr="00233285">
        <w:t>, and relations in data.</w:t>
      </w:r>
    </w:p>
    <w:p w14:paraId="3DF48707" w14:textId="55D6AABB" w:rsidR="00C4390D" w:rsidRPr="00233285" w:rsidRDefault="00C4390D" w:rsidP="00233285">
      <w:pPr>
        <w:spacing w:line="480" w:lineRule="auto"/>
        <w:ind w:firstLine="720"/>
      </w:pPr>
      <w:r w:rsidRPr="00233285">
        <w:t xml:space="preserve">The choice of </w:t>
      </w:r>
      <w:r w:rsidR="00085E7B">
        <w:t>research design for</w:t>
      </w:r>
      <w:r w:rsidRPr="00233285">
        <w:t xml:space="preserve"> this study is due to a number of reasons. The first reason is that descriptive research design is exploratory in nature. Therefore, this research will provide </w:t>
      </w:r>
      <w:r w:rsidR="00085E7B">
        <w:t xml:space="preserve">an </w:t>
      </w:r>
      <w:r w:rsidRPr="00233285">
        <w:t>in-depth understanding of the relationship between the variables. The other reason is that descriptive research is non-intrusive</w:t>
      </w:r>
      <w:r w:rsidR="00085E7B">
        <w:t xml:space="preserve"> and</w:t>
      </w:r>
      <w:r w:rsidRPr="00233285">
        <w:t xml:space="preserve"> minimizes participants</w:t>
      </w:r>
      <w:r w:rsidR="00085E7B">
        <w:t>'</w:t>
      </w:r>
      <w:r w:rsidRPr="00233285">
        <w:t xml:space="preserve"> </w:t>
      </w:r>
      <w:r w:rsidR="00834F03" w:rsidRPr="00233285">
        <w:t>behavio</w:t>
      </w:r>
      <w:r w:rsidR="00834F03">
        <w:t>r</w:t>
      </w:r>
      <w:r w:rsidRPr="00233285">
        <w:t xml:space="preserve"> interference. This ensures that </w:t>
      </w:r>
      <w:r w:rsidR="00085E7B">
        <w:t xml:space="preserve">the </w:t>
      </w:r>
      <w:r w:rsidRPr="00233285">
        <w:t xml:space="preserve">findings obtained are consistent and accurate. Descriptive research design facilitates </w:t>
      </w:r>
      <w:r w:rsidR="00085E7B">
        <w:t xml:space="preserve">the </w:t>
      </w:r>
      <w:r w:rsidRPr="00233285">
        <w:t xml:space="preserve">generalizability of the findings to a larger population. 50 </w:t>
      </w:r>
      <w:r w:rsidR="00834F03">
        <w:t>Indian Graduate</w:t>
      </w:r>
      <w:r w:rsidRPr="00233285">
        <w:t xml:space="preserve"> students are a great sample to generalize the population. The research design also facilitates statistical analysis that provide</w:t>
      </w:r>
      <w:r w:rsidR="00085E7B">
        <w:t>s</w:t>
      </w:r>
      <w:r w:rsidRPr="00233285">
        <w:t xml:space="preserve"> correlations of variables; this is used in </w:t>
      </w:r>
      <w:r w:rsidR="00085E7B">
        <w:t xml:space="preserve">the </w:t>
      </w:r>
      <w:r w:rsidRPr="00233285">
        <w:lastRenderedPageBreak/>
        <w:t xml:space="preserve">identification of </w:t>
      </w:r>
      <w:r w:rsidR="00085E7B">
        <w:t xml:space="preserve">the </w:t>
      </w:r>
      <w:r w:rsidRPr="00233285">
        <w:t xml:space="preserve">connection between performance and Instagram usage time. </w:t>
      </w:r>
      <w:r w:rsidR="00085E7B">
        <w:t>For these reasons, a descriptive research design is suitable for</w:t>
      </w:r>
      <w:r w:rsidRPr="00233285">
        <w:t xml:space="preserve"> this study.</w:t>
      </w:r>
    </w:p>
    <w:p w14:paraId="48DA6D9C" w14:textId="2506C315" w:rsidR="00397FC7" w:rsidRPr="00233285" w:rsidRDefault="00770422" w:rsidP="00FC21EC">
      <w:pPr>
        <w:pStyle w:val="Heading2"/>
      </w:pPr>
      <w:bookmarkStart w:id="26" w:name="_Toc165924096"/>
      <w:r w:rsidRPr="00233285">
        <w:t xml:space="preserve">3.2 </w:t>
      </w:r>
      <w:r w:rsidR="00397FC7" w:rsidRPr="00233285">
        <w:t>Population</w:t>
      </w:r>
      <w:bookmarkEnd w:id="26"/>
    </w:p>
    <w:p w14:paraId="784227F3" w14:textId="3EFFF556" w:rsidR="00D83D7F" w:rsidRPr="00233285" w:rsidRDefault="003E6275" w:rsidP="00233285">
      <w:pPr>
        <w:spacing w:line="480" w:lineRule="auto"/>
        <w:ind w:firstLine="720"/>
      </w:pPr>
      <w:r w:rsidRPr="00233285">
        <w:t xml:space="preserve">The research project population are </w:t>
      </w:r>
      <w:r w:rsidR="00834F03">
        <w:t>Indian Graduate</w:t>
      </w:r>
      <w:r w:rsidRPr="00233285">
        <w:t xml:space="preserve"> students </w:t>
      </w:r>
      <w:r w:rsidR="00834F03">
        <w:t>at</w:t>
      </w:r>
      <w:r w:rsidRPr="00233285">
        <w:t xml:space="preserve"> Pittsburg State University who meet a set of demographics. The population</w:t>
      </w:r>
      <w:r w:rsidR="00085E7B">
        <w:t>,</w:t>
      </w:r>
      <w:r w:rsidRPr="00233285">
        <w:t xml:space="preserve"> therefore</w:t>
      </w:r>
      <w:r w:rsidR="00085E7B">
        <w:t>,</w:t>
      </w:r>
      <w:r w:rsidRPr="00233285">
        <w:t xml:space="preserve"> consists of </w:t>
      </w:r>
      <w:r w:rsidR="00F933F7">
        <w:t>218</w:t>
      </w:r>
      <w:r w:rsidRPr="00233285">
        <w:t xml:space="preserve"> participants, who are equally distributed in terms </w:t>
      </w:r>
      <w:r w:rsidR="0044508A" w:rsidRPr="00233285">
        <w:t>of</w:t>
      </w:r>
      <w:r w:rsidRPr="00233285">
        <w:t xml:space="preserve"> sex (female and male). This distribution of </w:t>
      </w:r>
      <w:r w:rsidR="00F933F7">
        <w:t>109</w:t>
      </w:r>
      <w:r w:rsidRPr="00233285">
        <w:t xml:space="preserve"> females and </w:t>
      </w:r>
      <w:r w:rsidR="00F933F7">
        <w:t>109</w:t>
      </w:r>
      <w:r w:rsidRPr="00233285">
        <w:t xml:space="preserve"> males ensures that there </w:t>
      </w:r>
      <w:r w:rsidR="00085E7B">
        <w:t xml:space="preserve">are </w:t>
      </w:r>
      <w:r w:rsidRPr="00233285">
        <w:t>no disadvantaged participant</w:t>
      </w:r>
      <w:r w:rsidR="00085E7B">
        <w:t>s</w:t>
      </w:r>
      <w:r w:rsidRPr="00233285">
        <w:t>; this minimizes biases in this research. Participants from this college are chosen from Pittsburg State University; this ensures that the findings obtained from the study represent the whole university community.</w:t>
      </w:r>
    </w:p>
    <w:p w14:paraId="2986EF0D" w14:textId="3BC01644" w:rsidR="00D83D7F" w:rsidRPr="00233285" w:rsidRDefault="003E6275" w:rsidP="00233285">
      <w:pPr>
        <w:spacing w:line="480" w:lineRule="auto"/>
        <w:ind w:firstLine="720"/>
      </w:pPr>
      <w:r w:rsidRPr="00233285">
        <w:t>Moreover, the participants will be in the age group of 2</w:t>
      </w:r>
      <w:r w:rsidR="00834F03">
        <w:t>1</w:t>
      </w:r>
      <w:r w:rsidRPr="00233285">
        <w:t>-</w:t>
      </w:r>
      <w:r w:rsidR="00834F03">
        <w:t xml:space="preserve"> 30</w:t>
      </w:r>
      <w:r w:rsidRPr="00233285">
        <w:t xml:space="preserve"> years. This range aims </w:t>
      </w:r>
      <w:r w:rsidR="00085E7B">
        <w:t>to distinguish the students</w:t>
      </w:r>
      <w:r w:rsidRPr="00233285">
        <w:t xml:space="preserve"> in their Master</w:t>
      </w:r>
      <w:r w:rsidR="00085E7B">
        <w:t>'</w:t>
      </w:r>
      <w:r w:rsidRPr="00233285">
        <w:t xml:space="preserve">s </w:t>
      </w:r>
      <w:r w:rsidR="00085E7B">
        <w:t>D</w:t>
      </w:r>
      <w:r w:rsidRPr="00233285">
        <w:t xml:space="preserve">egree at Pittsburg State University. In order to </w:t>
      </w:r>
      <w:r w:rsidR="00085E7B">
        <w:t>qualify to take part in the research, the candidates must be admitted into Pittsburg State University and pursue</w:t>
      </w:r>
      <w:r w:rsidRPr="00233285">
        <w:t xml:space="preserve"> any MS program; this is the s</w:t>
      </w:r>
      <w:r w:rsidR="00085E7B">
        <w:t>tudy's selection criteria</w:t>
      </w:r>
      <w:r w:rsidRPr="00233285">
        <w:t>.</w:t>
      </w:r>
    </w:p>
    <w:p w14:paraId="580343C7" w14:textId="1CE9B0BD" w:rsidR="00397FC7" w:rsidRPr="00233285" w:rsidRDefault="00770422" w:rsidP="00FC21EC">
      <w:pPr>
        <w:pStyle w:val="Heading2"/>
      </w:pPr>
      <w:bookmarkStart w:id="27" w:name="_Toc165924097"/>
      <w:r w:rsidRPr="00233285">
        <w:t xml:space="preserve">3.3 </w:t>
      </w:r>
      <w:r w:rsidR="00397FC7" w:rsidRPr="00233285">
        <w:t>Sample</w:t>
      </w:r>
      <w:bookmarkEnd w:id="27"/>
    </w:p>
    <w:p w14:paraId="43C5F8E3" w14:textId="1BA13D35" w:rsidR="00397FC7" w:rsidRPr="00233285" w:rsidRDefault="00C4390D" w:rsidP="00233285">
      <w:pPr>
        <w:spacing w:line="480" w:lineRule="auto"/>
        <w:ind w:firstLine="720"/>
      </w:pPr>
      <w:r w:rsidRPr="00233285">
        <w:t xml:space="preserve">The sample size of </w:t>
      </w:r>
      <w:r w:rsidR="005827A9" w:rsidRPr="00233285">
        <w:t xml:space="preserve">this research is </w:t>
      </w:r>
      <w:r w:rsidR="00F933F7">
        <w:t>218</w:t>
      </w:r>
      <w:r w:rsidR="005827A9" w:rsidRPr="00233285">
        <w:t xml:space="preserve"> participants. This was </w:t>
      </w:r>
      <w:r w:rsidRPr="00233285">
        <w:t xml:space="preserve">obtained by applying </w:t>
      </w:r>
      <w:proofErr w:type="spellStart"/>
      <w:r w:rsidRPr="00233285">
        <w:rPr>
          <w:shd w:val="clear" w:color="auto" w:fill="FFFFFF"/>
        </w:rPr>
        <w:t>Krejcie</w:t>
      </w:r>
      <w:proofErr w:type="spellEnd"/>
      <w:r w:rsidRPr="00233285">
        <w:rPr>
          <w:shd w:val="clear" w:color="auto" w:fill="FFFFFF"/>
        </w:rPr>
        <w:t xml:space="preserve"> &amp; Morgan</w:t>
      </w:r>
      <w:r w:rsidR="00085E7B">
        <w:rPr>
          <w:shd w:val="clear" w:color="auto" w:fill="FFFFFF"/>
        </w:rPr>
        <w:t>'</w:t>
      </w:r>
      <w:r w:rsidRPr="00233285">
        <w:rPr>
          <w:shd w:val="clear" w:color="auto" w:fill="FFFFFF"/>
        </w:rPr>
        <w:t xml:space="preserve">s (1970) formula: </w:t>
      </w:r>
      <w:r w:rsidRPr="00233285">
        <w:t>s = X</w:t>
      </w:r>
      <w:r w:rsidRPr="00233285">
        <w:rPr>
          <w:vertAlign w:val="superscript"/>
        </w:rPr>
        <w:t>2</w:t>
      </w:r>
      <w:r w:rsidRPr="00233285">
        <w:t xml:space="preserve"> NP(l-</w:t>
      </w:r>
      <w:proofErr w:type="gramStart"/>
      <w:r w:rsidRPr="00233285">
        <w:t>P)+</w:t>
      </w:r>
      <w:proofErr w:type="gramEnd"/>
      <w:r w:rsidRPr="00233285">
        <w:t>d</w:t>
      </w:r>
      <w:r w:rsidRPr="00233285">
        <w:rPr>
          <w:vertAlign w:val="superscript"/>
        </w:rPr>
        <w:t>2</w:t>
      </w:r>
      <w:r w:rsidRPr="00233285">
        <w:t xml:space="preserve"> (N -1) + X</w:t>
      </w:r>
      <w:r w:rsidRPr="00233285">
        <w:rPr>
          <w:vertAlign w:val="superscript"/>
        </w:rPr>
        <w:t>2</w:t>
      </w:r>
      <w:r w:rsidRPr="00233285">
        <w:t xml:space="preserve"> P(</w:t>
      </w:r>
      <w:r w:rsidR="000B6548" w:rsidRPr="00233285">
        <w:t>1</w:t>
      </w:r>
      <w:r w:rsidRPr="00233285">
        <w:t xml:space="preserve">-P) where </w:t>
      </w:r>
      <w:r w:rsidR="00085E7B">
        <w:t>"</w:t>
      </w:r>
      <w:r w:rsidR="000B6548" w:rsidRPr="00233285">
        <w:t>(s = required sample size, X</w:t>
      </w:r>
      <w:r w:rsidR="000B6548" w:rsidRPr="00233285">
        <w:rPr>
          <w:vertAlign w:val="superscript"/>
        </w:rPr>
        <w:t>2</w:t>
      </w:r>
      <w:r w:rsidR="000B6548" w:rsidRPr="00233285">
        <w:t xml:space="preserve"> = the table value of chi-square for 1 degree of freedom at the desired confidence level (3.841), N = the population size, P = the population proportion ( assumed to be .50 since this would provide the maximum sample size), and d = the degree of accuracy expressed as a proportion (.05)).</w:t>
      </w:r>
      <w:r w:rsidR="00085E7B">
        <w:t>"</w:t>
      </w:r>
      <w:r w:rsidR="005827A9" w:rsidRPr="00233285">
        <w:t xml:space="preserve"> </w:t>
      </w:r>
    </w:p>
    <w:p w14:paraId="417BE9BB" w14:textId="1962B4AC" w:rsidR="00942BEE" w:rsidRPr="00233285" w:rsidRDefault="005827A9" w:rsidP="00233285">
      <w:pPr>
        <w:spacing w:line="480" w:lineRule="auto"/>
        <w:ind w:firstLine="720"/>
      </w:pPr>
      <w:r w:rsidRPr="00233285">
        <w:t xml:space="preserve">The sampling technique that will be considered in this study is </w:t>
      </w:r>
      <w:r w:rsidR="00085E7B">
        <w:t xml:space="preserve">the </w:t>
      </w:r>
      <w:r w:rsidRPr="00233285">
        <w:t xml:space="preserve">convenience sampling technique. </w:t>
      </w:r>
      <w:r w:rsidR="00942BEE" w:rsidRPr="00233285">
        <w:t xml:space="preserve">This method will be used </w:t>
      </w:r>
      <w:r w:rsidR="00085E7B">
        <w:t>to select the sample population for</w:t>
      </w:r>
      <w:r w:rsidR="00942BEE" w:rsidRPr="00233285">
        <w:t xml:space="preserve"> this study. </w:t>
      </w:r>
      <w:r w:rsidR="00085E7B">
        <w:t>T</w:t>
      </w:r>
      <w:r w:rsidR="00942BEE" w:rsidRPr="00233285">
        <w:t xml:space="preserve">his method involves recruiting participants who have the requisite accessibility and willingness to engage in the research instead of using randomization and stratification as </w:t>
      </w:r>
      <w:r w:rsidR="00942BEE" w:rsidRPr="00233285">
        <w:lastRenderedPageBreak/>
        <w:t xml:space="preserve">included in some other types of studies. Practicality and speedy response feature the </w:t>
      </w:r>
      <w:r w:rsidR="00085E7B">
        <w:t>'</w:t>
      </w:r>
      <w:r w:rsidR="00942BEE" w:rsidRPr="00233285">
        <w:t>convenience sampling</w:t>
      </w:r>
      <w:r w:rsidR="00085E7B">
        <w:t>'</w:t>
      </w:r>
      <w:r w:rsidR="00942BEE" w:rsidRPr="00233285">
        <w:t xml:space="preserve"> because the researcher target</w:t>
      </w:r>
      <w:r w:rsidR="00085E7B">
        <w:t>s</w:t>
      </w:r>
      <w:r w:rsidR="00942BEE" w:rsidRPr="00233285">
        <w:t xml:space="preserve"> the population that </w:t>
      </w:r>
      <w:r w:rsidR="00085E7B">
        <w:t>is</w:t>
      </w:r>
      <w:r w:rsidR="00942BEE" w:rsidRPr="00233285">
        <w:t xml:space="preserve"> easily and quickly available. </w:t>
      </w:r>
    </w:p>
    <w:p w14:paraId="3ED2C2B3" w14:textId="2C363E71" w:rsidR="00C4390D" w:rsidRPr="00233285" w:rsidRDefault="00942BEE" w:rsidP="00233285">
      <w:pPr>
        <w:spacing w:line="480" w:lineRule="auto"/>
        <w:ind w:firstLine="720"/>
      </w:pPr>
      <w:r w:rsidRPr="00233285">
        <w:t xml:space="preserve">Due to their schedule, </w:t>
      </w:r>
      <w:r w:rsidR="001D63A4">
        <w:t>Indian Graduate</w:t>
      </w:r>
      <w:r w:rsidRPr="00233285">
        <w:t xml:space="preserve"> students at Pittsburg State University can be hard to get</w:t>
      </w:r>
      <w:r w:rsidR="00085E7B">
        <w:t>; thus,</w:t>
      </w:r>
      <w:r w:rsidRPr="00233285">
        <w:t xml:space="preserve"> this sampling technique makes it easier to select the participants. Therefore, the researcher will quickly get the information by targeting students available on campus or through online platforms to avoid a long process of recruitment. Considering the limitation of time and resource</w:t>
      </w:r>
      <w:r w:rsidR="00085E7B">
        <w:t>s</w:t>
      </w:r>
      <w:r w:rsidRPr="00233285">
        <w:t xml:space="preserve"> that usually exist in research, convenience sampling will provide a practical solution for data collection by allowing to target participants who are in </w:t>
      </w:r>
      <w:r w:rsidR="00085E7B">
        <w:t>an</w:t>
      </w:r>
      <w:r w:rsidRPr="00233285">
        <w:t xml:space="preserve"> accessible location and decreas</w:t>
      </w:r>
      <w:r w:rsidR="00085E7B">
        <w:t>ing</w:t>
      </w:r>
      <w:r w:rsidRPr="00233285">
        <w:t xml:space="preserve"> the time and effort necessary to collect data. The techniques may a</w:t>
      </w:r>
      <w:r w:rsidR="00085E7B">
        <w:t>lso</w:t>
      </w:r>
      <w:r w:rsidRPr="00233285">
        <w:t xml:space="preserve"> </w:t>
      </w:r>
      <w:r w:rsidR="00085E7B">
        <w:t>negatively impact</w:t>
      </w:r>
      <w:r w:rsidRPr="00233285">
        <w:t xml:space="preserve"> the research</w:t>
      </w:r>
      <w:r w:rsidR="00085E7B">
        <w:t>,</w:t>
      </w:r>
      <w:r w:rsidRPr="00233285">
        <w:t xml:space="preserve"> such as sampling bias that may </w:t>
      </w:r>
      <w:r w:rsidR="00085E7B">
        <w:t>result from the</w:t>
      </w:r>
      <w:r w:rsidRPr="00233285">
        <w:t xml:space="preserve"> selection of volunteers who might systematical</w:t>
      </w:r>
      <w:r w:rsidR="00085E7B">
        <w:t>ly</w:t>
      </w:r>
      <w:r w:rsidRPr="00233285">
        <w:t xml:space="preserve"> be different from the unselected population. This </w:t>
      </w:r>
      <w:r w:rsidR="00515C83" w:rsidRPr="00233285">
        <w:t>may</w:t>
      </w:r>
      <w:r w:rsidRPr="00233285">
        <w:t xml:space="preserve"> result in issues while </w:t>
      </w:r>
      <w:r w:rsidR="00515C83" w:rsidRPr="00233285">
        <w:t>generalizing</w:t>
      </w:r>
      <w:r w:rsidRPr="00233285">
        <w:t xml:space="preserve"> the </w:t>
      </w:r>
      <w:r w:rsidR="00515C83" w:rsidRPr="00233285">
        <w:t>results</w:t>
      </w:r>
      <w:r w:rsidRPr="00233285">
        <w:t xml:space="preserve"> to a larger population. </w:t>
      </w:r>
    </w:p>
    <w:p w14:paraId="58FC4497" w14:textId="20FD8FB5" w:rsidR="00397FC7" w:rsidRPr="00233285" w:rsidRDefault="00770422" w:rsidP="00FC21EC">
      <w:pPr>
        <w:pStyle w:val="Heading2"/>
      </w:pPr>
      <w:bookmarkStart w:id="28" w:name="_Toc165924098"/>
      <w:r w:rsidRPr="00233285">
        <w:t xml:space="preserve">3.4 </w:t>
      </w:r>
      <w:r w:rsidR="00397FC7" w:rsidRPr="00233285">
        <w:t>Data Collection Methods</w:t>
      </w:r>
      <w:r w:rsidR="0004572C" w:rsidRPr="00233285">
        <w:t>: Online Survey</w:t>
      </w:r>
      <w:bookmarkEnd w:id="28"/>
    </w:p>
    <w:p w14:paraId="4897126C" w14:textId="3363758F" w:rsidR="00145F56" w:rsidRPr="00233285" w:rsidRDefault="003745CD" w:rsidP="00233285">
      <w:pPr>
        <w:spacing w:line="480" w:lineRule="auto"/>
        <w:ind w:firstLine="720"/>
      </w:pPr>
      <w:r w:rsidRPr="00233285">
        <w:t xml:space="preserve">In this research, </w:t>
      </w:r>
      <w:r w:rsidR="00085E7B">
        <w:t xml:space="preserve">an </w:t>
      </w:r>
      <w:r w:rsidRPr="00233285">
        <w:t xml:space="preserve">online survey is </w:t>
      </w:r>
      <w:r w:rsidR="00085E7B">
        <w:t>a</w:t>
      </w:r>
      <w:r w:rsidRPr="00233285">
        <w:t xml:space="preserve"> </w:t>
      </w:r>
      <w:r w:rsidR="00085E7B">
        <w:t>primarily employed tool for data collection</w:t>
      </w:r>
      <w:r w:rsidRPr="00233285">
        <w:t xml:space="preserve">. Online surveys have advantages such as convenience due to </w:t>
      </w:r>
      <w:r w:rsidR="00085E7B">
        <w:t>their</w:t>
      </w:r>
      <w:r w:rsidRPr="00233285">
        <w:t xml:space="preserve"> established online presence</w:t>
      </w:r>
      <w:r w:rsidR="00085E7B">
        <w:t>, which facilitates the availability and the ability to accommodate a large</w:t>
      </w:r>
      <w:r w:rsidRPr="00233285">
        <w:t xml:space="preserve"> number of participants. Many people nowadays use the </w:t>
      </w:r>
      <w:r w:rsidR="00085E7B">
        <w:t>I</w:t>
      </w:r>
      <w:r w:rsidRPr="00233285">
        <w:t>nternet to respond to any online research studies – this is done through multiple different digital avenues like social media and emails. A huge number of barriers are minimized</w:t>
      </w:r>
      <w:r w:rsidR="00085E7B">
        <w:t>, which increases the participation of citizens and draws better representativeness from</w:t>
      </w:r>
      <w:r w:rsidRPr="00233285">
        <w:t xml:space="preserve"> the sample.</w:t>
      </w:r>
    </w:p>
    <w:p w14:paraId="6FC37E53" w14:textId="224D4C70" w:rsidR="00145F56" w:rsidRPr="00233285" w:rsidRDefault="003745CD" w:rsidP="00233285">
      <w:pPr>
        <w:spacing w:line="480" w:lineRule="auto"/>
        <w:ind w:firstLine="720"/>
      </w:pPr>
      <w:r w:rsidRPr="00233285">
        <w:t>The process of designing and implement</w:t>
      </w:r>
      <w:r w:rsidR="00085E7B">
        <w:t>ing</w:t>
      </w:r>
      <w:r w:rsidRPr="00233285">
        <w:t xml:space="preserve"> </w:t>
      </w:r>
      <w:r w:rsidR="00085E7B">
        <w:t>an online survey is methodologically systematic</w:t>
      </w:r>
      <w:r w:rsidRPr="00233285">
        <w:t xml:space="preserve"> to attain crucial information linked to the academic performance and Instagram usage of the studied population. In this study, the questions will be a</w:t>
      </w:r>
      <w:r w:rsidR="00D6551F">
        <w:t xml:space="preserve"> </w:t>
      </w:r>
      <w:r w:rsidRPr="00233285">
        <w:t>of closed</w:t>
      </w:r>
      <w:r w:rsidR="00D6551F">
        <w:t xml:space="preserve"> </w:t>
      </w:r>
      <w:r w:rsidRPr="00233285">
        <w:t xml:space="preserve">end. Furthermore, the participants will be invited to the survey through </w:t>
      </w:r>
      <w:r w:rsidR="00085E7B">
        <w:t xml:space="preserve">the </w:t>
      </w:r>
      <w:r w:rsidRPr="00233285">
        <w:t>university</w:t>
      </w:r>
      <w:r w:rsidR="00085E7B">
        <w:t>'</w:t>
      </w:r>
      <w:r w:rsidRPr="00233285">
        <w:t xml:space="preserve">s </w:t>
      </w:r>
      <w:r w:rsidRPr="00233285">
        <w:lastRenderedPageBreak/>
        <w:t xml:space="preserve">communication channels. They will also be provided with </w:t>
      </w:r>
      <w:r w:rsidR="00085E7B">
        <w:t xml:space="preserve">a </w:t>
      </w:r>
      <w:r w:rsidRPr="00233285">
        <w:t>clear explanation regarding the objectives of the study and assurance that their information will be kept private. Respectively, reminders will be sent to invite more active participation and minimize the effects of the non-responder bias.</w:t>
      </w:r>
    </w:p>
    <w:p w14:paraId="6E14967A" w14:textId="7AE7FCE0" w:rsidR="003745CD" w:rsidRPr="00233285" w:rsidRDefault="003745CD" w:rsidP="00233285">
      <w:pPr>
        <w:spacing w:line="480" w:lineRule="auto"/>
        <w:ind w:firstLine="720"/>
      </w:pPr>
      <w:r w:rsidRPr="00233285">
        <w:t>The surveys conducted will maintain the ethical considerations of research. These considerations include informed consent</w:t>
      </w:r>
      <w:r w:rsidR="00085E7B">
        <w:t xml:space="preserve"> data privacy and confidentiality</w:t>
      </w:r>
      <w:r w:rsidRPr="00233285">
        <w:t xml:space="preserve">. All the participants will be given unambiguous information about the </w:t>
      </w:r>
      <w:r w:rsidR="00085E7B">
        <w:t>research objectives</w:t>
      </w:r>
      <w:r w:rsidRPr="00233285">
        <w:t xml:space="preserve">, their rights as volunteers, and the safety measures indicating the security of the data. Throughout this study, the ultimate goal will be to analyze the significant opinions about </w:t>
      </w:r>
      <w:r w:rsidR="00085E7B">
        <w:t xml:space="preserve">the </w:t>
      </w:r>
      <w:r w:rsidRPr="00233285">
        <w:t xml:space="preserve">relationship between using Instagram and the performance of students </w:t>
      </w:r>
      <w:r w:rsidR="00085E7B">
        <w:t>with</w:t>
      </w:r>
      <w:r w:rsidRPr="00233285">
        <w:t xml:space="preserve"> Master's </w:t>
      </w:r>
      <w:r w:rsidR="00085E7B">
        <w:t>D</w:t>
      </w:r>
      <w:r w:rsidRPr="00233285">
        <w:t>egree</w:t>
      </w:r>
      <w:r w:rsidR="00085E7B">
        <w:t>s</w:t>
      </w:r>
      <w:r w:rsidRPr="00233285">
        <w:t xml:space="preserve"> at Pittsburg State University. Therefore, it will be important to maintain the quality and integrity of the research process</w:t>
      </w:r>
      <w:r w:rsidR="00085E7B">
        <w:t>,</w:t>
      </w:r>
      <w:r w:rsidRPr="00233285">
        <w:t xml:space="preserve"> which is why ethical guidelines related to the use of human subjects in the study will be thoroughly respected.</w:t>
      </w:r>
    </w:p>
    <w:p w14:paraId="35F70663" w14:textId="22E17A0E" w:rsidR="00397FC7" w:rsidRPr="00233285" w:rsidRDefault="00770422" w:rsidP="00FC21EC">
      <w:pPr>
        <w:pStyle w:val="Heading2"/>
      </w:pPr>
      <w:bookmarkStart w:id="29" w:name="_Toc165924099"/>
      <w:r w:rsidRPr="00233285">
        <w:t xml:space="preserve">3.5 </w:t>
      </w:r>
      <w:r w:rsidR="00397FC7" w:rsidRPr="00233285">
        <w:t>Data Analysis Procedure</w:t>
      </w:r>
      <w:r w:rsidR="0004572C" w:rsidRPr="00233285">
        <w:t>: Quantitative Analysis</w:t>
      </w:r>
      <w:bookmarkEnd w:id="29"/>
    </w:p>
    <w:p w14:paraId="1B388C64" w14:textId="438E9BE2" w:rsidR="00A32BF0" w:rsidRPr="00233285" w:rsidRDefault="00A32A23" w:rsidP="00233285">
      <w:pPr>
        <w:spacing w:line="480" w:lineRule="auto"/>
        <w:ind w:firstLine="720"/>
      </w:pPr>
      <w:r w:rsidRPr="00233285">
        <w:t xml:space="preserve">The data collected from the </w:t>
      </w:r>
      <w:r w:rsidR="005F08E4" w:rsidRPr="00233285">
        <w:t>participants</w:t>
      </w:r>
      <w:r w:rsidRPr="00233285">
        <w:t xml:space="preserve"> will be </w:t>
      </w:r>
      <w:r w:rsidR="005F08E4" w:rsidRPr="00233285">
        <w:t>analyzed</w:t>
      </w:r>
      <w:r w:rsidRPr="00233285">
        <w:t xml:space="preserve"> using </w:t>
      </w:r>
      <w:r w:rsidR="00085E7B">
        <w:t xml:space="preserve">a </w:t>
      </w:r>
      <w:r w:rsidRPr="00233285">
        <w:t xml:space="preserve">quantitative analysis approach. This method uses numerical </w:t>
      </w:r>
      <w:r w:rsidR="00085E7B">
        <w:t>and statistical data</w:t>
      </w:r>
      <w:r w:rsidRPr="00233285">
        <w:t xml:space="preserve"> to understand and investigate </w:t>
      </w:r>
      <w:r w:rsidR="005F08E4" w:rsidRPr="00233285">
        <w:t>the participants</w:t>
      </w:r>
      <w:r w:rsidR="00085E7B">
        <w:t>'</w:t>
      </w:r>
      <w:r w:rsidR="005F08E4" w:rsidRPr="00233285">
        <w:t xml:space="preserve"> </w:t>
      </w:r>
      <w:r w:rsidRPr="00233285">
        <w:t xml:space="preserve">events. </w:t>
      </w:r>
      <w:r w:rsidR="005F08E4" w:rsidRPr="00233285">
        <w:t>This analysis technique</w:t>
      </w:r>
      <w:r w:rsidRPr="00233285">
        <w:t xml:space="preserve"> </w:t>
      </w:r>
      <w:r w:rsidR="005F08E4" w:rsidRPr="00233285">
        <w:t>assists</w:t>
      </w:r>
      <w:r w:rsidRPr="00233285">
        <w:t xml:space="preserve"> researchers in evaluating and measuring variables, investigating ideas, and identifying patterns or correlations in the data.</w:t>
      </w:r>
      <w:r w:rsidR="005F08E4" w:rsidRPr="00233285">
        <w:t xml:space="preserve"> </w:t>
      </w:r>
      <w:r w:rsidR="00085E7B">
        <w:t>This research considers quantitative analysis</w:t>
      </w:r>
      <w:r w:rsidRPr="00233285">
        <w:t xml:space="preserve"> because it provides a logical and objective manner to analyze the relationships between variables and provide meaningful results. </w:t>
      </w:r>
      <w:r w:rsidR="005F08E4" w:rsidRPr="00233285">
        <w:t>Also, q</w:t>
      </w:r>
      <w:r w:rsidRPr="00233285">
        <w:t>uantitative techniques eliminate subjectivity from data interpretation by allowing accurate and objective evaluation of variables</w:t>
      </w:r>
      <w:r w:rsidR="005F08E4" w:rsidRPr="00233285">
        <w:t>.</w:t>
      </w:r>
      <w:r w:rsidR="00593DAF" w:rsidRPr="00233285">
        <w:t xml:space="preserve"> </w:t>
      </w:r>
      <w:r w:rsidR="0089392D" w:rsidRPr="0089392D">
        <w:t>The gathered data will also be visually represented using data visualization techniques, which will help in the identification of trends, patterns, and outliers. Visual tools like charts, graphs, and diagrams will be used to help people understand the data and express the conclusions more easily</w:t>
      </w:r>
      <w:r w:rsidRPr="00233285">
        <w:t>.</w:t>
      </w:r>
    </w:p>
    <w:p w14:paraId="3D09B497" w14:textId="6436F67A" w:rsidR="00397FC7" w:rsidRPr="00233285" w:rsidRDefault="00770422" w:rsidP="00FC21EC">
      <w:pPr>
        <w:pStyle w:val="Heading2"/>
      </w:pPr>
      <w:bookmarkStart w:id="30" w:name="_Toc165924100"/>
      <w:r w:rsidRPr="00233285">
        <w:lastRenderedPageBreak/>
        <w:t xml:space="preserve">3.6 </w:t>
      </w:r>
      <w:r w:rsidR="00397FC7" w:rsidRPr="00233285">
        <w:t>Role of the Researcher</w:t>
      </w:r>
      <w:bookmarkEnd w:id="30"/>
    </w:p>
    <w:p w14:paraId="7562289E" w14:textId="0ED63158" w:rsidR="00397FC7" w:rsidRPr="00233285" w:rsidRDefault="00490D92" w:rsidP="00233285">
      <w:pPr>
        <w:spacing w:line="480" w:lineRule="auto"/>
        <w:ind w:firstLine="720"/>
      </w:pPr>
      <w:r w:rsidRPr="00233285">
        <w:t>In this study, the researcher has several roles that contribute to its success. These roles include:</w:t>
      </w:r>
    </w:p>
    <w:p w14:paraId="6C85B1CC" w14:textId="1588B558" w:rsidR="00490D92" w:rsidRPr="00233285" w:rsidRDefault="00490D92" w:rsidP="00DA0C72">
      <w:pPr>
        <w:pStyle w:val="ListParagraph"/>
        <w:numPr>
          <w:ilvl w:val="0"/>
          <w:numId w:val="7"/>
        </w:numPr>
        <w:spacing w:line="480" w:lineRule="auto"/>
      </w:pPr>
      <w:r w:rsidRPr="00233285">
        <w:t xml:space="preserve">The researcher has the role of formulating the research question of this study to fit the research purpose. The research questions are designed alongside the hypothesis that will provide guidance in this research. </w:t>
      </w:r>
    </w:p>
    <w:p w14:paraId="2C9036B1" w14:textId="24FADB48" w:rsidR="00490D92" w:rsidRPr="00233285" w:rsidRDefault="00490D92" w:rsidP="00DA0C72">
      <w:pPr>
        <w:pStyle w:val="ListParagraph"/>
        <w:numPr>
          <w:ilvl w:val="0"/>
          <w:numId w:val="7"/>
        </w:numPr>
        <w:spacing w:line="480" w:lineRule="auto"/>
      </w:pPr>
      <w:r w:rsidRPr="00233285">
        <w:t xml:space="preserve">The researcher </w:t>
      </w:r>
      <w:r w:rsidR="00085E7B">
        <w:t>was responsible for</w:t>
      </w:r>
      <w:r w:rsidRPr="00233285">
        <w:t xml:space="preserve"> collecting data from the participants. Therefore, another role for the </w:t>
      </w:r>
      <w:r w:rsidR="003543B0" w:rsidRPr="00233285">
        <w:t>researcher</w:t>
      </w:r>
      <w:r w:rsidRPr="00233285">
        <w:t xml:space="preserve"> in this study is to ensure that the right population is selected to </w:t>
      </w:r>
      <w:r w:rsidR="003543B0" w:rsidRPr="00233285">
        <w:t>participate in the online survey.</w:t>
      </w:r>
    </w:p>
    <w:p w14:paraId="461ECED1" w14:textId="260755D9" w:rsidR="003543B0" w:rsidRPr="00233285" w:rsidRDefault="003543B0" w:rsidP="00DA0C72">
      <w:pPr>
        <w:pStyle w:val="ListParagraph"/>
        <w:numPr>
          <w:ilvl w:val="0"/>
          <w:numId w:val="7"/>
        </w:numPr>
        <w:spacing w:line="480" w:lineRule="auto"/>
      </w:pPr>
      <w:r w:rsidRPr="00233285">
        <w:t xml:space="preserve">After the researcher collects the data, the other crucial role will be analyzing the statistical data using quantitative analysis. </w:t>
      </w:r>
      <w:r w:rsidR="00F135AC" w:rsidRPr="00F135AC">
        <w:t>This analysis will incorporate data visualization techniques, which involve representing the data visually using graphs, charts, and diagrams</w:t>
      </w:r>
      <w:r w:rsidRPr="00233285">
        <w:t xml:space="preserve">. </w:t>
      </w:r>
    </w:p>
    <w:p w14:paraId="641FB6DC" w14:textId="564E9A4C" w:rsidR="00397FC7" w:rsidRPr="00233285" w:rsidRDefault="00770422" w:rsidP="00FC21EC">
      <w:pPr>
        <w:pStyle w:val="Heading2"/>
      </w:pPr>
      <w:bookmarkStart w:id="31" w:name="_Toc165924101"/>
      <w:r w:rsidRPr="00233285">
        <w:t xml:space="preserve">3.7 </w:t>
      </w:r>
      <w:r w:rsidR="00397FC7" w:rsidRPr="00233285">
        <w:t>Validity and Reliability</w:t>
      </w:r>
      <w:bookmarkEnd w:id="31"/>
    </w:p>
    <w:p w14:paraId="17C49411" w14:textId="092246F6" w:rsidR="004122FC" w:rsidRPr="00233285" w:rsidRDefault="00CF4D7C" w:rsidP="00233285">
      <w:pPr>
        <w:spacing w:after="240" w:line="480" w:lineRule="auto"/>
        <w:ind w:firstLine="720"/>
        <w:rPr>
          <w:highlight w:val="cyan"/>
        </w:rPr>
      </w:pPr>
      <w:r w:rsidRPr="00233285">
        <w:t>The reliability and validity of research findings</w:t>
      </w:r>
      <w:r w:rsidR="00A65433" w:rsidRPr="00233285">
        <w:t xml:space="preserve"> are important aspects of </w:t>
      </w:r>
      <w:r w:rsidR="0037159E" w:rsidRPr="00233285">
        <w:t>quantitative research</w:t>
      </w:r>
      <w:r w:rsidR="00A65433" w:rsidRPr="00233285">
        <w:t>. They ensure that the findings are credible and are obtained in a non-misleading way.</w:t>
      </w:r>
      <w:r w:rsidR="00085E7B">
        <w:t xml:space="preserve"> In this research, validity will be used to ensure that the research evaluates its purpose, while reliability will ensure that the findings are consistent and</w:t>
      </w:r>
      <w:r w:rsidR="00C76F67" w:rsidRPr="00233285">
        <w:t xml:space="preserve"> trustworthy.</w:t>
      </w:r>
      <w:r w:rsidR="00A65433" w:rsidRPr="00233285">
        <w:t xml:space="preserve"> </w:t>
      </w:r>
      <w:r w:rsidR="00C76F67" w:rsidRPr="00233285">
        <w:t xml:space="preserve">In order to achieve </w:t>
      </w:r>
      <w:r w:rsidR="00085E7B">
        <w:t xml:space="preserve">the </w:t>
      </w:r>
      <w:r w:rsidR="00842DC7" w:rsidRPr="00233285">
        <w:t>validity</w:t>
      </w:r>
      <w:r w:rsidR="00C76F67" w:rsidRPr="00233285">
        <w:t xml:space="preserve"> of the findings, the research will utilize </w:t>
      </w:r>
      <w:r w:rsidR="008D3F74" w:rsidRPr="00233285">
        <w:t>internal</w:t>
      </w:r>
      <w:r w:rsidR="00C76F67" w:rsidRPr="00233285">
        <w:t xml:space="preserve"> validation</w:t>
      </w:r>
      <w:r w:rsidR="008D3F74" w:rsidRPr="00233285">
        <w:t xml:space="preserve"> (</w:t>
      </w:r>
      <w:proofErr w:type="spellStart"/>
      <w:r w:rsidR="008D3F74" w:rsidRPr="00233285">
        <w:rPr>
          <w:shd w:val="clear" w:color="auto" w:fill="FFFFFF"/>
        </w:rPr>
        <w:t>Steyerberg</w:t>
      </w:r>
      <w:proofErr w:type="spellEnd"/>
      <w:r w:rsidR="008D3F74" w:rsidRPr="00233285">
        <w:rPr>
          <w:shd w:val="clear" w:color="auto" w:fill="FFFFFF"/>
        </w:rPr>
        <w:t xml:space="preserve"> et al., 2001)</w:t>
      </w:r>
      <w:r w:rsidR="00C76F67" w:rsidRPr="00233285">
        <w:t>. This technique will ensure that a causal link between the dependent and independent variables of this research will be proved</w:t>
      </w:r>
      <w:r w:rsidR="00842DC7" w:rsidRPr="00233285">
        <w:t xml:space="preserve">. </w:t>
      </w:r>
      <w:r w:rsidR="00883EB6" w:rsidRPr="00233285">
        <w:t xml:space="preserve">The type of reliability that will be used in this study is internal consistency reliability. This approach involves how questions in </w:t>
      </w:r>
      <w:r w:rsidR="00085E7B">
        <w:t xml:space="preserve">the </w:t>
      </w:r>
      <w:r w:rsidR="00883EB6" w:rsidRPr="00233285">
        <w:t xml:space="preserve">questionnaire examine a similar construct. </w:t>
      </w:r>
      <w:r w:rsidR="00085E7B">
        <w:t>Hence, the user can use several questions to assess</w:t>
      </w:r>
      <w:r w:rsidR="00883EB6" w:rsidRPr="00233285">
        <w:t xml:space="preserve"> a specific construct.</w:t>
      </w:r>
      <w:r w:rsidR="004122FC" w:rsidRPr="00233285">
        <w:rPr>
          <w:b/>
          <w:bCs/>
          <w:shd w:val="clear" w:color="auto" w:fill="FFFFFF"/>
        </w:rPr>
        <w:br w:type="page"/>
      </w:r>
    </w:p>
    <w:p w14:paraId="299521B3" w14:textId="4462A79A" w:rsidR="004122FC" w:rsidRPr="00233285" w:rsidRDefault="004122FC" w:rsidP="004F0F54">
      <w:pPr>
        <w:pStyle w:val="Heading1"/>
        <w:rPr>
          <w:shd w:val="clear" w:color="auto" w:fill="FFFFFF"/>
        </w:rPr>
      </w:pPr>
      <w:bookmarkStart w:id="32" w:name="_Toc165924102"/>
      <w:r w:rsidRPr="00233285">
        <w:rPr>
          <w:shd w:val="clear" w:color="auto" w:fill="FFFFFF"/>
        </w:rPr>
        <w:lastRenderedPageBreak/>
        <w:t>References</w:t>
      </w:r>
      <w:bookmarkEnd w:id="32"/>
    </w:p>
    <w:p w14:paraId="5ADC7401" w14:textId="77777777" w:rsidR="005076F5" w:rsidRPr="00233285" w:rsidRDefault="005076F5" w:rsidP="00233285">
      <w:pPr>
        <w:spacing w:line="480" w:lineRule="auto"/>
        <w:ind w:left="720" w:hanging="720"/>
      </w:pPr>
      <w:bookmarkStart w:id="33" w:name="_Hlk164934484"/>
      <w:proofErr w:type="spellStart"/>
      <w:r w:rsidRPr="00233285">
        <w:rPr>
          <w:shd w:val="clear" w:color="auto" w:fill="FFFFFF"/>
        </w:rPr>
        <w:t>Alatawi</w:t>
      </w:r>
      <w:proofErr w:type="spellEnd"/>
      <w:r w:rsidRPr="00233285">
        <w:rPr>
          <w:shd w:val="clear" w:color="auto" w:fill="FFFFFF"/>
        </w:rPr>
        <w:t>, M. (2016)</w:t>
      </w:r>
      <w:bookmarkEnd w:id="33"/>
      <w:r w:rsidRPr="00233285">
        <w:rPr>
          <w:shd w:val="clear" w:color="auto" w:fill="FFFFFF"/>
        </w:rPr>
        <w:t xml:space="preserve">. High School Students as Snappers and </w:t>
      </w:r>
      <w:proofErr w:type="spellStart"/>
      <w:r w:rsidRPr="00233285">
        <w:rPr>
          <w:shd w:val="clear" w:color="auto" w:fill="FFFFFF"/>
        </w:rPr>
        <w:t>Instagramers</w:t>
      </w:r>
      <w:proofErr w:type="spellEnd"/>
      <w:r w:rsidRPr="00233285">
        <w:rPr>
          <w:shd w:val="clear" w:color="auto" w:fill="FFFFFF"/>
        </w:rPr>
        <w:t>, and Their Academic Performance. </w:t>
      </w:r>
      <w:r w:rsidRPr="00233285">
        <w:rPr>
          <w:i/>
          <w:iCs/>
          <w:shd w:val="clear" w:color="auto" w:fill="FFFFFF"/>
        </w:rPr>
        <w:t>Journal of Emerging Trends in Computing and Information Science</w:t>
      </w:r>
      <w:r w:rsidRPr="00233285">
        <w:rPr>
          <w:shd w:val="clear" w:color="auto" w:fill="FFFFFF"/>
        </w:rPr>
        <w:t>, </w:t>
      </w:r>
      <w:r w:rsidRPr="00233285">
        <w:rPr>
          <w:i/>
          <w:iCs/>
          <w:shd w:val="clear" w:color="auto" w:fill="FFFFFF"/>
        </w:rPr>
        <w:t>7</w:t>
      </w:r>
      <w:r w:rsidRPr="00233285">
        <w:rPr>
          <w:shd w:val="clear" w:color="auto" w:fill="FFFFFF"/>
        </w:rPr>
        <w:t>(4), 16-22.</w:t>
      </w:r>
    </w:p>
    <w:p w14:paraId="565B435F" w14:textId="77777777" w:rsidR="005076F5" w:rsidRPr="00233285" w:rsidRDefault="005076F5" w:rsidP="00233285">
      <w:pPr>
        <w:spacing w:line="480" w:lineRule="auto"/>
        <w:ind w:left="720" w:hanging="720"/>
      </w:pPr>
      <w:bookmarkStart w:id="34" w:name="_Hlk164934638"/>
      <w:r w:rsidRPr="00233285">
        <w:rPr>
          <w:shd w:val="clear" w:color="auto" w:fill="FFFFFF"/>
        </w:rPr>
        <w:t>Al-</w:t>
      </w:r>
      <w:proofErr w:type="spellStart"/>
      <w:r w:rsidRPr="00233285">
        <w:rPr>
          <w:shd w:val="clear" w:color="auto" w:fill="FFFFFF"/>
        </w:rPr>
        <w:t>Kandari</w:t>
      </w:r>
      <w:bookmarkEnd w:id="34"/>
      <w:proofErr w:type="spellEnd"/>
      <w:r w:rsidRPr="00233285">
        <w:rPr>
          <w:shd w:val="clear" w:color="auto" w:fill="FFFFFF"/>
        </w:rPr>
        <w:t>, A. J., Al-</w:t>
      </w:r>
      <w:proofErr w:type="spellStart"/>
      <w:r w:rsidRPr="00233285">
        <w:rPr>
          <w:shd w:val="clear" w:color="auto" w:fill="FFFFFF"/>
        </w:rPr>
        <w:t>Hunaiyyan</w:t>
      </w:r>
      <w:proofErr w:type="spellEnd"/>
      <w:r w:rsidRPr="00233285">
        <w:rPr>
          <w:shd w:val="clear" w:color="auto" w:fill="FFFFFF"/>
        </w:rPr>
        <w:t>, A. A., &amp; Al-</w:t>
      </w:r>
      <w:proofErr w:type="spellStart"/>
      <w:r w:rsidRPr="00233285">
        <w:rPr>
          <w:shd w:val="clear" w:color="auto" w:fill="FFFFFF"/>
        </w:rPr>
        <w:t>Hajri</w:t>
      </w:r>
      <w:proofErr w:type="spellEnd"/>
      <w:r w:rsidRPr="00233285">
        <w:rPr>
          <w:shd w:val="clear" w:color="auto" w:fill="FFFFFF"/>
        </w:rPr>
        <w:t>, R. (2016). The influence of culture on Instagram use. </w:t>
      </w:r>
      <w:r w:rsidRPr="00233285">
        <w:rPr>
          <w:i/>
          <w:iCs/>
          <w:shd w:val="clear" w:color="auto" w:fill="FFFFFF"/>
        </w:rPr>
        <w:t>Journal of Advances in Information Technology, 7 (1), 54</w:t>
      </w:r>
      <w:r w:rsidRPr="00233285">
        <w:rPr>
          <w:shd w:val="clear" w:color="auto" w:fill="FFFFFF"/>
        </w:rPr>
        <w:t>, </w:t>
      </w:r>
      <w:r w:rsidRPr="00233285">
        <w:rPr>
          <w:i/>
          <w:iCs/>
          <w:shd w:val="clear" w:color="auto" w:fill="FFFFFF"/>
        </w:rPr>
        <w:t>57</w:t>
      </w:r>
      <w:r w:rsidRPr="00233285">
        <w:rPr>
          <w:shd w:val="clear" w:color="auto" w:fill="FFFFFF"/>
        </w:rPr>
        <w:t>.</w:t>
      </w:r>
    </w:p>
    <w:p w14:paraId="06347AC4" w14:textId="77777777" w:rsidR="005076F5" w:rsidRPr="00233285" w:rsidRDefault="005076F5" w:rsidP="00233285">
      <w:pPr>
        <w:spacing w:line="480" w:lineRule="auto"/>
        <w:ind w:left="720" w:hanging="720"/>
        <w:rPr>
          <w:shd w:val="clear" w:color="auto" w:fill="FFFFFF"/>
        </w:rPr>
      </w:pPr>
      <w:r w:rsidRPr="00233285">
        <w:rPr>
          <w:shd w:val="clear" w:color="auto" w:fill="FFFFFF"/>
        </w:rPr>
        <w:t xml:space="preserve">Azizi, S. M., Soroush, A., &amp; </w:t>
      </w:r>
      <w:proofErr w:type="spellStart"/>
      <w:r w:rsidRPr="00233285">
        <w:rPr>
          <w:shd w:val="clear" w:color="auto" w:fill="FFFFFF"/>
        </w:rPr>
        <w:t>Khatony</w:t>
      </w:r>
      <w:proofErr w:type="spellEnd"/>
      <w:r w:rsidRPr="00233285">
        <w:rPr>
          <w:shd w:val="clear" w:color="auto" w:fill="FFFFFF"/>
        </w:rPr>
        <w:t>, A. (2019). The relationship between social networking addiction and academic performance in Iranian students of medical sciences: a cross-sectional study. </w:t>
      </w:r>
      <w:r w:rsidRPr="00233285">
        <w:rPr>
          <w:i/>
          <w:iCs/>
          <w:shd w:val="clear" w:color="auto" w:fill="FFFFFF"/>
        </w:rPr>
        <w:t>BMC psychology</w:t>
      </w:r>
      <w:r w:rsidRPr="00233285">
        <w:rPr>
          <w:shd w:val="clear" w:color="auto" w:fill="FFFFFF"/>
        </w:rPr>
        <w:t>, </w:t>
      </w:r>
      <w:r w:rsidRPr="00233285">
        <w:rPr>
          <w:i/>
          <w:iCs/>
          <w:shd w:val="clear" w:color="auto" w:fill="FFFFFF"/>
        </w:rPr>
        <w:t>7</w:t>
      </w:r>
      <w:r w:rsidRPr="00233285">
        <w:rPr>
          <w:shd w:val="clear" w:color="auto" w:fill="FFFFFF"/>
        </w:rPr>
        <w:t>, 1-8.</w:t>
      </w:r>
    </w:p>
    <w:p w14:paraId="26567038" w14:textId="67B9EFF6" w:rsidR="005076F5" w:rsidRPr="00233285" w:rsidRDefault="005076F5" w:rsidP="00233285">
      <w:pPr>
        <w:spacing w:line="480" w:lineRule="auto"/>
        <w:ind w:left="720" w:hanging="720"/>
        <w:rPr>
          <w:shd w:val="clear" w:color="auto" w:fill="FFFFFF"/>
        </w:rPr>
      </w:pPr>
      <w:bookmarkStart w:id="35" w:name="_Hlk164933877"/>
      <w:r w:rsidRPr="00233285">
        <w:rPr>
          <w:shd w:val="clear" w:color="auto" w:fill="FFFFFF"/>
        </w:rPr>
        <w:t>Aznar-Díaz</w:t>
      </w:r>
      <w:bookmarkEnd w:id="35"/>
      <w:r w:rsidRPr="00233285">
        <w:rPr>
          <w:shd w:val="clear" w:color="auto" w:fill="FFFFFF"/>
        </w:rPr>
        <w:t>, I., Romero-Rodríguez, J. M., García-González, A., &amp; Ramírez-Montoya, M. S. (2020). Mexican and Spanish university students</w:t>
      </w:r>
      <w:r w:rsidR="00085E7B">
        <w:rPr>
          <w:shd w:val="clear" w:color="auto" w:fill="FFFFFF"/>
        </w:rPr>
        <w:t>'</w:t>
      </w:r>
      <w:r w:rsidRPr="00233285">
        <w:rPr>
          <w:shd w:val="clear" w:color="auto" w:fill="FFFFFF"/>
        </w:rPr>
        <w:t xml:space="preserve"> Internet addiction and academic procrastination: Correlation and potential factors. </w:t>
      </w:r>
      <w:proofErr w:type="spellStart"/>
      <w:r w:rsidRPr="00233285">
        <w:rPr>
          <w:i/>
          <w:iCs/>
          <w:shd w:val="clear" w:color="auto" w:fill="FFFFFF"/>
        </w:rPr>
        <w:t>PloS</w:t>
      </w:r>
      <w:proofErr w:type="spellEnd"/>
      <w:r w:rsidRPr="00233285">
        <w:rPr>
          <w:i/>
          <w:iCs/>
          <w:shd w:val="clear" w:color="auto" w:fill="FFFFFF"/>
        </w:rPr>
        <w:t xml:space="preserve"> one</w:t>
      </w:r>
      <w:r w:rsidRPr="00233285">
        <w:rPr>
          <w:shd w:val="clear" w:color="auto" w:fill="FFFFFF"/>
        </w:rPr>
        <w:t>, </w:t>
      </w:r>
      <w:r w:rsidRPr="00233285">
        <w:rPr>
          <w:i/>
          <w:iCs/>
          <w:shd w:val="clear" w:color="auto" w:fill="FFFFFF"/>
        </w:rPr>
        <w:t>15</w:t>
      </w:r>
      <w:r w:rsidRPr="00233285">
        <w:rPr>
          <w:shd w:val="clear" w:color="auto" w:fill="FFFFFF"/>
        </w:rPr>
        <w:t>(5), e0233655.</w:t>
      </w:r>
    </w:p>
    <w:p w14:paraId="5D1BE4F7" w14:textId="77777777" w:rsidR="005076F5" w:rsidRPr="00233285" w:rsidRDefault="005076F5" w:rsidP="00233285">
      <w:pPr>
        <w:spacing w:line="480" w:lineRule="auto"/>
        <w:ind w:left="720" w:hanging="720"/>
        <w:rPr>
          <w:shd w:val="clear" w:color="auto" w:fill="FFFFFF"/>
        </w:rPr>
      </w:pPr>
      <w:bookmarkStart w:id="36" w:name="_Hlk164935159"/>
      <w:r w:rsidRPr="00233285">
        <w:rPr>
          <w:shd w:val="clear" w:color="auto" w:fill="FFFFFF"/>
        </w:rPr>
        <w:t xml:space="preserve">Bajpai, P., &amp; </w:t>
      </w:r>
      <w:proofErr w:type="spellStart"/>
      <w:r w:rsidRPr="00233285">
        <w:rPr>
          <w:shd w:val="clear" w:color="auto" w:fill="FFFFFF"/>
        </w:rPr>
        <w:t>Maneesha</w:t>
      </w:r>
      <w:bookmarkEnd w:id="36"/>
      <w:proofErr w:type="spellEnd"/>
      <w:r w:rsidRPr="00233285">
        <w:rPr>
          <w:shd w:val="clear" w:color="auto" w:fill="FFFFFF"/>
        </w:rPr>
        <w:t xml:space="preserve">. (2018, June). Analyzing Effect of </w:t>
      </w:r>
      <w:proofErr w:type="gramStart"/>
      <w:r w:rsidRPr="00233285">
        <w:rPr>
          <w:shd w:val="clear" w:color="auto" w:fill="FFFFFF"/>
        </w:rPr>
        <w:t>Social Media</w:t>
      </w:r>
      <w:proofErr w:type="gramEnd"/>
      <w:r w:rsidRPr="00233285">
        <w:rPr>
          <w:shd w:val="clear" w:color="auto" w:fill="FFFFFF"/>
        </w:rPr>
        <w:t xml:space="preserve"> on Academic Performance of University Graduates. In </w:t>
      </w:r>
      <w:r w:rsidRPr="00233285">
        <w:rPr>
          <w:i/>
          <w:iCs/>
          <w:shd w:val="clear" w:color="auto" w:fill="FFFFFF"/>
        </w:rPr>
        <w:t>Proceedings of the 3rd International Conference on Information and Education Innovations</w:t>
      </w:r>
      <w:r w:rsidRPr="00233285">
        <w:rPr>
          <w:shd w:val="clear" w:color="auto" w:fill="FFFFFF"/>
        </w:rPr>
        <w:t> (pp. 40-44).</w:t>
      </w:r>
    </w:p>
    <w:p w14:paraId="122BC2A8" w14:textId="77777777" w:rsidR="005076F5" w:rsidRPr="00233285" w:rsidRDefault="005076F5" w:rsidP="00233285">
      <w:pPr>
        <w:spacing w:line="480" w:lineRule="auto"/>
        <w:ind w:left="720" w:hanging="720"/>
      </w:pPr>
      <w:r w:rsidRPr="00233285">
        <w:t xml:space="preserve">Barton, B. A., Adams, K.S., Browne, B.L., &amp; </w:t>
      </w:r>
      <w:proofErr w:type="spellStart"/>
      <w:r w:rsidRPr="00233285">
        <w:t>Arrastia-chisholm</w:t>
      </w:r>
      <w:proofErr w:type="spellEnd"/>
      <w:r w:rsidRPr="00233285">
        <w:t xml:space="preserve">, Meagan c. (2018). The effects of social media usage on attention, motivation, and academic performance. </w:t>
      </w:r>
      <w:r w:rsidRPr="00233285">
        <w:rPr>
          <w:i/>
          <w:iCs/>
        </w:rPr>
        <w:t>Active Learning in Higher Education, 22</w:t>
      </w:r>
      <w:r w:rsidRPr="00233285">
        <w:t>(1), 11-22.</w:t>
      </w:r>
    </w:p>
    <w:p w14:paraId="33D7623A" w14:textId="515977F8" w:rsidR="005076F5" w:rsidRPr="00233285" w:rsidRDefault="005076F5" w:rsidP="00233285">
      <w:pPr>
        <w:spacing w:line="480" w:lineRule="auto"/>
        <w:ind w:left="720" w:hanging="720"/>
        <w:rPr>
          <w:shd w:val="clear" w:color="auto" w:fill="FFFFFF"/>
        </w:rPr>
      </w:pPr>
      <w:r w:rsidRPr="00233285">
        <w:rPr>
          <w:shd w:val="clear" w:color="auto" w:fill="FFFFFF"/>
        </w:rPr>
        <w:t xml:space="preserve">Best, P., </w:t>
      </w:r>
      <w:proofErr w:type="spellStart"/>
      <w:r w:rsidRPr="00233285">
        <w:rPr>
          <w:shd w:val="clear" w:color="auto" w:fill="FFFFFF"/>
        </w:rPr>
        <w:t>Manktelow</w:t>
      </w:r>
      <w:proofErr w:type="spellEnd"/>
      <w:r w:rsidRPr="00233285">
        <w:rPr>
          <w:shd w:val="clear" w:color="auto" w:fill="FFFFFF"/>
        </w:rPr>
        <w:t>, R., &amp; Taylor, B. (2014). Online communication, social media and adolescent well</w:t>
      </w:r>
      <w:r w:rsidR="00085E7B">
        <w:rPr>
          <w:shd w:val="clear" w:color="auto" w:fill="FFFFFF"/>
        </w:rPr>
        <w:t>-</w:t>
      </w:r>
      <w:r w:rsidRPr="00233285">
        <w:rPr>
          <w:shd w:val="clear" w:color="auto" w:fill="FFFFFF"/>
        </w:rPr>
        <w:t>being: A systematic narrative review. Children and Youth Services, 41, 27-36.</w:t>
      </w:r>
    </w:p>
    <w:p w14:paraId="68E01193" w14:textId="6753072E" w:rsidR="005076F5" w:rsidRPr="00233285" w:rsidRDefault="005076F5" w:rsidP="00233285">
      <w:pPr>
        <w:spacing w:line="480" w:lineRule="auto"/>
        <w:ind w:left="720" w:hanging="720"/>
      </w:pPr>
      <w:proofErr w:type="spellStart"/>
      <w:r w:rsidRPr="00233285">
        <w:t>Boahene</w:t>
      </w:r>
      <w:proofErr w:type="spellEnd"/>
      <w:r w:rsidRPr="00233285">
        <w:t xml:space="preserve">, K. O., Fang, J., &amp; </w:t>
      </w:r>
      <w:proofErr w:type="spellStart"/>
      <w:r w:rsidRPr="00233285">
        <w:t>Sampong</w:t>
      </w:r>
      <w:proofErr w:type="spellEnd"/>
      <w:r w:rsidRPr="00233285">
        <w:t>, F. (2019). Social media usage and tertiary students</w:t>
      </w:r>
      <w:r w:rsidR="00085E7B">
        <w:t>'</w:t>
      </w:r>
      <w:r w:rsidRPr="00233285">
        <w:t xml:space="preserve"> academic performance: Examining the influences of academic self-efficacy and innovation characteristics. Sustainability, 11(8), 2431.</w:t>
      </w:r>
    </w:p>
    <w:p w14:paraId="770F31AE" w14:textId="77777777" w:rsidR="005076F5" w:rsidRPr="00233285" w:rsidRDefault="005076F5" w:rsidP="00233285">
      <w:pPr>
        <w:spacing w:line="480" w:lineRule="auto"/>
        <w:ind w:left="720" w:hanging="720"/>
        <w:rPr>
          <w:shd w:val="clear" w:color="auto" w:fill="FFFFFF"/>
        </w:rPr>
      </w:pPr>
      <w:r w:rsidRPr="00233285">
        <w:rPr>
          <w:shd w:val="clear" w:color="auto" w:fill="FFFFFF"/>
        </w:rPr>
        <w:lastRenderedPageBreak/>
        <w:t xml:space="preserve">Danquah, F. O., </w:t>
      </w:r>
      <w:proofErr w:type="spellStart"/>
      <w:r w:rsidRPr="00233285">
        <w:rPr>
          <w:shd w:val="clear" w:color="auto" w:fill="FFFFFF"/>
        </w:rPr>
        <w:t>Asiamah</w:t>
      </w:r>
      <w:proofErr w:type="spellEnd"/>
      <w:r w:rsidRPr="00233285">
        <w:rPr>
          <w:shd w:val="clear" w:color="auto" w:fill="FFFFFF"/>
        </w:rPr>
        <w:t xml:space="preserve">, B. K., &amp; Fordjour, M. O. (2018). Effect of social media on perceived </w:t>
      </w:r>
      <w:proofErr w:type="spellStart"/>
      <w:proofErr w:type="gramStart"/>
      <w:r w:rsidRPr="00233285">
        <w:rPr>
          <w:shd w:val="clear" w:color="auto" w:fill="FFFFFF"/>
        </w:rPr>
        <w:t>students</w:t>
      </w:r>
      <w:proofErr w:type="spellEnd"/>
      <w:proofErr w:type="gramEnd"/>
      <w:r w:rsidRPr="00233285">
        <w:rPr>
          <w:shd w:val="clear" w:color="auto" w:fill="FFFFFF"/>
        </w:rPr>
        <w:t xml:space="preserve"> academic performance of higher institutions: A Case Of Public Universities in Accra, Ghana. </w:t>
      </w:r>
      <w:r w:rsidRPr="00233285">
        <w:rPr>
          <w:i/>
          <w:iCs/>
          <w:shd w:val="clear" w:color="auto" w:fill="FFFFFF"/>
        </w:rPr>
        <w:t>Journal of Education and Practice</w:t>
      </w:r>
      <w:r w:rsidRPr="00233285">
        <w:rPr>
          <w:shd w:val="clear" w:color="auto" w:fill="FFFFFF"/>
        </w:rPr>
        <w:t>, </w:t>
      </w:r>
      <w:r w:rsidRPr="00233285">
        <w:rPr>
          <w:i/>
          <w:iCs/>
          <w:shd w:val="clear" w:color="auto" w:fill="FFFFFF"/>
        </w:rPr>
        <w:t>9</w:t>
      </w:r>
      <w:r w:rsidRPr="00233285">
        <w:rPr>
          <w:shd w:val="clear" w:color="auto" w:fill="FFFFFF"/>
        </w:rPr>
        <w:t>(15), 115-121.</w:t>
      </w:r>
    </w:p>
    <w:p w14:paraId="1CF1D507" w14:textId="77777777" w:rsidR="005076F5" w:rsidRPr="00233285" w:rsidRDefault="005076F5" w:rsidP="00233285">
      <w:pPr>
        <w:spacing w:line="480" w:lineRule="auto"/>
        <w:ind w:left="720" w:hanging="720"/>
        <w:rPr>
          <w:shd w:val="clear" w:color="auto" w:fill="FFFFFF"/>
        </w:rPr>
      </w:pPr>
      <w:r w:rsidRPr="00233285">
        <w:rPr>
          <w:shd w:val="clear" w:color="auto" w:fill="FFFFFF"/>
        </w:rPr>
        <w:t xml:space="preserve">Demir, Y., &amp; </w:t>
      </w:r>
      <w:proofErr w:type="spellStart"/>
      <w:r w:rsidRPr="00233285">
        <w:rPr>
          <w:shd w:val="clear" w:color="auto" w:fill="FFFFFF"/>
        </w:rPr>
        <w:t>Kutlu</w:t>
      </w:r>
      <w:proofErr w:type="spellEnd"/>
      <w:r w:rsidRPr="00233285">
        <w:rPr>
          <w:shd w:val="clear" w:color="auto" w:fill="FFFFFF"/>
        </w:rPr>
        <w:t>, M. (2020). Relationships among internet addiction, academic motivation, academic procrastination, and school attachment in adolescents. </w:t>
      </w:r>
      <w:r w:rsidRPr="00233285">
        <w:rPr>
          <w:i/>
          <w:iCs/>
          <w:shd w:val="clear" w:color="auto" w:fill="FFFFFF"/>
        </w:rPr>
        <w:t>International Online Journal of Educational Sciences</w:t>
      </w:r>
      <w:r w:rsidRPr="00233285">
        <w:rPr>
          <w:shd w:val="clear" w:color="auto" w:fill="FFFFFF"/>
        </w:rPr>
        <w:t>, </w:t>
      </w:r>
      <w:r w:rsidRPr="00233285">
        <w:rPr>
          <w:i/>
          <w:iCs/>
          <w:shd w:val="clear" w:color="auto" w:fill="FFFFFF"/>
        </w:rPr>
        <w:t>10</w:t>
      </w:r>
      <w:r w:rsidRPr="00233285">
        <w:rPr>
          <w:shd w:val="clear" w:color="auto" w:fill="FFFFFF"/>
        </w:rPr>
        <w:t>(5), 315-332.</w:t>
      </w:r>
    </w:p>
    <w:p w14:paraId="048627EB" w14:textId="77777777" w:rsidR="005076F5" w:rsidRPr="00233285" w:rsidRDefault="005076F5" w:rsidP="00233285">
      <w:pPr>
        <w:spacing w:line="480" w:lineRule="auto"/>
        <w:ind w:left="720" w:hanging="720"/>
        <w:rPr>
          <w:shd w:val="clear" w:color="auto" w:fill="FFFFFF"/>
        </w:rPr>
      </w:pPr>
      <w:proofErr w:type="spellStart"/>
      <w:r w:rsidRPr="00233285">
        <w:rPr>
          <w:shd w:val="clear" w:color="auto" w:fill="FFFFFF"/>
        </w:rPr>
        <w:t>Ersoy</w:t>
      </w:r>
      <w:proofErr w:type="spellEnd"/>
      <w:r w:rsidRPr="00233285">
        <w:rPr>
          <w:shd w:val="clear" w:color="auto" w:fill="FFFFFF"/>
        </w:rPr>
        <w:t xml:space="preserve">, M., &amp; </w:t>
      </w:r>
      <w:proofErr w:type="spellStart"/>
      <w:r w:rsidRPr="00233285">
        <w:rPr>
          <w:shd w:val="clear" w:color="auto" w:fill="FFFFFF"/>
        </w:rPr>
        <w:t>Arseven</w:t>
      </w:r>
      <w:proofErr w:type="spellEnd"/>
      <w:r w:rsidRPr="00233285">
        <w:rPr>
          <w:shd w:val="clear" w:color="auto" w:fill="FFFFFF"/>
        </w:rPr>
        <w:t>, İ. (2021). Examination of teacher candidates' social media addictions and academic procrastination behaviors according to various variables. </w:t>
      </w:r>
      <w:r w:rsidRPr="00233285">
        <w:rPr>
          <w:i/>
          <w:iCs/>
          <w:shd w:val="clear" w:color="auto" w:fill="FFFFFF"/>
        </w:rPr>
        <w:t>E-</w:t>
      </w:r>
      <w:proofErr w:type="spellStart"/>
      <w:r w:rsidRPr="00233285">
        <w:rPr>
          <w:i/>
          <w:iCs/>
          <w:shd w:val="clear" w:color="auto" w:fill="FFFFFF"/>
        </w:rPr>
        <w:t>Uluslararası</w:t>
      </w:r>
      <w:proofErr w:type="spellEnd"/>
      <w:r w:rsidRPr="00233285">
        <w:rPr>
          <w:i/>
          <w:iCs/>
          <w:shd w:val="clear" w:color="auto" w:fill="FFFFFF"/>
        </w:rPr>
        <w:t xml:space="preserve"> </w:t>
      </w:r>
      <w:proofErr w:type="spellStart"/>
      <w:r w:rsidRPr="00233285">
        <w:rPr>
          <w:i/>
          <w:iCs/>
          <w:shd w:val="clear" w:color="auto" w:fill="FFFFFF"/>
        </w:rPr>
        <w:t>Pedandragoji</w:t>
      </w:r>
      <w:proofErr w:type="spellEnd"/>
      <w:r w:rsidRPr="00233285">
        <w:rPr>
          <w:i/>
          <w:iCs/>
          <w:shd w:val="clear" w:color="auto" w:fill="FFFFFF"/>
        </w:rPr>
        <w:t xml:space="preserve"> </w:t>
      </w:r>
      <w:proofErr w:type="spellStart"/>
      <w:r w:rsidRPr="00233285">
        <w:rPr>
          <w:i/>
          <w:iCs/>
          <w:shd w:val="clear" w:color="auto" w:fill="FFFFFF"/>
        </w:rPr>
        <w:t>Dergisi</w:t>
      </w:r>
      <w:proofErr w:type="spellEnd"/>
      <w:r w:rsidRPr="00233285">
        <w:rPr>
          <w:shd w:val="clear" w:color="auto" w:fill="FFFFFF"/>
        </w:rPr>
        <w:t>, </w:t>
      </w:r>
      <w:r w:rsidRPr="00233285">
        <w:rPr>
          <w:i/>
          <w:iCs/>
          <w:shd w:val="clear" w:color="auto" w:fill="FFFFFF"/>
        </w:rPr>
        <w:t>1</w:t>
      </w:r>
      <w:r w:rsidRPr="00233285">
        <w:rPr>
          <w:shd w:val="clear" w:color="auto" w:fill="FFFFFF"/>
        </w:rPr>
        <w:t>(1), 87-105.</w:t>
      </w:r>
    </w:p>
    <w:p w14:paraId="29B60298" w14:textId="77777777" w:rsidR="005076F5" w:rsidRPr="00233285" w:rsidRDefault="005076F5" w:rsidP="00233285">
      <w:pPr>
        <w:spacing w:line="480" w:lineRule="auto"/>
        <w:ind w:left="720" w:hanging="720"/>
        <w:rPr>
          <w:shd w:val="clear" w:color="auto" w:fill="FFFFFF"/>
        </w:rPr>
      </w:pPr>
      <w:bookmarkStart w:id="37" w:name="_Hlk164934016"/>
      <w:r w:rsidRPr="00233285">
        <w:rPr>
          <w:shd w:val="clear" w:color="auto" w:fill="FFFFFF"/>
        </w:rPr>
        <w:t>Ferrari</w:t>
      </w:r>
      <w:bookmarkEnd w:id="37"/>
      <w:r w:rsidRPr="00233285">
        <w:rPr>
          <w:shd w:val="clear" w:color="auto" w:fill="FFFFFF"/>
        </w:rPr>
        <w:t>, J. R., Johnson, J. L., &amp; McCown, W. G. (1995). </w:t>
      </w:r>
      <w:r w:rsidRPr="00233285">
        <w:rPr>
          <w:i/>
          <w:iCs/>
          <w:shd w:val="clear" w:color="auto" w:fill="FFFFFF"/>
        </w:rPr>
        <w:t>Procrastination and task avoidance: Theory, research, and treatment</w:t>
      </w:r>
      <w:r w:rsidRPr="00233285">
        <w:rPr>
          <w:shd w:val="clear" w:color="auto" w:fill="FFFFFF"/>
        </w:rPr>
        <w:t>. Springer Science &amp; Business Media.</w:t>
      </w:r>
    </w:p>
    <w:p w14:paraId="468E38BE" w14:textId="77777777" w:rsidR="005076F5" w:rsidRPr="00233285" w:rsidRDefault="005076F5" w:rsidP="00233285">
      <w:pPr>
        <w:spacing w:line="480" w:lineRule="auto"/>
        <w:ind w:left="720" w:hanging="720"/>
        <w:rPr>
          <w:shd w:val="clear" w:color="auto" w:fill="FFFFFF"/>
        </w:rPr>
      </w:pPr>
      <w:proofErr w:type="spellStart"/>
      <w:r w:rsidRPr="00233285">
        <w:rPr>
          <w:shd w:val="clear" w:color="auto" w:fill="FFFFFF"/>
        </w:rPr>
        <w:t>Gogtay</w:t>
      </w:r>
      <w:proofErr w:type="spellEnd"/>
      <w:r w:rsidRPr="00233285">
        <w:rPr>
          <w:shd w:val="clear" w:color="auto" w:fill="FFFFFF"/>
        </w:rPr>
        <w:t xml:space="preserve">, N. J., &amp; </w:t>
      </w:r>
      <w:proofErr w:type="spellStart"/>
      <w:r w:rsidRPr="00233285">
        <w:rPr>
          <w:shd w:val="clear" w:color="auto" w:fill="FFFFFF"/>
        </w:rPr>
        <w:t>Thatte</w:t>
      </w:r>
      <w:proofErr w:type="spellEnd"/>
      <w:r w:rsidRPr="00233285">
        <w:rPr>
          <w:shd w:val="clear" w:color="auto" w:fill="FFFFFF"/>
        </w:rPr>
        <w:t>, U. M. (2017). Principles of correlation analysis. </w:t>
      </w:r>
      <w:r w:rsidRPr="00233285">
        <w:rPr>
          <w:i/>
          <w:iCs/>
          <w:shd w:val="clear" w:color="auto" w:fill="FFFFFF"/>
        </w:rPr>
        <w:t>Journal of the Association of Physicians of India</w:t>
      </w:r>
      <w:r w:rsidRPr="00233285">
        <w:rPr>
          <w:shd w:val="clear" w:color="auto" w:fill="FFFFFF"/>
        </w:rPr>
        <w:t>, </w:t>
      </w:r>
      <w:r w:rsidRPr="00233285">
        <w:rPr>
          <w:i/>
          <w:iCs/>
          <w:shd w:val="clear" w:color="auto" w:fill="FFFFFF"/>
        </w:rPr>
        <w:t>65</w:t>
      </w:r>
      <w:r w:rsidRPr="00233285">
        <w:rPr>
          <w:shd w:val="clear" w:color="auto" w:fill="FFFFFF"/>
        </w:rPr>
        <w:t>(3), 78-81.</w:t>
      </w:r>
    </w:p>
    <w:p w14:paraId="59239B5A" w14:textId="77777777" w:rsidR="005076F5" w:rsidRPr="00233285" w:rsidRDefault="005076F5" w:rsidP="00233285">
      <w:pPr>
        <w:spacing w:line="480" w:lineRule="auto"/>
        <w:ind w:left="720" w:hanging="720"/>
      </w:pPr>
      <w:proofErr w:type="spellStart"/>
      <w:r w:rsidRPr="00233285">
        <w:t>Habes</w:t>
      </w:r>
      <w:proofErr w:type="spellEnd"/>
      <w:r w:rsidRPr="00233285">
        <w:t xml:space="preserve">, M., </w:t>
      </w:r>
      <w:proofErr w:type="spellStart"/>
      <w:r w:rsidRPr="00233285">
        <w:t>Alghizzawi</w:t>
      </w:r>
      <w:proofErr w:type="spellEnd"/>
      <w:r w:rsidRPr="00233285">
        <w:t xml:space="preserve">, M., Khalaf, R., </w:t>
      </w:r>
      <w:proofErr w:type="spellStart"/>
      <w:r w:rsidRPr="00233285">
        <w:t>Salloum</w:t>
      </w:r>
      <w:proofErr w:type="spellEnd"/>
      <w:r w:rsidRPr="00233285">
        <w:t xml:space="preserve">, S. A., &amp; Ghani, M. A. (2018). The Relationship between </w:t>
      </w:r>
      <w:proofErr w:type="gramStart"/>
      <w:r w:rsidRPr="00233285">
        <w:t>Social Media</w:t>
      </w:r>
      <w:proofErr w:type="gramEnd"/>
      <w:r w:rsidRPr="00233285">
        <w:t xml:space="preserve"> and Academic Performance: Facebook Perspective. International Journal of Information Technology and Language Studies, 2(1), 12-18.</w:t>
      </w:r>
    </w:p>
    <w:p w14:paraId="460BACBA" w14:textId="77777777" w:rsidR="005076F5" w:rsidRPr="00233285" w:rsidRDefault="005076F5" w:rsidP="00233285">
      <w:pPr>
        <w:spacing w:line="480" w:lineRule="auto"/>
        <w:ind w:left="720" w:hanging="720"/>
        <w:rPr>
          <w:shd w:val="clear" w:color="auto" w:fill="FFFFFF"/>
        </w:rPr>
      </w:pPr>
      <w:bookmarkStart w:id="38" w:name="_Hlk164934551"/>
      <w:r w:rsidRPr="00233285">
        <w:rPr>
          <w:shd w:val="clear" w:color="auto" w:fill="FFFFFF"/>
        </w:rPr>
        <w:t xml:space="preserve">Huang, Y. T., &amp; </w:t>
      </w:r>
      <w:proofErr w:type="spellStart"/>
      <w:r w:rsidRPr="00233285">
        <w:rPr>
          <w:shd w:val="clear" w:color="auto" w:fill="FFFFFF"/>
        </w:rPr>
        <w:t>Su</w:t>
      </w:r>
      <w:bookmarkEnd w:id="38"/>
      <w:proofErr w:type="spellEnd"/>
      <w:r w:rsidRPr="00233285">
        <w:rPr>
          <w:shd w:val="clear" w:color="auto" w:fill="FFFFFF"/>
        </w:rPr>
        <w:t>, S. F. (2018). Motives for Instagram use and topics of interest among young adults. </w:t>
      </w:r>
      <w:r w:rsidRPr="00233285">
        <w:rPr>
          <w:i/>
          <w:iCs/>
          <w:shd w:val="clear" w:color="auto" w:fill="FFFFFF"/>
        </w:rPr>
        <w:t>Future internet</w:t>
      </w:r>
      <w:r w:rsidRPr="00233285">
        <w:rPr>
          <w:shd w:val="clear" w:color="auto" w:fill="FFFFFF"/>
        </w:rPr>
        <w:t>, </w:t>
      </w:r>
      <w:r w:rsidRPr="00233285">
        <w:rPr>
          <w:i/>
          <w:iCs/>
          <w:shd w:val="clear" w:color="auto" w:fill="FFFFFF"/>
        </w:rPr>
        <w:t>10</w:t>
      </w:r>
      <w:r w:rsidRPr="00233285">
        <w:rPr>
          <w:shd w:val="clear" w:color="auto" w:fill="FFFFFF"/>
        </w:rPr>
        <w:t>(8), 77.</w:t>
      </w:r>
    </w:p>
    <w:p w14:paraId="48EE3E07" w14:textId="77777777" w:rsidR="005076F5" w:rsidRPr="00233285" w:rsidRDefault="005076F5" w:rsidP="00233285">
      <w:pPr>
        <w:spacing w:line="480" w:lineRule="auto"/>
        <w:ind w:left="720" w:hanging="720"/>
      </w:pPr>
      <w:r w:rsidRPr="00233285">
        <w:t xml:space="preserve">Islam, S., Malik, M. I., Hussain, S., </w:t>
      </w:r>
      <w:proofErr w:type="spellStart"/>
      <w:r w:rsidRPr="00233285">
        <w:t>Thursamy</w:t>
      </w:r>
      <w:proofErr w:type="spellEnd"/>
      <w:r w:rsidRPr="00233285">
        <w:t xml:space="preserve">, R., </w:t>
      </w:r>
      <w:proofErr w:type="spellStart"/>
      <w:r w:rsidRPr="00233285">
        <w:t>Shujahat</w:t>
      </w:r>
      <w:proofErr w:type="spellEnd"/>
      <w:r w:rsidRPr="00233285">
        <w:t>, M., &amp; Sajjad, M. (2018). Motives of excessive internet use and its impact on the academic performance of business students in Pakistan. Journal of Substance Use, 23(3), 254–261.</w:t>
      </w:r>
    </w:p>
    <w:p w14:paraId="76CE5FF1" w14:textId="77777777" w:rsidR="005076F5" w:rsidRPr="00233285" w:rsidRDefault="005076F5" w:rsidP="00233285">
      <w:pPr>
        <w:spacing w:line="480" w:lineRule="auto"/>
        <w:ind w:left="720" w:hanging="720"/>
        <w:rPr>
          <w:shd w:val="clear" w:color="auto" w:fill="FFFFFF"/>
        </w:rPr>
      </w:pPr>
      <w:r w:rsidRPr="00233285">
        <w:rPr>
          <w:shd w:val="clear" w:color="auto" w:fill="FFFFFF"/>
        </w:rPr>
        <w:t>Junco, R. (2012). Too much face and not enough books: The relationship between multiple indices of Facebook use and academic performance. </w:t>
      </w:r>
      <w:r w:rsidRPr="00233285">
        <w:rPr>
          <w:i/>
          <w:iCs/>
          <w:shd w:val="clear" w:color="auto" w:fill="FFFFFF"/>
        </w:rPr>
        <w:t>Computers in human behavior</w:t>
      </w:r>
      <w:r w:rsidRPr="00233285">
        <w:rPr>
          <w:shd w:val="clear" w:color="auto" w:fill="FFFFFF"/>
        </w:rPr>
        <w:t>, </w:t>
      </w:r>
      <w:r w:rsidRPr="00233285">
        <w:rPr>
          <w:i/>
          <w:iCs/>
          <w:shd w:val="clear" w:color="auto" w:fill="FFFFFF"/>
        </w:rPr>
        <w:t>28</w:t>
      </w:r>
      <w:r w:rsidRPr="00233285">
        <w:rPr>
          <w:shd w:val="clear" w:color="auto" w:fill="FFFFFF"/>
        </w:rPr>
        <w:t>(1), 187-198.</w:t>
      </w:r>
    </w:p>
    <w:p w14:paraId="664392BD" w14:textId="77777777" w:rsidR="005076F5" w:rsidRPr="00233285" w:rsidRDefault="005076F5" w:rsidP="00233285">
      <w:pPr>
        <w:spacing w:line="480" w:lineRule="auto"/>
        <w:ind w:left="720" w:hanging="720"/>
        <w:rPr>
          <w:shd w:val="clear" w:color="auto" w:fill="FFFFFF"/>
        </w:rPr>
      </w:pPr>
      <w:r w:rsidRPr="00233285">
        <w:rPr>
          <w:shd w:val="clear" w:color="auto" w:fill="FFFFFF"/>
        </w:rPr>
        <w:lastRenderedPageBreak/>
        <w:t xml:space="preserve">Kaplan, A. M., &amp; </w:t>
      </w:r>
      <w:proofErr w:type="spellStart"/>
      <w:r w:rsidRPr="00233285">
        <w:rPr>
          <w:shd w:val="clear" w:color="auto" w:fill="FFFFFF"/>
        </w:rPr>
        <w:t>Haenlein</w:t>
      </w:r>
      <w:proofErr w:type="spellEnd"/>
      <w:r w:rsidRPr="00233285">
        <w:rPr>
          <w:shd w:val="clear" w:color="auto" w:fill="FFFFFF"/>
        </w:rPr>
        <w:t xml:space="preserve">, M. (2010). Users of the world, unite! The challenges and opportunities of </w:t>
      </w:r>
      <w:proofErr w:type="gramStart"/>
      <w:r w:rsidRPr="00233285">
        <w:rPr>
          <w:shd w:val="clear" w:color="auto" w:fill="FFFFFF"/>
        </w:rPr>
        <w:t>Social Media</w:t>
      </w:r>
      <w:proofErr w:type="gramEnd"/>
      <w:r w:rsidRPr="00233285">
        <w:rPr>
          <w:shd w:val="clear" w:color="auto" w:fill="FFFFFF"/>
        </w:rPr>
        <w:t>. </w:t>
      </w:r>
      <w:r w:rsidRPr="00233285">
        <w:rPr>
          <w:i/>
          <w:iCs/>
          <w:shd w:val="clear" w:color="auto" w:fill="FFFFFF"/>
        </w:rPr>
        <w:t>Business horizons</w:t>
      </w:r>
      <w:r w:rsidRPr="00233285">
        <w:rPr>
          <w:shd w:val="clear" w:color="auto" w:fill="FFFFFF"/>
        </w:rPr>
        <w:t>, </w:t>
      </w:r>
      <w:r w:rsidRPr="00233285">
        <w:rPr>
          <w:i/>
          <w:iCs/>
          <w:shd w:val="clear" w:color="auto" w:fill="FFFFFF"/>
        </w:rPr>
        <w:t>53</w:t>
      </w:r>
      <w:r w:rsidRPr="00233285">
        <w:rPr>
          <w:shd w:val="clear" w:color="auto" w:fill="FFFFFF"/>
        </w:rPr>
        <w:t>(1), 59-68.</w:t>
      </w:r>
    </w:p>
    <w:p w14:paraId="496155F8" w14:textId="77777777" w:rsidR="005076F5" w:rsidRPr="00233285" w:rsidRDefault="005076F5" w:rsidP="00233285">
      <w:pPr>
        <w:spacing w:line="480" w:lineRule="auto"/>
        <w:ind w:left="720" w:hanging="720"/>
        <w:rPr>
          <w:shd w:val="clear" w:color="auto" w:fill="FFFFFF"/>
        </w:rPr>
      </w:pPr>
      <w:proofErr w:type="spellStart"/>
      <w:r w:rsidRPr="00233285">
        <w:rPr>
          <w:shd w:val="clear" w:color="auto" w:fill="FFFFFF"/>
        </w:rPr>
        <w:t>Krejcie</w:t>
      </w:r>
      <w:proofErr w:type="spellEnd"/>
      <w:r w:rsidRPr="00233285">
        <w:rPr>
          <w:shd w:val="clear" w:color="auto" w:fill="FFFFFF"/>
        </w:rPr>
        <w:t>, R. V., &amp; Morgan, D. W. (1970). Determining sample size for research activities. </w:t>
      </w:r>
      <w:r w:rsidRPr="00233285">
        <w:rPr>
          <w:i/>
          <w:iCs/>
          <w:shd w:val="clear" w:color="auto" w:fill="FFFFFF"/>
        </w:rPr>
        <w:t>Educational and psychological measurement</w:t>
      </w:r>
      <w:r w:rsidRPr="00233285">
        <w:rPr>
          <w:shd w:val="clear" w:color="auto" w:fill="FFFFFF"/>
        </w:rPr>
        <w:t>, </w:t>
      </w:r>
      <w:r w:rsidRPr="00233285">
        <w:rPr>
          <w:i/>
          <w:iCs/>
          <w:shd w:val="clear" w:color="auto" w:fill="FFFFFF"/>
        </w:rPr>
        <w:t>30</w:t>
      </w:r>
      <w:r w:rsidRPr="00233285">
        <w:rPr>
          <w:shd w:val="clear" w:color="auto" w:fill="FFFFFF"/>
        </w:rPr>
        <w:t>(3), 607-610.</w:t>
      </w:r>
    </w:p>
    <w:p w14:paraId="362BE7DB" w14:textId="77777777" w:rsidR="005076F5" w:rsidRPr="00233285" w:rsidRDefault="005076F5" w:rsidP="00233285">
      <w:pPr>
        <w:spacing w:line="480" w:lineRule="auto"/>
        <w:ind w:left="720" w:hanging="720"/>
      </w:pPr>
      <w:proofErr w:type="spellStart"/>
      <w:r w:rsidRPr="00233285">
        <w:t>Kubey</w:t>
      </w:r>
      <w:proofErr w:type="spellEnd"/>
      <w:r w:rsidRPr="00233285">
        <w:t xml:space="preserve">, R. W., Lavin, M. J., &amp; Barrows, J. R. (2001). Internet use and collegiate academic performance decrements: Early findings. Journal of Communication, 51(2), 366–382. </w:t>
      </w:r>
    </w:p>
    <w:p w14:paraId="4D6A9174" w14:textId="77777777" w:rsidR="005076F5" w:rsidRPr="00233285" w:rsidRDefault="005076F5" w:rsidP="00233285">
      <w:pPr>
        <w:spacing w:line="480" w:lineRule="auto"/>
        <w:ind w:left="720" w:hanging="720"/>
      </w:pPr>
      <w:proofErr w:type="spellStart"/>
      <w:r w:rsidRPr="00233285">
        <w:t>Kuss</w:t>
      </w:r>
      <w:proofErr w:type="spellEnd"/>
      <w:r w:rsidRPr="00233285">
        <w:t>, D. J., &amp; Griffiths, M. D. (2017). Social networking sites and addiction: Ten lessons learned. International Journal of Environmental Research and Public Health, 14(3), 1–17.</w:t>
      </w:r>
    </w:p>
    <w:p w14:paraId="0C5AE144" w14:textId="77777777" w:rsidR="005076F5" w:rsidRPr="00233285" w:rsidRDefault="005076F5" w:rsidP="00233285">
      <w:pPr>
        <w:spacing w:line="480" w:lineRule="auto"/>
        <w:ind w:left="720" w:hanging="720"/>
        <w:rPr>
          <w:shd w:val="clear" w:color="auto" w:fill="FFFFFF"/>
        </w:rPr>
      </w:pPr>
      <w:proofErr w:type="spellStart"/>
      <w:r w:rsidRPr="00233285">
        <w:rPr>
          <w:shd w:val="clear" w:color="auto" w:fill="FFFFFF"/>
        </w:rPr>
        <w:t>Lambić</w:t>
      </w:r>
      <w:proofErr w:type="spellEnd"/>
      <w:r w:rsidRPr="00233285">
        <w:rPr>
          <w:shd w:val="clear" w:color="auto" w:fill="FFFFFF"/>
        </w:rPr>
        <w:t>, D. (2016). Correlation between Facebook use for educational purposes and academic performance of students. </w:t>
      </w:r>
      <w:r w:rsidRPr="00233285">
        <w:rPr>
          <w:i/>
          <w:iCs/>
          <w:shd w:val="clear" w:color="auto" w:fill="FFFFFF"/>
        </w:rPr>
        <w:t>Computers in Human Behavior</w:t>
      </w:r>
      <w:r w:rsidRPr="00233285">
        <w:rPr>
          <w:shd w:val="clear" w:color="auto" w:fill="FFFFFF"/>
        </w:rPr>
        <w:t>, </w:t>
      </w:r>
      <w:r w:rsidRPr="00233285">
        <w:rPr>
          <w:i/>
          <w:iCs/>
          <w:shd w:val="clear" w:color="auto" w:fill="FFFFFF"/>
        </w:rPr>
        <w:t>61</w:t>
      </w:r>
      <w:r w:rsidRPr="00233285">
        <w:rPr>
          <w:shd w:val="clear" w:color="auto" w:fill="FFFFFF"/>
        </w:rPr>
        <w:t>, 313-320.</w:t>
      </w:r>
    </w:p>
    <w:p w14:paraId="03272E37" w14:textId="067B6547" w:rsidR="005076F5" w:rsidRPr="00233285" w:rsidRDefault="005076F5" w:rsidP="00233285">
      <w:pPr>
        <w:spacing w:line="480" w:lineRule="auto"/>
        <w:ind w:left="720" w:hanging="720"/>
      </w:pPr>
      <w:r w:rsidRPr="00233285">
        <w:t>Li, J., Han, X., Wang, W., Sun, G., &amp; Cheng, Z. (2018). How social support influences university students</w:t>
      </w:r>
      <w:r w:rsidR="00085E7B">
        <w:t>'</w:t>
      </w:r>
      <w:r w:rsidRPr="00233285">
        <w:t xml:space="preserve"> academic achievement and emotional exhaustion: The mediating role of self-esteem. Learning and Individual Differences, 61, 120–126.</w:t>
      </w:r>
    </w:p>
    <w:p w14:paraId="11249B9F" w14:textId="77777777" w:rsidR="005076F5" w:rsidRPr="00233285" w:rsidRDefault="005076F5" w:rsidP="00233285">
      <w:pPr>
        <w:spacing w:line="480" w:lineRule="auto"/>
        <w:ind w:left="720" w:hanging="720"/>
      </w:pPr>
      <w:bookmarkStart w:id="39" w:name="_Hlk164940743"/>
      <w:r w:rsidRPr="00233285">
        <w:rPr>
          <w:shd w:val="clear" w:color="auto" w:fill="FFFFFF"/>
        </w:rPr>
        <w:t>Lopes</w:t>
      </w:r>
      <w:bookmarkEnd w:id="39"/>
      <w:r w:rsidRPr="00233285">
        <w:rPr>
          <w:shd w:val="clear" w:color="auto" w:fill="FFFFFF"/>
        </w:rPr>
        <w:t xml:space="preserve">, L. S., </w:t>
      </w:r>
      <w:proofErr w:type="spellStart"/>
      <w:r w:rsidRPr="00233285">
        <w:rPr>
          <w:shd w:val="clear" w:color="auto" w:fill="FFFFFF"/>
        </w:rPr>
        <w:t>Valentini</w:t>
      </w:r>
      <w:proofErr w:type="spellEnd"/>
      <w:r w:rsidRPr="00233285">
        <w:rPr>
          <w:shd w:val="clear" w:color="auto" w:fill="FFFFFF"/>
        </w:rPr>
        <w:t xml:space="preserve">, J. P., Monteiro, T. H., </w:t>
      </w:r>
      <w:proofErr w:type="spellStart"/>
      <w:r w:rsidRPr="00233285">
        <w:rPr>
          <w:shd w:val="clear" w:color="auto" w:fill="FFFFFF"/>
        </w:rPr>
        <w:t>Costacurta</w:t>
      </w:r>
      <w:proofErr w:type="spellEnd"/>
      <w:r w:rsidRPr="00233285">
        <w:rPr>
          <w:shd w:val="clear" w:color="auto" w:fill="FFFFFF"/>
        </w:rPr>
        <w:t xml:space="preserve">, M. C. D. F., Soares, L. O. N., </w:t>
      </w:r>
      <w:proofErr w:type="spellStart"/>
      <w:r w:rsidRPr="00233285">
        <w:rPr>
          <w:shd w:val="clear" w:color="auto" w:fill="FFFFFF"/>
        </w:rPr>
        <w:t>Telfar</w:t>
      </w:r>
      <w:proofErr w:type="spellEnd"/>
      <w:r w:rsidRPr="00233285">
        <w:rPr>
          <w:shd w:val="clear" w:color="auto" w:fill="FFFFFF"/>
        </w:rPr>
        <w:t>-Barnard, L., &amp; Nunes, P. V. (2022). Problematic social media use and its relationship with depression or anxiety: a systematic review. </w:t>
      </w:r>
      <w:r w:rsidRPr="00233285">
        <w:rPr>
          <w:i/>
          <w:iCs/>
          <w:shd w:val="clear" w:color="auto" w:fill="FFFFFF"/>
        </w:rPr>
        <w:t>Cyberpsychology, Behavior, and Social Networking</w:t>
      </w:r>
      <w:r w:rsidRPr="00233285">
        <w:rPr>
          <w:shd w:val="clear" w:color="auto" w:fill="FFFFFF"/>
        </w:rPr>
        <w:t>, </w:t>
      </w:r>
      <w:r w:rsidRPr="00233285">
        <w:rPr>
          <w:i/>
          <w:iCs/>
          <w:shd w:val="clear" w:color="auto" w:fill="FFFFFF"/>
        </w:rPr>
        <w:t>25</w:t>
      </w:r>
      <w:r w:rsidRPr="00233285">
        <w:rPr>
          <w:shd w:val="clear" w:color="auto" w:fill="FFFFFF"/>
        </w:rPr>
        <w:t>(11), 691-702.</w:t>
      </w:r>
    </w:p>
    <w:p w14:paraId="4472D99D" w14:textId="77777777" w:rsidR="005076F5" w:rsidRPr="00233285" w:rsidRDefault="005076F5" w:rsidP="00233285">
      <w:pPr>
        <w:spacing w:line="480" w:lineRule="auto"/>
        <w:ind w:left="720" w:hanging="720"/>
        <w:rPr>
          <w:shd w:val="clear" w:color="auto" w:fill="FFFFFF"/>
        </w:rPr>
      </w:pPr>
      <w:proofErr w:type="spellStart"/>
      <w:r w:rsidRPr="00233285">
        <w:rPr>
          <w:shd w:val="clear" w:color="auto" w:fill="FFFFFF"/>
        </w:rPr>
        <w:t>Oueder</w:t>
      </w:r>
      <w:proofErr w:type="spellEnd"/>
      <w:r w:rsidRPr="00233285">
        <w:rPr>
          <w:shd w:val="clear" w:color="auto" w:fill="FFFFFF"/>
        </w:rPr>
        <w:t xml:space="preserve">, M., &amp; </w:t>
      </w:r>
      <w:proofErr w:type="spellStart"/>
      <w:r w:rsidRPr="00233285">
        <w:rPr>
          <w:shd w:val="clear" w:color="auto" w:fill="FFFFFF"/>
        </w:rPr>
        <w:t>Abousaber</w:t>
      </w:r>
      <w:proofErr w:type="spellEnd"/>
      <w:r w:rsidRPr="00233285">
        <w:rPr>
          <w:shd w:val="clear" w:color="auto" w:fill="FFFFFF"/>
        </w:rPr>
        <w:t>, I. (2018). A Study on the Impact of Social Media Usage on Student Academic Performance: University of Tabuk an Example. </w:t>
      </w:r>
      <w:r w:rsidRPr="00233285">
        <w:rPr>
          <w:i/>
          <w:iCs/>
          <w:shd w:val="clear" w:color="auto" w:fill="FFFFFF"/>
        </w:rPr>
        <w:t>American Scientific Research Journal for Engineering, Technology, and Sciences</w:t>
      </w:r>
      <w:r w:rsidRPr="00233285">
        <w:rPr>
          <w:shd w:val="clear" w:color="auto" w:fill="FFFFFF"/>
        </w:rPr>
        <w:t>, </w:t>
      </w:r>
      <w:r w:rsidRPr="00233285">
        <w:rPr>
          <w:i/>
          <w:iCs/>
          <w:shd w:val="clear" w:color="auto" w:fill="FFFFFF"/>
        </w:rPr>
        <w:t>40</w:t>
      </w:r>
      <w:r w:rsidRPr="00233285">
        <w:rPr>
          <w:shd w:val="clear" w:color="auto" w:fill="FFFFFF"/>
        </w:rPr>
        <w:t>(1), 77–88.</w:t>
      </w:r>
    </w:p>
    <w:p w14:paraId="05132505" w14:textId="77777777" w:rsidR="005076F5" w:rsidRPr="00233285" w:rsidRDefault="005076F5" w:rsidP="00233285">
      <w:pPr>
        <w:spacing w:line="480" w:lineRule="auto"/>
        <w:ind w:left="720" w:hanging="720"/>
        <w:rPr>
          <w:shd w:val="clear" w:color="auto" w:fill="FFFFFF"/>
        </w:rPr>
      </w:pPr>
      <w:proofErr w:type="spellStart"/>
      <w:r w:rsidRPr="00233285">
        <w:rPr>
          <w:shd w:val="clear" w:color="auto" w:fill="FFFFFF"/>
        </w:rPr>
        <w:t>Sarstedt</w:t>
      </w:r>
      <w:proofErr w:type="spellEnd"/>
      <w:r w:rsidRPr="00233285">
        <w:rPr>
          <w:shd w:val="clear" w:color="auto" w:fill="FFFFFF"/>
        </w:rPr>
        <w:t xml:space="preserve">, M., Mooi, E., </w:t>
      </w:r>
      <w:proofErr w:type="spellStart"/>
      <w:r w:rsidRPr="00233285">
        <w:rPr>
          <w:shd w:val="clear" w:color="auto" w:fill="FFFFFF"/>
        </w:rPr>
        <w:t>Sarstedt</w:t>
      </w:r>
      <w:proofErr w:type="spellEnd"/>
      <w:r w:rsidRPr="00233285">
        <w:rPr>
          <w:shd w:val="clear" w:color="auto" w:fill="FFFFFF"/>
        </w:rPr>
        <w:t>, M., &amp; Mooi, E. (2019). Regression analysis. </w:t>
      </w:r>
      <w:r w:rsidRPr="00233285">
        <w:rPr>
          <w:i/>
          <w:iCs/>
          <w:shd w:val="clear" w:color="auto" w:fill="FFFFFF"/>
        </w:rPr>
        <w:t>A concise guide to market research: The process, data, and methods using IBM SPSS Statistics</w:t>
      </w:r>
      <w:r w:rsidRPr="00233285">
        <w:rPr>
          <w:shd w:val="clear" w:color="auto" w:fill="FFFFFF"/>
        </w:rPr>
        <w:t>, 209-256.</w:t>
      </w:r>
    </w:p>
    <w:p w14:paraId="4A7FE125" w14:textId="77777777" w:rsidR="005076F5" w:rsidRPr="00233285" w:rsidRDefault="005076F5" w:rsidP="00233285">
      <w:pPr>
        <w:spacing w:line="480" w:lineRule="auto"/>
        <w:ind w:left="720" w:hanging="720"/>
        <w:rPr>
          <w:shd w:val="clear" w:color="auto" w:fill="FFFFFF"/>
        </w:rPr>
      </w:pPr>
      <w:r w:rsidRPr="00233285">
        <w:rPr>
          <w:shd w:val="clear" w:color="auto" w:fill="FFFFFF"/>
        </w:rPr>
        <w:lastRenderedPageBreak/>
        <w:t xml:space="preserve">Singh, </w:t>
      </w:r>
      <w:proofErr w:type="spellStart"/>
      <w:r w:rsidRPr="00233285">
        <w:rPr>
          <w:shd w:val="clear" w:color="auto" w:fill="FFFFFF"/>
        </w:rPr>
        <w:t>Mitushi</w:t>
      </w:r>
      <w:proofErr w:type="spellEnd"/>
      <w:r w:rsidRPr="00233285">
        <w:rPr>
          <w:shd w:val="clear" w:color="auto" w:fill="FFFFFF"/>
        </w:rPr>
        <w:t>, D. Goel, and M. J. Islamia. "Impact of students attitudes towards social media use in education on their academic performance." </w:t>
      </w:r>
      <w:r w:rsidRPr="00233285">
        <w:rPr>
          <w:i/>
          <w:iCs/>
          <w:shd w:val="clear" w:color="auto" w:fill="FFFFFF"/>
        </w:rPr>
        <w:t>AIMA Journal of Management &amp; Research</w:t>
      </w:r>
      <w:r w:rsidRPr="00233285">
        <w:rPr>
          <w:shd w:val="clear" w:color="auto" w:fill="FFFFFF"/>
        </w:rPr>
        <w:t> 10, no. 2/4 (2016): 1-14.</w:t>
      </w:r>
    </w:p>
    <w:p w14:paraId="26ED285A" w14:textId="77777777" w:rsidR="005076F5" w:rsidRPr="00233285" w:rsidRDefault="005076F5" w:rsidP="00233285">
      <w:pPr>
        <w:spacing w:line="480" w:lineRule="auto"/>
        <w:ind w:left="720" w:hanging="720"/>
      </w:pPr>
      <w:proofErr w:type="spellStart"/>
      <w:r w:rsidRPr="00233285">
        <w:rPr>
          <w:shd w:val="clear" w:color="auto" w:fill="FFFFFF"/>
        </w:rPr>
        <w:t>Steyerberg</w:t>
      </w:r>
      <w:proofErr w:type="spellEnd"/>
      <w:r w:rsidRPr="00233285">
        <w:rPr>
          <w:shd w:val="clear" w:color="auto" w:fill="FFFFFF"/>
        </w:rPr>
        <w:t xml:space="preserve">, E. W., Harrell Jr, F. E., </w:t>
      </w:r>
      <w:proofErr w:type="spellStart"/>
      <w:r w:rsidRPr="00233285">
        <w:rPr>
          <w:shd w:val="clear" w:color="auto" w:fill="FFFFFF"/>
        </w:rPr>
        <w:t>Borsboom</w:t>
      </w:r>
      <w:proofErr w:type="spellEnd"/>
      <w:r w:rsidRPr="00233285">
        <w:rPr>
          <w:shd w:val="clear" w:color="auto" w:fill="FFFFFF"/>
        </w:rPr>
        <w:t xml:space="preserve">, G. J., </w:t>
      </w:r>
      <w:proofErr w:type="spellStart"/>
      <w:r w:rsidRPr="00233285">
        <w:rPr>
          <w:shd w:val="clear" w:color="auto" w:fill="FFFFFF"/>
        </w:rPr>
        <w:t>Eijkemans</w:t>
      </w:r>
      <w:proofErr w:type="spellEnd"/>
      <w:r w:rsidRPr="00233285">
        <w:rPr>
          <w:shd w:val="clear" w:color="auto" w:fill="FFFFFF"/>
        </w:rPr>
        <w:t xml:space="preserve">, M. J. C., </w:t>
      </w:r>
      <w:proofErr w:type="spellStart"/>
      <w:r w:rsidRPr="00233285">
        <w:rPr>
          <w:shd w:val="clear" w:color="auto" w:fill="FFFFFF"/>
        </w:rPr>
        <w:t>Vergouwe</w:t>
      </w:r>
      <w:proofErr w:type="spellEnd"/>
      <w:r w:rsidRPr="00233285">
        <w:rPr>
          <w:shd w:val="clear" w:color="auto" w:fill="FFFFFF"/>
        </w:rPr>
        <w:t xml:space="preserve">, Y., &amp; </w:t>
      </w:r>
      <w:proofErr w:type="spellStart"/>
      <w:r w:rsidRPr="00233285">
        <w:rPr>
          <w:shd w:val="clear" w:color="auto" w:fill="FFFFFF"/>
        </w:rPr>
        <w:t>Habbema</w:t>
      </w:r>
      <w:proofErr w:type="spellEnd"/>
      <w:r w:rsidRPr="00233285">
        <w:rPr>
          <w:shd w:val="clear" w:color="auto" w:fill="FFFFFF"/>
        </w:rPr>
        <w:t>, J. D. F. (2001). Internal validation of predictive models: efficiency of some procedures for logistic regression analysis. </w:t>
      </w:r>
      <w:r w:rsidRPr="00233285">
        <w:rPr>
          <w:i/>
          <w:iCs/>
          <w:shd w:val="clear" w:color="auto" w:fill="FFFFFF"/>
        </w:rPr>
        <w:t>Journal of clinical epidemiology</w:t>
      </w:r>
      <w:r w:rsidRPr="00233285">
        <w:rPr>
          <w:shd w:val="clear" w:color="auto" w:fill="FFFFFF"/>
        </w:rPr>
        <w:t>, </w:t>
      </w:r>
      <w:r w:rsidRPr="00233285">
        <w:rPr>
          <w:i/>
          <w:iCs/>
          <w:shd w:val="clear" w:color="auto" w:fill="FFFFFF"/>
        </w:rPr>
        <w:t>54</w:t>
      </w:r>
      <w:r w:rsidRPr="00233285">
        <w:rPr>
          <w:shd w:val="clear" w:color="auto" w:fill="FFFFFF"/>
        </w:rPr>
        <w:t>(8), 774-781.</w:t>
      </w:r>
    </w:p>
    <w:p w14:paraId="7331CB5A" w14:textId="77777777" w:rsidR="005076F5" w:rsidRPr="00233285" w:rsidRDefault="005076F5" w:rsidP="00233285">
      <w:pPr>
        <w:spacing w:line="480" w:lineRule="auto"/>
        <w:ind w:left="720" w:hanging="720"/>
        <w:rPr>
          <w:shd w:val="clear" w:color="auto" w:fill="FFFFFF"/>
        </w:rPr>
      </w:pPr>
      <w:bookmarkStart w:id="40" w:name="_Hlk164941367"/>
      <w:proofErr w:type="spellStart"/>
      <w:r w:rsidRPr="00233285">
        <w:rPr>
          <w:shd w:val="clear" w:color="auto" w:fill="FFFFFF"/>
        </w:rPr>
        <w:t>Triacca</w:t>
      </w:r>
      <w:proofErr w:type="spellEnd"/>
      <w:r w:rsidRPr="00233285">
        <w:rPr>
          <w:shd w:val="clear" w:color="auto" w:fill="FFFFFF"/>
        </w:rPr>
        <w:t>, S., &amp; Petti</w:t>
      </w:r>
      <w:bookmarkEnd w:id="40"/>
      <w:r w:rsidRPr="00233285">
        <w:rPr>
          <w:shd w:val="clear" w:color="auto" w:fill="FFFFFF"/>
        </w:rPr>
        <w:t>, L. (2014). Tutor 2.0: a moderation proposal in Social Networks. </w:t>
      </w:r>
      <w:r w:rsidRPr="00233285">
        <w:rPr>
          <w:i/>
          <w:iCs/>
          <w:shd w:val="clear" w:color="auto" w:fill="FFFFFF"/>
        </w:rPr>
        <w:t>Research Education Media</w:t>
      </w:r>
      <w:r w:rsidRPr="00233285">
        <w:rPr>
          <w:shd w:val="clear" w:color="auto" w:fill="FFFFFF"/>
        </w:rPr>
        <w:t>.</w:t>
      </w:r>
    </w:p>
    <w:p w14:paraId="5853208C" w14:textId="77777777" w:rsidR="005076F5" w:rsidRPr="00233285" w:rsidRDefault="005076F5" w:rsidP="00233285">
      <w:pPr>
        <w:spacing w:line="480" w:lineRule="auto"/>
        <w:ind w:left="720" w:hanging="720"/>
        <w:rPr>
          <w:shd w:val="clear" w:color="auto" w:fill="FFFFFF"/>
        </w:rPr>
      </w:pPr>
      <w:r w:rsidRPr="00233285">
        <w:rPr>
          <w:shd w:val="clear" w:color="auto" w:fill="FFFFFF"/>
        </w:rPr>
        <w:t xml:space="preserve">Wang, Y., &amp; Mark, G. (2018, April). The context of college students' </w:t>
      </w:r>
      <w:proofErr w:type="spellStart"/>
      <w:r w:rsidRPr="00233285">
        <w:rPr>
          <w:shd w:val="clear" w:color="auto" w:fill="FFFFFF"/>
        </w:rPr>
        <w:t>facebook</w:t>
      </w:r>
      <w:proofErr w:type="spellEnd"/>
      <w:r w:rsidRPr="00233285">
        <w:rPr>
          <w:shd w:val="clear" w:color="auto" w:fill="FFFFFF"/>
        </w:rPr>
        <w:t xml:space="preserve"> use and academic performance: An empirical study. In </w:t>
      </w:r>
      <w:r w:rsidRPr="00233285">
        <w:rPr>
          <w:i/>
          <w:iCs/>
          <w:shd w:val="clear" w:color="auto" w:fill="FFFFFF"/>
        </w:rPr>
        <w:t>Proceedings of the 2018 chi conference on human factors in computing systems</w:t>
      </w:r>
      <w:r w:rsidRPr="00233285">
        <w:rPr>
          <w:shd w:val="clear" w:color="auto" w:fill="FFFFFF"/>
        </w:rPr>
        <w:t> (pp. 1-11).</w:t>
      </w:r>
    </w:p>
    <w:p w14:paraId="08148796" w14:textId="6E132587" w:rsidR="005076F5" w:rsidRDefault="005076F5" w:rsidP="00233285">
      <w:pPr>
        <w:spacing w:line="480" w:lineRule="auto"/>
        <w:ind w:left="720" w:hanging="720"/>
        <w:rPr>
          <w:shd w:val="clear" w:color="auto" w:fill="FFFFFF"/>
        </w:rPr>
      </w:pPr>
      <w:r w:rsidRPr="00233285">
        <w:rPr>
          <w:shd w:val="clear" w:color="auto" w:fill="FFFFFF"/>
        </w:rPr>
        <w:t xml:space="preserve">Wang, Y., </w:t>
      </w:r>
      <w:proofErr w:type="spellStart"/>
      <w:r w:rsidRPr="00233285">
        <w:rPr>
          <w:shd w:val="clear" w:color="auto" w:fill="FFFFFF"/>
        </w:rPr>
        <w:t>Niiya</w:t>
      </w:r>
      <w:proofErr w:type="spellEnd"/>
      <w:r w:rsidRPr="00233285">
        <w:rPr>
          <w:shd w:val="clear" w:color="auto" w:fill="FFFFFF"/>
        </w:rPr>
        <w:t xml:space="preserve">, M., Mark, G., Reich, S. M., &amp; </w:t>
      </w:r>
      <w:proofErr w:type="spellStart"/>
      <w:r w:rsidRPr="00233285">
        <w:rPr>
          <w:shd w:val="clear" w:color="auto" w:fill="FFFFFF"/>
        </w:rPr>
        <w:t>Warschauer</w:t>
      </w:r>
      <w:proofErr w:type="spellEnd"/>
      <w:r w:rsidRPr="00233285">
        <w:rPr>
          <w:shd w:val="clear" w:color="auto" w:fill="FFFFFF"/>
        </w:rPr>
        <w:t>, M. (2015, February). Coming of age (digitally) an ecological view of social media use among college students. In </w:t>
      </w:r>
      <w:r w:rsidRPr="00233285">
        <w:rPr>
          <w:i/>
          <w:iCs/>
          <w:shd w:val="clear" w:color="auto" w:fill="FFFFFF"/>
        </w:rPr>
        <w:t>Proceedings of the 18th ACM conference on computer supported cooperative work &amp; social computing</w:t>
      </w:r>
      <w:r w:rsidRPr="00233285">
        <w:rPr>
          <w:shd w:val="clear" w:color="auto" w:fill="FFFFFF"/>
        </w:rPr>
        <w:t> (pp. 571-582).</w:t>
      </w:r>
    </w:p>
    <w:p w14:paraId="6F939FF4" w14:textId="0D6C53D9" w:rsidR="00197997" w:rsidRDefault="00197997" w:rsidP="00233285">
      <w:pPr>
        <w:spacing w:line="480" w:lineRule="auto"/>
        <w:ind w:left="720" w:hanging="720"/>
        <w:rPr>
          <w:shd w:val="clear" w:color="auto" w:fill="FFFFFF"/>
        </w:rPr>
      </w:pPr>
    </w:p>
    <w:p w14:paraId="0FD95738" w14:textId="1FF3B957" w:rsidR="00197997" w:rsidRDefault="00197997" w:rsidP="00233285">
      <w:pPr>
        <w:spacing w:line="480" w:lineRule="auto"/>
        <w:ind w:left="720" w:hanging="720"/>
        <w:rPr>
          <w:shd w:val="clear" w:color="auto" w:fill="FFFFFF"/>
        </w:rPr>
      </w:pPr>
    </w:p>
    <w:p w14:paraId="641A08B5" w14:textId="55CCFA3E" w:rsidR="00197997" w:rsidRDefault="00197997" w:rsidP="00233285">
      <w:pPr>
        <w:spacing w:line="480" w:lineRule="auto"/>
        <w:ind w:left="720" w:hanging="720"/>
        <w:rPr>
          <w:shd w:val="clear" w:color="auto" w:fill="FFFFFF"/>
        </w:rPr>
      </w:pPr>
    </w:p>
    <w:p w14:paraId="33A90B58" w14:textId="7724FB3E" w:rsidR="00197997" w:rsidRDefault="00197997" w:rsidP="00233285">
      <w:pPr>
        <w:spacing w:line="480" w:lineRule="auto"/>
        <w:ind w:left="720" w:hanging="720"/>
        <w:rPr>
          <w:shd w:val="clear" w:color="auto" w:fill="FFFFFF"/>
        </w:rPr>
      </w:pPr>
    </w:p>
    <w:p w14:paraId="60C77647" w14:textId="5F116C44" w:rsidR="00197997" w:rsidRDefault="00197997" w:rsidP="00233285">
      <w:pPr>
        <w:spacing w:line="480" w:lineRule="auto"/>
        <w:ind w:left="720" w:hanging="720"/>
        <w:rPr>
          <w:shd w:val="clear" w:color="auto" w:fill="FFFFFF"/>
        </w:rPr>
      </w:pPr>
    </w:p>
    <w:p w14:paraId="3A734AD0" w14:textId="7409ECCB" w:rsidR="00197997" w:rsidRDefault="00197997" w:rsidP="00233285">
      <w:pPr>
        <w:spacing w:line="480" w:lineRule="auto"/>
        <w:ind w:left="720" w:hanging="720"/>
        <w:rPr>
          <w:shd w:val="clear" w:color="auto" w:fill="FFFFFF"/>
        </w:rPr>
      </w:pPr>
    </w:p>
    <w:p w14:paraId="3BCE22C7" w14:textId="6E191005" w:rsidR="00197997" w:rsidRDefault="00197997" w:rsidP="00233285">
      <w:pPr>
        <w:spacing w:line="480" w:lineRule="auto"/>
        <w:ind w:left="720" w:hanging="720"/>
        <w:rPr>
          <w:shd w:val="clear" w:color="auto" w:fill="FFFFFF"/>
        </w:rPr>
      </w:pPr>
    </w:p>
    <w:p w14:paraId="528886F4" w14:textId="5AAE1149" w:rsidR="00197997" w:rsidRDefault="00197997" w:rsidP="00233285">
      <w:pPr>
        <w:spacing w:line="480" w:lineRule="auto"/>
        <w:ind w:left="720" w:hanging="720"/>
        <w:rPr>
          <w:shd w:val="clear" w:color="auto" w:fill="FFFFFF"/>
        </w:rPr>
      </w:pPr>
    </w:p>
    <w:p w14:paraId="62DA04C5" w14:textId="60F5DEF1" w:rsidR="00197997" w:rsidRDefault="00197997" w:rsidP="00233285">
      <w:pPr>
        <w:spacing w:line="480" w:lineRule="auto"/>
        <w:ind w:left="720" w:hanging="720"/>
        <w:rPr>
          <w:shd w:val="clear" w:color="auto" w:fill="FFFFFF"/>
        </w:rPr>
      </w:pPr>
    </w:p>
    <w:p w14:paraId="5376BA89" w14:textId="5B76E36B" w:rsidR="00197997" w:rsidRPr="00FC21EC" w:rsidRDefault="00197997" w:rsidP="00FC21EC">
      <w:pPr>
        <w:pStyle w:val="Heading2"/>
      </w:pPr>
      <w:bookmarkStart w:id="41" w:name="_Toc165924103"/>
      <w:r w:rsidRPr="00FC21EC">
        <w:lastRenderedPageBreak/>
        <w:t>Survey Questions</w:t>
      </w:r>
      <w:bookmarkEnd w:id="41"/>
    </w:p>
    <w:p w14:paraId="33DECD3C" w14:textId="1AD4BC4E" w:rsidR="00865E48" w:rsidRDefault="00865E48" w:rsidP="0033526B">
      <w:pPr>
        <w:ind w:left="720" w:hanging="360"/>
        <w:jc w:val="both"/>
        <w:rPr>
          <w:b/>
          <w:bCs/>
        </w:rPr>
      </w:pPr>
      <w:r>
        <w:rPr>
          <w:b/>
          <w:bCs/>
        </w:rPr>
        <w:t>Age:</w:t>
      </w:r>
    </w:p>
    <w:p w14:paraId="6E48CD1B" w14:textId="77777777" w:rsidR="0033526B" w:rsidRDefault="0033526B" w:rsidP="0033526B">
      <w:pPr>
        <w:ind w:left="720" w:hanging="360"/>
        <w:jc w:val="both"/>
        <w:rPr>
          <w:b/>
          <w:bCs/>
        </w:rPr>
      </w:pPr>
    </w:p>
    <w:p w14:paraId="0574483F" w14:textId="77777777" w:rsidR="00865E48" w:rsidRDefault="00865E48" w:rsidP="0033526B">
      <w:pPr>
        <w:ind w:left="720" w:hanging="360"/>
        <w:jc w:val="both"/>
        <w:rPr>
          <w:b/>
          <w:bCs/>
        </w:rPr>
      </w:pPr>
      <w:r>
        <w:rPr>
          <w:b/>
          <w:bCs/>
        </w:rPr>
        <w:t>Gender:</w:t>
      </w:r>
    </w:p>
    <w:p w14:paraId="59045D5F" w14:textId="77777777" w:rsidR="00865E48" w:rsidRPr="00EC4594" w:rsidRDefault="00865E48" w:rsidP="0033526B">
      <w:pPr>
        <w:ind w:left="720" w:hanging="360"/>
        <w:jc w:val="both"/>
        <w:rPr>
          <w:b/>
          <w:bCs/>
        </w:rPr>
      </w:pPr>
      <w:r>
        <w:t xml:space="preserve"> </w:t>
      </w:r>
    </w:p>
    <w:p w14:paraId="7BCB4D46" w14:textId="77777777" w:rsidR="00746F1D" w:rsidRDefault="00865E48" w:rsidP="00746F1D">
      <w:pPr>
        <w:ind w:left="720" w:hanging="360"/>
      </w:pPr>
      <w:r>
        <w:t xml:space="preserve">On a scale of 1 to 5, Please select the options accordingly Strongly </w:t>
      </w:r>
    </w:p>
    <w:p w14:paraId="177EE01A" w14:textId="73D2DF3E" w:rsidR="00865E48" w:rsidRDefault="00865E48" w:rsidP="00746F1D">
      <w:pPr>
        <w:ind w:left="720" w:hanging="360"/>
      </w:pPr>
      <w:proofErr w:type="gramStart"/>
      <w:r>
        <w:t>Disagree(</w:t>
      </w:r>
      <w:proofErr w:type="gramEnd"/>
      <w:r>
        <w:t>1),</w:t>
      </w:r>
      <w:r w:rsidR="00746F1D">
        <w:t xml:space="preserve"> </w:t>
      </w:r>
      <w:r>
        <w:t>Disagree(2), Neutral (3), Agree (4), Strongly Agree (5).</w:t>
      </w:r>
    </w:p>
    <w:p w14:paraId="7F5ED4F9" w14:textId="77777777" w:rsidR="00477DBE" w:rsidRDefault="00477DBE" w:rsidP="0033526B">
      <w:pPr>
        <w:ind w:left="720" w:hanging="360"/>
        <w:jc w:val="both"/>
      </w:pPr>
    </w:p>
    <w:p w14:paraId="283D7F72" w14:textId="7A84C52D" w:rsidR="00865E48" w:rsidRDefault="00865E48" w:rsidP="00645419">
      <w:pPr>
        <w:spacing w:before="120" w:line="360" w:lineRule="auto"/>
        <w:jc w:val="both"/>
      </w:pPr>
      <w:r w:rsidRPr="00CA3B30">
        <w:rPr>
          <w:b/>
          <w:bCs/>
        </w:rPr>
        <w:t>Question 1:</w:t>
      </w:r>
      <w:r w:rsidRPr="00CA3B30">
        <w:t xml:space="preserve"> </w:t>
      </w:r>
      <w:r>
        <w:t>I spend 5 or more hours per day on Instagram.</w:t>
      </w:r>
    </w:p>
    <w:p w14:paraId="255126BD" w14:textId="528D5398" w:rsidR="00865E48" w:rsidRPr="00EF5541" w:rsidRDefault="00865E48" w:rsidP="00645419">
      <w:pPr>
        <w:spacing w:line="360" w:lineRule="auto"/>
        <w:jc w:val="both"/>
      </w:pPr>
      <w:r>
        <w:rPr>
          <w:noProof/>
        </w:rPr>
        <mc:AlternateContent>
          <mc:Choice Requires="wps">
            <w:drawing>
              <wp:anchor distT="0" distB="0" distL="114300" distR="114300" simplePos="0" relativeHeight="251659264" behindDoc="0" locked="0" layoutInCell="1" allowOverlap="1" wp14:anchorId="5008DE1E" wp14:editId="7F3E0195">
                <wp:simplePos x="0" y="0"/>
                <wp:positionH relativeFrom="column">
                  <wp:posOffset>350520</wp:posOffset>
                </wp:positionH>
                <wp:positionV relativeFrom="paragraph">
                  <wp:posOffset>38735</wp:posOffset>
                </wp:positionV>
                <wp:extent cx="167640" cy="144780"/>
                <wp:effectExtent l="0" t="0" r="22860" b="26670"/>
                <wp:wrapNone/>
                <wp:docPr id="4" name="Flowchart: Connector 4"/>
                <wp:cNvGraphicFramePr/>
                <a:graphic xmlns:a="http://schemas.openxmlformats.org/drawingml/2006/main">
                  <a:graphicData uri="http://schemas.microsoft.com/office/word/2010/wordprocessingShape">
                    <wps:wsp>
                      <wps:cNvSpPr/>
                      <wps:spPr>
                        <a:xfrm>
                          <a:off x="0" y="0"/>
                          <a:ext cx="167640" cy="144780"/>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152B02"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4" o:spid="_x0000_s1026" type="#_x0000_t120" style="position:absolute;margin-left:27.6pt;margin-top:3.05pt;width:13.2pt;height:1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" filled="f" strokecolor="black [3213]" strokeweight="1pt">
                <v:stroke joinstyle="miter"/>
              </v:shape>
            </w:pict>
          </mc:Fallback>
        </mc:AlternateContent>
      </w:r>
      <w:r w:rsidRPr="00EF5541">
        <w:t>1</w:t>
      </w:r>
      <w:r w:rsidRPr="00EF5541">
        <w:tab/>
      </w:r>
      <w:r w:rsidRPr="00EF5541">
        <w:tab/>
        <w:t>2</w:t>
      </w:r>
      <w:r w:rsidRPr="00EF5541">
        <w:tab/>
      </w:r>
      <w:r>
        <w:rPr>
          <w:noProof/>
        </w:rPr>
        <w:drawing>
          <wp:inline distT="0" distB="0" distL="0" distR="0" wp14:anchorId="08CFA56C" wp14:editId="2109D01E">
            <wp:extent cx="176530" cy="158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rsidRPr="00EF5541">
        <w:tab/>
        <w:t>3</w:t>
      </w:r>
      <w:r w:rsidRPr="00EF5541">
        <w:tab/>
      </w:r>
      <w:r>
        <w:rPr>
          <w:noProof/>
        </w:rPr>
        <w:drawing>
          <wp:inline distT="0" distB="0" distL="0" distR="0" wp14:anchorId="1081C500" wp14:editId="5D6F4A05">
            <wp:extent cx="176530" cy="158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rsidRPr="00EF5541">
        <w:tab/>
        <w:t>4</w:t>
      </w:r>
      <w:r w:rsidRPr="00EF5541">
        <w:tab/>
      </w:r>
      <w:r>
        <w:rPr>
          <w:noProof/>
        </w:rPr>
        <w:drawing>
          <wp:inline distT="0" distB="0" distL="0" distR="0" wp14:anchorId="1177846D" wp14:editId="311FFE93">
            <wp:extent cx="176530" cy="158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rsidRPr="00EF5541">
        <w:tab/>
        <w:t>5</w:t>
      </w:r>
      <w:r w:rsidRPr="00EF5541">
        <w:tab/>
      </w:r>
      <w:r>
        <w:rPr>
          <w:noProof/>
        </w:rPr>
        <w:drawing>
          <wp:inline distT="0" distB="0" distL="0" distR="0" wp14:anchorId="337610FD" wp14:editId="53768D9B">
            <wp:extent cx="17653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p>
    <w:p w14:paraId="208DC9C9" w14:textId="3BA31ADB" w:rsidR="00865E48" w:rsidRDefault="00865E48" w:rsidP="00645419">
      <w:pPr>
        <w:spacing w:line="360" w:lineRule="auto"/>
        <w:jc w:val="both"/>
      </w:pPr>
      <w:r w:rsidRPr="003D42C0">
        <w:rPr>
          <w:b/>
          <w:bCs/>
        </w:rPr>
        <w:t xml:space="preserve">Question 2: </w:t>
      </w:r>
      <w:r>
        <w:t>I check my Instagram account during study sessions.</w:t>
      </w:r>
    </w:p>
    <w:p w14:paraId="7A82DE63" w14:textId="77777777" w:rsidR="00865E48" w:rsidRPr="000F0ED2" w:rsidRDefault="00865E48" w:rsidP="00645419">
      <w:pPr>
        <w:spacing w:line="360" w:lineRule="auto"/>
        <w:jc w:val="both"/>
      </w:pPr>
      <w:r>
        <w:t>1</w:t>
      </w:r>
      <w:r>
        <w:tab/>
      </w:r>
      <w:r>
        <w:rPr>
          <w:noProof/>
        </w:rPr>
        <w:drawing>
          <wp:inline distT="0" distB="0" distL="0" distR="0" wp14:anchorId="06234908" wp14:editId="12B56398">
            <wp:extent cx="176530" cy="158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2</w:t>
      </w:r>
      <w:r>
        <w:tab/>
      </w:r>
      <w:r>
        <w:rPr>
          <w:noProof/>
        </w:rPr>
        <w:drawing>
          <wp:inline distT="0" distB="0" distL="0" distR="0" wp14:anchorId="53BA6DB9" wp14:editId="32103231">
            <wp:extent cx="176530" cy="158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3</w:t>
      </w:r>
      <w:r>
        <w:tab/>
      </w:r>
      <w:r>
        <w:rPr>
          <w:noProof/>
        </w:rPr>
        <w:drawing>
          <wp:inline distT="0" distB="0" distL="0" distR="0" wp14:anchorId="32624F6D" wp14:editId="008DE956">
            <wp:extent cx="176530" cy="158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4</w:t>
      </w:r>
      <w:r>
        <w:tab/>
      </w:r>
      <w:r>
        <w:rPr>
          <w:noProof/>
        </w:rPr>
        <w:drawing>
          <wp:inline distT="0" distB="0" distL="0" distR="0" wp14:anchorId="5F3D2876" wp14:editId="484614C1">
            <wp:extent cx="176530" cy="158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5</w:t>
      </w:r>
      <w:r>
        <w:tab/>
      </w:r>
      <w:r>
        <w:rPr>
          <w:noProof/>
        </w:rPr>
        <w:drawing>
          <wp:inline distT="0" distB="0" distL="0" distR="0" wp14:anchorId="439705E8" wp14:editId="13CA6E4D">
            <wp:extent cx="176530" cy="158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p>
    <w:p w14:paraId="03B790AF" w14:textId="38CABF5E" w:rsidR="00865E48" w:rsidRDefault="00865E48" w:rsidP="00645419">
      <w:pPr>
        <w:spacing w:line="360" w:lineRule="auto"/>
        <w:jc w:val="both"/>
      </w:pPr>
      <w:r w:rsidRPr="00D90D8F">
        <w:rPr>
          <w:b/>
          <w:bCs/>
        </w:rPr>
        <w:t>Question 3:</w:t>
      </w:r>
      <w:r w:rsidRPr="00D90D8F">
        <w:t xml:space="preserve"> </w:t>
      </w:r>
      <w:r>
        <w:t>I delay or Procrastinate on Academic assignments due to Instagram usage.</w:t>
      </w:r>
    </w:p>
    <w:p w14:paraId="34363B7A" w14:textId="77777777" w:rsidR="00865E48" w:rsidRPr="000F0ED2" w:rsidRDefault="00865E48" w:rsidP="00645419">
      <w:pPr>
        <w:spacing w:line="360" w:lineRule="auto"/>
        <w:jc w:val="both"/>
      </w:pPr>
      <w:r>
        <w:t>1</w:t>
      </w:r>
      <w:r>
        <w:tab/>
      </w:r>
      <w:r>
        <w:rPr>
          <w:noProof/>
        </w:rPr>
        <w:drawing>
          <wp:inline distT="0" distB="0" distL="0" distR="0" wp14:anchorId="57F62B5B" wp14:editId="19EA226B">
            <wp:extent cx="176530" cy="158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2</w:t>
      </w:r>
      <w:r>
        <w:tab/>
      </w:r>
      <w:r>
        <w:rPr>
          <w:noProof/>
        </w:rPr>
        <w:drawing>
          <wp:inline distT="0" distB="0" distL="0" distR="0" wp14:anchorId="46372CFA" wp14:editId="4DC53EF2">
            <wp:extent cx="176530" cy="158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3</w:t>
      </w:r>
      <w:r>
        <w:tab/>
      </w:r>
      <w:r>
        <w:rPr>
          <w:noProof/>
        </w:rPr>
        <w:drawing>
          <wp:inline distT="0" distB="0" distL="0" distR="0" wp14:anchorId="230CB8BC" wp14:editId="3A17D093">
            <wp:extent cx="176530" cy="158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4</w:t>
      </w:r>
      <w:r>
        <w:tab/>
      </w:r>
      <w:r>
        <w:rPr>
          <w:noProof/>
        </w:rPr>
        <w:drawing>
          <wp:inline distT="0" distB="0" distL="0" distR="0" wp14:anchorId="3EA96DCC" wp14:editId="04E5EF26">
            <wp:extent cx="176530" cy="158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5</w:t>
      </w:r>
      <w:r>
        <w:tab/>
      </w:r>
      <w:r>
        <w:rPr>
          <w:noProof/>
        </w:rPr>
        <w:drawing>
          <wp:inline distT="0" distB="0" distL="0" distR="0" wp14:anchorId="04143596" wp14:editId="1658787D">
            <wp:extent cx="176530" cy="158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p>
    <w:p w14:paraId="21696561" w14:textId="551C4A12" w:rsidR="00865E48" w:rsidRDefault="00865E48" w:rsidP="00645419">
      <w:pPr>
        <w:spacing w:line="360" w:lineRule="auto"/>
        <w:jc w:val="both"/>
      </w:pPr>
      <w:r w:rsidRPr="00007B9F">
        <w:rPr>
          <w:b/>
          <w:bCs/>
        </w:rPr>
        <w:t>Question 4:</w:t>
      </w:r>
      <w:r w:rsidRPr="00007B9F">
        <w:t xml:space="preserve"> </w:t>
      </w:r>
      <w:r>
        <w:t>I believe that if I reduce my time on Instagram, it could enhance my academic performance.</w:t>
      </w:r>
    </w:p>
    <w:p w14:paraId="63630098" w14:textId="77777777" w:rsidR="00865E48" w:rsidRPr="000F0ED2" w:rsidRDefault="00865E48" w:rsidP="00645419">
      <w:pPr>
        <w:spacing w:line="360" w:lineRule="auto"/>
        <w:jc w:val="both"/>
      </w:pPr>
      <w:r>
        <w:t>1</w:t>
      </w:r>
      <w:r>
        <w:tab/>
      </w:r>
      <w:r>
        <w:rPr>
          <w:noProof/>
        </w:rPr>
        <w:drawing>
          <wp:inline distT="0" distB="0" distL="0" distR="0" wp14:anchorId="5B130157" wp14:editId="03274DB6">
            <wp:extent cx="176530" cy="158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2</w:t>
      </w:r>
      <w:r>
        <w:tab/>
      </w:r>
      <w:r>
        <w:rPr>
          <w:noProof/>
        </w:rPr>
        <w:drawing>
          <wp:inline distT="0" distB="0" distL="0" distR="0" wp14:anchorId="15DCF033" wp14:editId="57F78708">
            <wp:extent cx="176530" cy="158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3</w:t>
      </w:r>
      <w:r>
        <w:tab/>
      </w:r>
      <w:r>
        <w:rPr>
          <w:noProof/>
        </w:rPr>
        <w:drawing>
          <wp:inline distT="0" distB="0" distL="0" distR="0" wp14:anchorId="4E0418B8" wp14:editId="0E352A61">
            <wp:extent cx="176530" cy="158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4</w:t>
      </w:r>
      <w:r>
        <w:tab/>
      </w:r>
      <w:r>
        <w:rPr>
          <w:noProof/>
        </w:rPr>
        <w:drawing>
          <wp:inline distT="0" distB="0" distL="0" distR="0" wp14:anchorId="28A7956B" wp14:editId="401BFCF8">
            <wp:extent cx="176530" cy="15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5</w:t>
      </w:r>
      <w:r>
        <w:tab/>
      </w:r>
      <w:r>
        <w:rPr>
          <w:noProof/>
        </w:rPr>
        <w:drawing>
          <wp:inline distT="0" distB="0" distL="0" distR="0" wp14:anchorId="0CC47A6F" wp14:editId="68999A9C">
            <wp:extent cx="176530" cy="158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p>
    <w:p w14:paraId="63DA8901" w14:textId="395274F9" w:rsidR="00865E48" w:rsidRDefault="00865E48" w:rsidP="00645419">
      <w:pPr>
        <w:spacing w:line="360" w:lineRule="auto"/>
        <w:jc w:val="both"/>
      </w:pPr>
      <w:r w:rsidRPr="00122F11">
        <w:rPr>
          <w:b/>
          <w:bCs/>
        </w:rPr>
        <w:t>Question 5:</w:t>
      </w:r>
      <w:r w:rsidRPr="00122F11">
        <w:t xml:space="preserve"> </w:t>
      </w:r>
      <w:r>
        <w:t>I think that if I limit my Instagram usage, it could have a positive impact on my academic performance.</w:t>
      </w:r>
    </w:p>
    <w:p w14:paraId="51C6CB45" w14:textId="77777777" w:rsidR="00865E48" w:rsidRPr="000F0ED2" w:rsidRDefault="00865E48" w:rsidP="00645419">
      <w:pPr>
        <w:spacing w:line="360" w:lineRule="auto"/>
        <w:jc w:val="both"/>
      </w:pPr>
      <w:r>
        <w:t>1</w:t>
      </w:r>
      <w:r>
        <w:tab/>
      </w:r>
      <w:r>
        <w:rPr>
          <w:noProof/>
        </w:rPr>
        <w:drawing>
          <wp:inline distT="0" distB="0" distL="0" distR="0" wp14:anchorId="67CD4BE7" wp14:editId="49E5D913">
            <wp:extent cx="176530" cy="158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2</w:t>
      </w:r>
      <w:r>
        <w:tab/>
      </w:r>
      <w:r>
        <w:rPr>
          <w:noProof/>
        </w:rPr>
        <w:drawing>
          <wp:inline distT="0" distB="0" distL="0" distR="0" wp14:anchorId="11C586EC" wp14:editId="61D5B71E">
            <wp:extent cx="176530" cy="158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3</w:t>
      </w:r>
      <w:r>
        <w:tab/>
      </w:r>
      <w:r>
        <w:rPr>
          <w:noProof/>
        </w:rPr>
        <w:drawing>
          <wp:inline distT="0" distB="0" distL="0" distR="0" wp14:anchorId="5EDEDA41" wp14:editId="2667E015">
            <wp:extent cx="176530" cy="158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4</w:t>
      </w:r>
      <w:r>
        <w:tab/>
      </w:r>
      <w:r>
        <w:rPr>
          <w:noProof/>
        </w:rPr>
        <w:drawing>
          <wp:inline distT="0" distB="0" distL="0" distR="0" wp14:anchorId="7A0C51C1" wp14:editId="45A947EF">
            <wp:extent cx="176530" cy="158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5</w:t>
      </w:r>
      <w:r>
        <w:tab/>
      </w:r>
      <w:r>
        <w:rPr>
          <w:noProof/>
        </w:rPr>
        <w:drawing>
          <wp:inline distT="0" distB="0" distL="0" distR="0" wp14:anchorId="0A39682E" wp14:editId="575E63B5">
            <wp:extent cx="176530" cy="1587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p>
    <w:p w14:paraId="549047D8" w14:textId="2B5E4588" w:rsidR="00865E48" w:rsidRDefault="00865E48" w:rsidP="00645419">
      <w:pPr>
        <w:spacing w:line="360" w:lineRule="auto"/>
        <w:jc w:val="both"/>
      </w:pPr>
      <w:r w:rsidRPr="00D06ED4">
        <w:rPr>
          <w:b/>
          <w:bCs/>
        </w:rPr>
        <w:t>Question 6:</w:t>
      </w:r>
      <w:r w:rsidRPr="00D06ED4">
        <w:t xml:space="preserve"> </w:t>
      </w:r>
      <w:r>
        <w:t>I am confident in effectively managing my time between Instagram and academic.</w:t>
      </w:r>
    </w:p>
    <w:p w14:paraId="3E21160A" w14:textId="77777777" w:rsidR="00865E48" w:rsidRPr="000F0ED2" w:rsidRDefault="00865E48" w:rsidP="00645419">
      <w:pPr>
        <w:spacing w:line="360" w:lineRule="auto"/>
        <w:jc w:val="both"/>
      </w:pPr>
      <w:r>
        <w:t>1</w:t>
      </w:r>
      <w:r>
        <w:tab/>
      </w:r>
      <w:r>
        <w:rPr>
          <w:noProof/>
        </w:rPr>
        <w:drawing>
          <wp:inline distT="0" distB="0" distL="0" distR="0" wp14:anchorId="5B23FD08" wp14:editId="0EAEF36D">
            <wp:extent cx="176530" cy="158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2</w:t>
      </w:r>
      <w:r>
        <w:tab/>
      </w:r>
      <w:r>
        <w:rPr>
          <w:noProof/>
        </w:rPr>
        <w:drawing>
          <wp:inline distT="0" distB="0" distL="0" distR="0" wp14:anchorId="68BD5611" wp14:editId="429BB03A">
            <wp:extent cx="176530" cy="158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3</w:t>
      </w:r>
      <w:r>
        <w:tab/>
      </w:r>
      <w:r>
        <w:rPr>
          <w:noProof/>
        </w:rPr>
        <w:drawing>
          <wp:inline distT="0" distB="0" distL="0" distR="0" wp14:anchorId="69C48A0B" wp14:editId="33F0B432">
            <wp:extent cx="176530" cy="158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4</w:t>
      </w:r>
      <w:r>
        <w:tab/>
      </w:r>
      <w:r>
        <w:rPr>
          <w:noProof/>
        </w:rPr>
        <w:drawing>
          <wp:inline distT="0" distB="0" distL="0" distR="0" wp14:anchorId="343DA0BB" wp14:editId="3B4BF31C">
            <wp:extent cx="176530" cy="158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5</w:t>
      </w:r>
      <w:r>
        <w:tab/>
      </w:r>
      <w:r>
        <w:rPr>
          <w:noProof/>
        </w:rPr>
        <w:drawing>
          <wp:inline distT="0" distB="0" distL="0" distR="0" wp14:anchorId="6BBA5675" wp14:editId="6693A5D0">
            <wp:extent cx="176530" cy="158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p>
    <w:p w14:paraId="30E5E191" w14:textId="5A9E3A69" w:rsidR="00865E48" w:rsidRDefault="00865E48" w:rsidP="00645419">
      <w:pPr>
        <w:spacing w:line="360" w:lineRule="auto"/>
        <w:jc w:val="both"/>
      </w:pPr>
      <w:r w:rsidRPr="00CF63CC">
        <w:rPr>
          <w:b/>
          <w:bCs/>
        </w:rPr>
        <w:t>Question 7:</w:t>
      </w:r>
      <w:r w:rsidRPr="00CF63CC">
        <w:t xml:space="preserve"> </w:t>
      </w:r>
      <w:r>
        <w:t>I often lose track of time while scrolling through Instagram instead of studying.</w:t>
      </w:r>
    </w:p>
    <w:p w14:paraId="7E0B56D5" w14:textId="77777777" w:rsidR="00865E48" w:rsidRPr="000F0ED2" w:rsidRDefault="00865E48" w:rsidP="00645419">
      <w:pPr>
        <w:spacing w:line="360" w:lineRule="auto"/>
        <w:jc w:val="both"/>
      </w:pPr>
      <w:r>
        <w:t>1</w:t>
      </w:r>
      <w:r>
        <w:tab/>
      </w:r>
      <w:r>
        <w:rPr>
          <w:noProof/>
        </w:rPr>
        <w:drawing>
          <wp:inline distT="0" distB="0" distL="0" distR="0" wp14:anchorId="494CF833" wp14:editId="28DA9BFD">
            <wp:extent cx="176530" cy="158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2</w:t>
      </w:r>
      <w:r>
        <w:tab/>
      </w:r>
      <w:r>
        <w:rPr>
          <w:noProof/>
        </w:rPr>
        <w:drawing>
          <wp:inline distT="0" distB="0" distL="0" distR="0" wp14:anchorId="659EFC1E" wp14:editId="1F3B087B">
            <wp:extent cx="176530" cy="158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3</w:t>
      </w:r>
      <w:r>
        <w:tab/>
      </w:r>
      <w:r>
        <w:rPr>
          <w:noProof/>
        </w:rPr>
        <w:drawing>
          <wp:inline distT="0" distB="0" distL="0" distR="0" wp14:anchorId="36C11AA5" wp14:editId="2927FC1E">
            <wp:extent cx="176530" cy="1587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4</w:t>
      </w:r>
      <w:r>
        <w:tab/>
      </w:r>
      <w:r>
        <w:rPr>
          <w:noProof/>
        </w:rPr>
        <w:drawing>
          <wp:inline distT="0" distB="0" distL="0" distR="0" wp14:anchorId="7DFFCC02" wp14:editId="59426302">
            <wp:extent cx="176530" cy="1587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5</w:t>
      </w:r>
      <w:r>
        <w:tab/>
      </w:r>
      <w:r>
        <w:rPr>
          <w:noProof/>
        </w:rPr>
        <w:drawing>
          <wp:inline distT="0" distB="0" distL="0" distR="0" wp14:anchorId="62DD2E59" wp14:editId="5A47F861">
            <wp:extent cx="176530" cy="158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p>
    <w:p w14:paraId="22E95FD4" w14:textId="0333BD58" w:rsidR="00865E48" w:rsidRDefault="00865E48" w:rsidP="00645419">
      <w:pPr>
        <w:spacing w:line="360" w:lineRule="auto"/>
        <w:jc w:val="both"/>
      </w:pPr>
      <w:r w:rsidRPr="00877562">
        <w:rPr>
          <w:b/>
          <w:bCs/>
        </w:rPr>
        <w:t>Question 8:</w:t>
      </w:r>
      <w:r w:rsidRPr="00877562">
        <w:t xml:space="preserve"> </w:t>
      </w:r>
      <w:r>
        <w:t>I find it hard to stop using Instagram and start studying.</w:t>
      </w:r>
    </w:p>
    <w:p w14:paraId="6E0E1171" w14:textId="77777777" w:rsidR="00865E48" w:rsidRPr="000F0ED2" w:rsidRDefault="00865E48" w:rsidP="00645419">
      <w:pPr>
        <w:spacing w:line="360" w:lineRule="auto"/>
        <w:jc w:val="both"/>
      </w:pPr>
      <w:r>
        <w:t>1</w:t>
      </w:r>
      <w:r>
        <w:tab/>
      </w:r>
      <w:r>
        <w:rPr>
          <w:noProof/>
        </w:rPr>
        <w:drawing>
          <wp:inline distT="0" distB="0" distL="0" distR="0" wp14:anchorId="1610783C" wp14:editId="10E144DB">
            <wp:extent cx="176530" cy="1587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2</w:t>
      </w:r>
      <w:r>
        <w:tab/>
      </w:r>
      <w:r>
        <w:rPr>
          <w:noProof/>
        </w:rPr>
        <w:drawing>
          <wp:inline distT="0" distB="0" distL="0" distR="0" wp14:anchorId="2D1B3BBC" wp14:editId="08CF5B4A">
            <wp:extent cx="176530" cy="158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3</w:t>
      </w:r>
      <w:r>
        <w:tab/>
      </w:r>
      <w:r>
        <w:rPr>
          <w:noProof/>
        </w:rPr>
        <w:drawing>
          <wp:inline distT="0" distB="0" distL="0" distR="0" wp14:anchorId="15EDDE02" wp14:editId="616AA813">
            <wp:extent cx="176530" cy="158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4</w:t>
      </w:r>
      <w:r>
        <w:tab/>
      </w:r>
      <w:r>
        <w:rPr>
          <w:noProof/>
        </w:rPr>
        <w:drawing>
          <wp:inline distT="0" distB="0" distL="0" distR="0" wp14:anchorId="53BEC754" wp14:editId="58F1C6F8">
            <wp:extent cx="176530" cy="158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5</w:t>
      </w:r>
      <w:r>
        <w:tab/>
      </w:r>
      <w:r>
        <w:rPr>
          <w:noProof/>
        </w:rPr>
        <w:drawing>
          <wp:inline distT="0" distB="0" distL="0" distR="0" wp14:anchorId="4E6AEFAF" wp14:editId="7779F35F">
            <wp:extent cx="176530" cy="1587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p>
    <w:p w14:paraId="61143AD7" w14:textId="72F37B5C" w:rsidR="00865E48" w:rsidRDefault="00865E48" w:rsidP="00645419">
      <w:pPr>
        <w:spacing w:line="360" w:lineRule="auto"/>
        <w:jc w:val="both"/>
      </w:pPr>
      <w:r w:rsidRPr="000B79C0">
        <w:rPr>
          <w:b/>
          <w:bCs/>
        </w:rPr>
        <w:t>Question 9:</w:t>
      </w:r>
      <w:r w:rsidRPr="000B79C0">
        <w:t xml:space="preserve"> </w:t>
      </w:r>
      <w:r>
        <w:t>I have submitted academic assignments late because I was distracted by Instagram.</w:t>
      </w:r>
      <w:r w:rsidRPr="000F0ED2">
        <w:t xml:space="preserve"> </w:t>
      </w:r>
    </w:p>
    <w:p w14:paraId="60224057" w14:textId="77777777" w:rsidR="00865E48" w:rsidRPr="000F0ED2" w:rsidRDefault="00865E48" w:rsidP="00645419">
      <w:pPr>
        <w:spacing w:line="360" w:lineRule="auto"/>
        <w:jc w:val="both"/>
      </w:pPr>
      <w:r>
        <w:t>1</w:t>
      </w:r>
      <w:r>
        <w:tab/>
      </w:r>
      <w:r>
        <w:rPr>
          <w:noProof/>
        </w:rPr>
        <w:drawing>
          <wp:inline distT="0" distB="0" distL="0" distR="0" wp14:anchorId="1C7A8BCF" wp14:editId="24524743">
            <wp:extent cx="176530" cy="1587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2</w:t>
      </w:r>
      <w:r>
        <w:tab/>
      </w:r>
      <w:r>
        <w:rPr>
          <w:noProof/>
        </w:rPr>
        <w:drawing>
          <wp:inline distT="0" distB="0" distL="0" distR="0" wp14:anchorId="03849EA0" wp14:editId="11C605F8">
            <wp:extent cx="176530" cy="1587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3</w:t>
      </w:r>
      <w:r>
        <w:tab/>
      </w:r>
      <w:r>
        <w:rPr>
          <w:noProof/>
        </w:rPr>
        <w:drawing>
          <wp:inline distT="0" distB="0" distL="0" distR="0" wp14:anchorId="74DFA427" wp14:editId="42A95AB0">
            <wp:extent cx="176530" cy="158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4</w:t>
      </w:r>
      <w:r>
        <w:tab/>
      </w:r>
      <w:r>
        <w:rPr>
          <w:noProof/>
        </w:rPr>
        <w:drawing>
          <wp:inline distT="0" distB="0" distL="0" distR="0" wp14:anchorId="7608E8C7" wp14:editId="4ED70823">
            <wp:extent cx="176530" cy="1587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5</w:t>
      </w:r>
      <w:r>
        <w:tab/>
      </w:r>
      <w:r>
        <w:rPr>
          <w:noProof/>
        </w:rPr>
        <w:drawing>
          <wp:inline distT="0" distB="0" distL="0" distR="0" wp14:anchorId="2A600BA5" wp14:editId="41AB861E">
            <wp:extent cx="176530" cy="1587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p>
    <w:p w14:paraId="52F93471" w14:textId="01D06094" w:rsidR="00865E48" w:rsidRDefault="00865E48" w:rsidP="00645419">
      <w:pPr>
        <w:spacing w:line="360" w:lineRule="auto"/>
        <w:jc w:val="both"/>
      </w:pPr>
      <w:r w:rsidRPr="003C35F1">
        <w:rPr>
          <w:b/>
          <w:bCs/>
        </w:rPr>
        <w:t>Question 10:</w:t>
      </w:r>
      <w:r w:rsidRPr="003C35F1">
        <w:t xml:space="preserve"> </w:t>
      </w:r>
      <w:r>
        <w:t>I find that my focus and concentration on Academic tasks are affected by Instagram Usage.</w:t>
      </w:r>
    </w:p>
    <w:p w14:paraId="3D5DBC2D" w14:textId="77777777" w:rsidR="00865E48" w:rsidRDefault="00865E48" w:rsidP="00645419">
      <w:pPr>
        <w:spacing w:line="360" w:lineRule="auto"/>
        <w:jc w:val="both"/>
      </w:pPr>
      <w:r>
        <w:t>1</w:t>
      </w:r>
      <w:r>
        <w:tab/>
      </w:r>
      <w:r>
        <w:rPr>
          <w:noProof/>
        </w:rPr>
        <w:drawing>
          <wp:inline distT="0" distB="0" distL="0" distR="0" wp14:anchorId="6C450A2F" wp14:editId="2FA48C62">
            <wp:extent cx="176530" cy="1587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2</w:t>
      </w:r>
      <w:r>
        <w:tab/>
      </w:r>
      <w:r>
        <w:rPr>
          <w:noProof/>
        </w:rPr>
        <w:drawing>
          <wp:inline distT="0" distB="0" distL="0" distR="0" wp14:anchorId="56AA673D" wp14:editId="62476E9E">
            <wp:extent cx="176530" cy="1587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3</w:t>
      </w:r>
      <w:r>
        <w:tab/>
      </w:r>
      <w:r>
        <w:rPr>
          <w:noProof/>
        </w:rPr>
        <w:drawing>
          <wp:inline distT="0" distB="0" distL="0" distR="0" wp14:anchorId="696B8CF8" wp14:editId="5E0C03AC">
            <wp:extent cx="176530" cy="1587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4</w:t>
      </w:r>
      <w:r>
        <w:tab/>
      </w:r>
      <w:r>
        <w:rPr>
          <w:noProof/>
        </w:rPr>
        <w:drawing>
          <wp:inline distT="0" distB="0" distL="0" distR="0" wp14:anchorId="0DF5C7D0" wp14:editId="28FF2060">
            <wp:extent cx="176530" cy="1587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r>
        <w:tab/>
        <w:t>5</w:t>
      </w:r>
      <w:r>
        <w:tab/>
      </w:r>
      <w:r>
        <w:rPr>
          <w:noProof/>
        </w:rPr>
        <w:drawing>
          <wp:inline distT="0" distB="0" distL="0" distR="0" wp14:anchorId="5E89C3FC" wp14:editId="663094D4">
            <wp:extent cx="176530" cy="1587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530" cy="158750"/>
                    </a:xfrm>
                    <a:prstGeom prst="rect">
                      <a:avLst/>
                    </a:prstGeom>
                    <a:noFill/>
                  </pic:spPr>
                </pic:pic>
              </a:graphicData>
            </a:graphic>
          </wp:inline>
        </w:drawing>
      </w:r>
    </w:p>
    <w:p w14:paraId="7AFF6BFD" w14:textId="77777777" w:rsidR="00865E48" w:rsidRPr="00197997" w:rsidRDefault="00865E48" w:rsidP="0033526B">
      <w:pPr>
        <w:spacing w:line="480" w:lineRule="auto"/>
        <w:ind w:left="720" w:hanging="720"/>
        <w:jc w:val="both"/>
        <w:rPr>
          <w:b/>
          <w:bCs/>
          <w:sz w:val="28"/>
          <w:szCs w:val="28"/>
          <w:shd w:val="clear" w:color="auto" w:fill="FFFFFF"/>
        </w:rPr>
      </w:pPr>
    </w:p>
    <w:sectPr w:rsidR="00865E48" w:rsidRPr="00197997" w:rsidSect="00165E4E">
      <w:footerReference w:type="default" r:id="rId1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82FA0" w14:textId="77777777" w:rsidR="00B6583C" w:rsidRDefault="00B6583C" w:rsidP="00884F44">
      <w:r>
        <w:separator/>
      </w:r>
    </w:p>
  </w:endnote>
  <w:endnote w:type="continuationSeparator" w:id="0">
    <w:p w14:paraId="598A8AB7" w14:textId="77777777" w:rsidR="00B6583C" w:rsidRDefault="00B6583C" w:rsidP="00884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8242983"/>
      <w:docPartObj>
        <w:docPartGallery w:val="Page Numbers (Bottom of Page)"/>
        <w:docPartUnique/>
      </w:docPartObj>
    </w:sdtPr>
    <w:sdtEndPr>
      <w:rPr>
        <w:noProof/>
      </w:rPr>
    </w:sdtEndPr>
    <w:sdtContent>
      <w:p w14:paraId="37DCB745" w14:textId="0A4223D1" w:rsidR="00884F44" w:rsidRDefault="00884F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A84CDC" w14:textId="77777777" w:rsidR="00884F44" w:rsidRDefault="00884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3655129"/>
      <w:docPartObj>
        <w:docPartGallery w:val="Page Numbers (Bottom of Page)"/>
        <w:docPartUnique/>
      </w:docPartObj>
    </w:sdtPr>
    <w:sdtEndPr>
      <w:rPr>
        <w:noProof/>
      </w:rPr>
    </w:sdtEndPr>
    <w:sdtContent>
      <w:p w14:paraId="71E32889" w14:textId="77777777" w:rsidR="00550480" w:rsidRDefault="005504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96FD51" w14:textId="77777777" w:rsidR="00550480" w:rsidRDefault="005504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3C4FE" w14:textId="77777777" w:rsidR="00B6583C" w:rsidRDefault="00B6583C" w:rsidP="00884F44">
      <w:r>
        <w:separator/>
      </w:r>
    </w:p>
  </w:footnote>
  <w:footnote w:type="continuationSeparator" w:id="0">
    <w:p w14:paraId="1AEF96EF" w14:textId="77777777" w:rsidR="00B6583C" w:rsidRDefault="00B6583C" w:rsidP="00884F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F278B"/>
    <w:multiLevelType w:val="hybridMultilevel"/>
    <w:tmpl w:val="517C660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1493E64"/>
    <w:multiLevelType w:val="hybridMultilevel"/>
    <w:tmpl w:val="810C098C"/>
    <w:lvl w:ilvl="0" w:tplc="0409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33950DB"/>
    <w:multiLevelType w:val="hybridMultilevel"/>
    <w:tmpl w:val="6A5E2612"/>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C7F0B81"/>
    <w:multiLevelType w:val="hybridMultilevel"/>
    <w:tmpl w:val="EA3A76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D8E2122"/>
    <w:multiLevelType w:val="hybridMultilevel"/>
    <w:tmpl w:val="94A62A86"/>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18F41A9"/>
    <w:multiLevelType w:val="hybridMultilevel"/>
    <w:tmpl w:val="700E226A"/>
    <w:lvl w:ilvl="0" w:tplc="0409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FBA567E"/>
    <w:multiLevelType w:val="hybridMultilevel"/>
    <w:tmpl w:val="C4DA6168"/>
    <w:lvl w:ilvl="0" w:tplc="0409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55D1727"/>
    <w:multiLevelType w:val="hybridMultilevel"/>
    <w:tmpl w:val="EF7612BA"/>
    <w:lvl w:ilvl="0" w:tplc="0409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E232244"/>
    <w:multiLevelType w:val="hybridMultilevel"/>
    <w:tmpl w:val="964449B8"/>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DCA2074"/>
    <w:multiLevelType w:val="hybridMultilevel"/>
    <w:tmpl w:val="88DCCFF4"/>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9422F1B"/>
    <w:multiLevelType w:val="hybridMultilevel"/>
    <w:tmpl w:val="5CFCC94E"/>
    <w:lvl w:ilvl="0" w:tplc="2000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0"/>
  </w:num>
  <w:num w:numId="4">
    <w:abstractNumId w:val="2"/>
  </w:num>
  <w:num w:numId="5">
    <w:abstractNumId w:val="8"/>
  </w:num>
  <w:num w:numId="6">
    <w:abstractNumId w:val="9"/>
  </w:num>
  <w:num w:numId="7">
    <w:abstractNumId w:val="1"/>
  </w:num>
  <w:num w:numId="8">
    <w:abstractNumId w:val="6"/>
  </w:num>
  <w:num w:numId="9">
    <w:abstractNumId w:val="5"/>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1M7I0NDQ2szAzMDRU0lEKTi0uzszPAykwqgUABE3cqywAAAA="/>
  </w:docVars>
  <w:rsids>
    <w:rsidRoot w:val="00EE65EE"/>
    <w:rsid w:val="00002255"/>
    <w:rsid w:val="0001537C"/>
    <w:rsid w:val="0002106B"/>
    <w:rsid w:val="00021F32"/>
    <w:rsid w:val="00037FDA"/>
    <w:rsid w:val="000403BC"/>
    <w:rsid w:val="0004572C"/>
    <w:rsid w:val="00066B1F"/>
    <w:rsid w:val="0007082B"/>
    <w:rsid w:val="00085E7B"/>
    <w:rsid w:val="000A120F"/>
    <w:rsid w:val="000B0878"/>
    <w:rsid w:val="000B6548"/>
    <w:rsid w:val="000C31A9"/>
    <w:rsid w:val="000E48F8"/>
    <w:rsid w:val="000F4F54"/>
    <w:rsid w:val="00101D4C"/>
    <w:rsid w:val="0011073C"/>
    <w:rsid w:val="0012319A"/>
    <w:rsid w:val="00145F56"/>
    <w:rsid w:val="00162141"/>
    <w:rsid w:val="00165E4E"/>
    <w:rsid w:val="00167874"/>
    <w:rsid w:val="00175241"/>
    <w:rsid w:val="00186F80"/>
    <w:rsid w:val="00197997"/>
    <w:rsid w:val="001C70B1"/>
    <w:rsid w:val="001D63A4"/>
    <w:rsid w:val="002010AE"/>
    <w:rsid w:val="00212227"/>
    <w:rsid w:val="002266EF"/>
    <w:rsid w:val="00233285"/>
    <w:rsid w:val="00250BB5"/>
    <w:rsid w:val="00277F43"/>
    <w:rsid w:val="002B1AC9"/>
    <w:rsid w:val="002B5C8B"/>
    <w:rsid w:val="002E3AFD"/>
    <w:rsid w:val="003123CD"/>
    <w:rsid w:val="0033526B"/>
    <w:rsid w:val="00340A73"/>
    <w:rsid w:val="003504CA"/>
    <w:rsid w:val="003543B0"/>
    <w:rsid w:val="00354719"/>
    <w:rsid w:val="00364DCE"/>
    <w:rsid w:val="0037159E"/>
    <w:rsid w:val="003745CD"/>
    <w:rsid w:val="00397FC7"/>
    <w:rsid w:val="003C12B1"/>
    <w:rsid w:val="003C2151"/>
    <w:rsid w:val="003E4D2E"/>
    <w:rsid w:val="003E6275"/>
    <w:rsid w:val="003F015C"/>
    <w:rsid w:val="003F1045"/>
    <w:rsid w:val="003F3961"/>
    <w:rsid w:val="0040650F"/>
    <w:rsid w:val="004122FC"/>
    <w:rsid w:val="00420AF7"/>
    <w:rsid w:val="00426981"/>
    <w:rsid w:val="0044508A"/>
    <w:rsid w:val="00451011"/>
    <w:rsid w:val="00477DBE"/>
    <w:rsid w:val="00490D92"/>
    <w:rsid w:val="004B7D6E"/>
    <w:rsid w:val="004D4416"/>
    <w:rsid w:val="004D5412"/>
    <w:rsid w:val="004F0F54"/>
    <w:rsid w:val="004F1B24"/>
    <w:rsid w:val="005076F5"/>
    <w:rsid w:val="00515C83"/>
    <w:rsid w:val="0054007A"/>
    <w:rsid w:val="00541730"/>
    <w:rsid w:val="00550480"/>
    <w:rsid w:val="00566B8C"/>
    <w:rsid w:val="005827A9"/>
    <w:rsid w:val="00593DAF"/>
    <w:rsid w:val="005A21CA"/>
    <w:rsid w:val="005B55B0"/>
    <w:rsid w:val="005D76E7"/>
    <w:rsid w:val="005E0D99"/>
    <w:rsid w:val="005F08E4"/>
    <w:rsid w:val="006043E1"/>
    <w:rsid w:val="00634AC1"/>
    <w:rsid w:val="00645419"/>
    <w:rsid w:val="00650940"/>
    <w:rsid w:val="006A436D"/>
    <w:rsid w:val="006A7610"/>
    <w:rsid w:val="006D52C0"/>
    <w:rsid w:val="00703D9F"/>
    <w:rsid w:val="00743317"/>
    <w:rsid w:val="00746540"/>
    <w:rsid w:val="00746F1D"/>
    <w:rsid w:val="0074780A"/>
    <w:rsid w:val="00770422"/>
    <w:rsid w:val="007800C0"/>
    <w:rsid w:val="00782400"/>
    <w:rsid w:val="00796D69"/>
    <w:rsid w:val="00803A93"/>
    <w:rsid w:val="008103BB"/>
    <w:rsid w:val="00814F52"/>
    <w:rsid w:val="008153E5"/>
    <w:rsid w:val="00834F03"/>
    <w:rsid w:val="00842DC7"/>
    <w:rsid w:val="008530C2"/>
    <w:rsid w:val="00865E48"/>
    <w:rsid w:val="00872FFF"/>
    <w:rsid w:val="008768CA"/>
    <w:rsid w:val="00883EB6"/>
    <w:rsid w:val="00884F44"/>
    <w:rsid w:val="00886E54"/>
    <w:rsid w:val="00892D09"/>
    <w:rsid w:val="0089392D"/>
    <w:rsid w:val="008A1A94"/>
    <w:rsid w:val="008A5A49"/>
    <w:rsid w:val="008A6D08"/>
    <w:rsid w:val="008B2A06"/>
    <w:rsid w:val="008B51D3"/>
    <w:rsid w:val="008D1094"/>
    <w:rsid w:val="008D3F74"/>
    <w:rsid w:val="0092771C"/>
    <w:rsid w:val="00942BEE"/>
    <w:rsid w:val="0097404F"/>
    <w:rsid w:val="00975A4D"/>
    <w:rsid w:val="009A1228"/>
    <w:rsid w:val="009B4855"/>
    <w:rsid w:val="00A151B8"/>
    <w:rsid w:val="00A32A23"/>
    <w:rsid w:val="00A32BF0"/>
    <w:rsid w:val="00A520CD"/>
    <w:rsid w:val="00A563D8"/>
    <w:rsid w:val="00A56D58"/>
    <w:rsid w:val="00A62E9C"/>
    <w:rsid w:val="00A65433"/>
    <w:rsid w:val="00A75E0E"/>
    <w:rsid w:val="00A84DBE"/>
    <w:rsid w:val="00A952B6"/>
    <w:rsid w:val="00AB0CA6"/>
    <w:rsid w:val="00AE7568"/>
    <w:rsid w:val="00B427B0"/>
    <w:rsid w:val="00B52D4F"/>
    <w:rsid w:val="00B6583C"/>
    <w:rsid w:val="00BA0B0A"/>
    <w:rsid w:val="00BA1860"/>
    <w:rsid w:val="00BB0105"/>
    <w:rsid w:val="00BC0C31"/>
    <w:rsid w:val="00BE6FAB"/>
    <w:rsid w:val="00C31298"/>
    <w:rsid w:val="00C31951"/>
    <w:rsid w:val="00C42637"/>
    <w:rsid w:val="00C4390D"/>
    <w:rsid w:val="00C62DA6"/>
    <w:rsid w:val="00C63651"/>
    <w:rsid w:val="00C76F67"/>
    <w:rsid w:val="00CD5E13"/>
    <w:rsid w:val="00CF4D7C"/>
    <w:rsid w:val="00D0195C"/>
    <w:rsid w:val="00D13013"/>
    <w:rsid w:val="00D37BEA"/>
    <w:rsid w:val="00D528EA"/>
    <w:rsid w:val="00D63BB6"/>
    <w:rsid w:val="00D6551F"/>
    <w:rsid w:val="00D67224"/>
    <w:rsid w:val="00D83D7F"/>
    <w:rsid w:val="00DA0C72"/>
    <w:rsid w:val="00DB54EA"/>
    <w:rsid w:val="00DB5BDD"/>
    <w:rsid w:val="00DB6AA1"/>
    <w:rsid w:val="00DB755F"/>
    <w:rsid w:val="00DC2BB5"/>
    <w:rsid w:val="00DC7B8D"/>
    <w:rsid w:val="00DF0900"/>
    <w:rsid w:val="00DF1025"/>
    <w:rsid w:val="00E2172B"/>
    <w:rsid w:val="00E44C4E"/>
    <w:rsid w:val="00E82AFD"/>
    <w:rsid w:val="00EA5385"/>
    <w:rsid w:val="00EA76AC"/>
    <w:rsid w:val="00EE65EE"/>
    <w:rsid w:val="00EF35D4"/>
    <w:rsid w:val="00F04D33"/>
    <w:rsid w:val="00F135AC"/>
    <w:rsid w:val="00F30BCE"/>
    <w:rsid w:val="00F36A98"/>
    <w:rsid w:val="00F467CD"/>
    <w:rsid w:val="00F60BD0"/>
    <w:rsid w:val="00F846EC"/>
    <w:rsid w:val="00F92739"/>
    <w:rsid w:val="00F933F7"/>
    <w:rsid w:val="00FA19C8"/>
    <w:rsid w:val="00FA2478"/>
    <w:rsid w:val="00FC21EC"/>
    <w:rsid w:val="00FC39A4"/>
    <w:rsid w:val="00FC6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3431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kern w:val="2"/>
        <w:sz w:val="22"/>
        <w:szCs w:val="22"/>
        <w:lang w:val="en-US" w:eastAsia="en-US" w:bidi="ar-SA"/>
        <w14:ligatures w14:val="standardContextual"/>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D9F"/>
    <w:pPr>
      <w:spacing w:line="240" w:lineRule="auto"/>
      <w:ind w:firstLine="0"/>
    </w:pPr>
    <w:rPr>
      <w:rFonts w:ascii="Times New Roman" w:hAnsi="Times New Roman" w:cs="Times New Roman"/>
      <w:kern w:val="0"/>
      <w:sz w:val="24"/>
      <w:szCs w:val="24"/>
      <w14:ligatures w14:val="none"/>
    </w:rPr>
  </w:style>
  <w:style w:type="paragraph" w:styleId="Heading1">
    <w:name w:val="heading 1"/>
    <w:basedOn w:val="Normal"/>
    <w:next w:val="Normal"/>
    <w:link w:val="Heading1Char"/>
    <w:autoRedefine/>
    <w:uiPriority w:val="9"/>
    <w:qFormat/>
    <w:rsid w:val="004F0F54"/>
    <w:pPr>
      <w:keepNext/>
      <w:keepLines/>
      <w:spacing w:before="240" w:line="480" w:lineRule="auto"/>
      <w:jc w:val="center"/>
      <w:outlineLvl w:val="0"/>
    </w:pPr>
    <w:rPr>
      <w:rFonts w:eastAsiaTheme="majorEastAsia" w:cstheme="majorBidi"/>
      <w:caps/>
      <w:szCs w:val="32"/>
    </w:rPr>
  </w:style>
  <w:style w:type="paragraph" w:styleId="Heading2">
    <w:name w:val="heading 2"/>
    <w:basedOn w:val="Normal"/>
    <w:next w:val="Normal"/>
    <w:link w:val="Heading2Char"/>
    <w:autoRedefine/>
    <w:uiPriority w:val="9"/>
    <w:unhideWhenUsed/>
    <w:qFormat/>
    <w:rsid w:val="00FC21EC"/>
    <w:pPr>
      <w:keepNext/>
      <w:keepLines/>
      <w:spacing w:before="40" w:line="480" w:lineRule="auto"/>
      <w:outlineLvl w:val="1"/>
    </w:pPr>
    <w:rPr>
      <w:rFonts w:eastAsiaTheme="majorEastAsia" w:cstheme="majorBidi"/>
      <w:b/>
      <w:bCs/>
      <w:sz w:val="28"/>
      <w:szCs w:val="28"/>
      <w:shd w:val="clear" w:color="auto" w:fill="FFFFFF"/>
    </w:rPr>
  </w:style>
  <w:style w:type="paragraph" w:styleId="Heading3">
    <w:name w:val="heading 3"/>
    <w:basedOn w:val="Normal"/>
    <w:next w:val="Normal"/>
    <w:link w:val="Heading3Char"/>
    <w:autoRedefine/>
    <w:uiPriority w:val="9"/>
    <w:unhideWhenUsed/>
    <w:qFormat/>
    <w:rsid w:val="004F0F54"/>
    <w:pPr>
      <w:keepNext/>
      <w:keepLines/>
      <w:spacing w:before="40"/>
      <w:ind w:left="72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8768CA"/>
    <w:rPr>
      <w:i/>
      <w:iCs/>
    </w:rPr>
  </w:style>
  <w:style w:type="character" w:styleId="Hyperlink">
    <w:name w:val="Hyperlink"/>
    <w:basedOn w:val="DefaultParagraphFont"/>
    <w:uiPriority w:val="99"/>
    <w:unhideWhenUsed/>
    <w:rsid w:val="00021F32"/>
    <w:rPr>
      <w:color w:val="0000FF"/>
      <w:u w:val="single"/>
    </w:rPr>
  </w:style>
  <w:style w:type="paragraph" w:styleId="ListParagraph">
    <w:name w:val="List Paragraph"/>
    <w:basedOn w:val="Normal"/>
    <w:uiPriority w:val="34"/>
    <w:qFormat/>
    <w:rsid w:val="003543B0"/>
    <w:pPr>
      <w:ind w:left="720"/>
      <w:contextualSpacing/>
    </w:pPr>
  </w:style>
  <w:style w:type="character" w:customStyle="1" w:styleId="text-with-replacments">
    <w:name w:val="text-with-replacments"/>
    <w:basedOn w:val="DefaultParagraphFont"/>
    <w:rsid w:val="00BB0105"/>
  </w:style>
  <w:style w:type="paragraph" w:customStyle="1" w:styleId="TableParagraph">
    <w:name w:val="Table Paragraph"/>
    <w:basedOn w:val="Normal"/>
    <w:uiPriority w:val="1"/>
    <w:qFormat/>
    <w:rsid w:val="008A1A94"/>
    <w:pPr>
      <w:widowControl w:val="0"/>
      <w:autoSpaceDE w:val="0"/>
      <w:autoSpaceDN w:val="0"/>
      <w:ind w:left="85"/>
    </w:pPr>
    <w:rPr>
      <w:sz w:val="22"/>
      <w:szCs w:val="22"/>
    </w:rPr>
  </w:style>
  <w:style w:type="paragraph" w:styleId="NormalWeb">
    <w:name w:val="Normal (Web)"/>
    <w:basedOn w:val="Normal"/>
    <w:uiPriority w:val="99"/>
    <w:unhideWhenUsed/>
    <w:rsid w:val="004122FC"/>
    <w:pPr>
      <w:spacing w:before="100" w:beforeAutospacing="1" w:after="100" w:afterAutospacing="1"/>
    </w:pPr>
  </w:style>
  <w:style w:type="paragraph" w:styleId="Header">
    <w:name w:val="header"/>
    <w:basedOn w:val="Normal"/>
    <w:link w:val="HeaderChar"/>
    <w:uiPriority w:val="99"/>
    <w:unhideWhenUsed/>
    <w:rsid w:val="00884F44"/>
    <w:pPr>
      <w:tabs>
        <w:tab w:val="center" w:pos="4513"/>
        <w:tab w:val="right" w:pos="9026"/>
      </w:tabs>
    </w:pPr>
  </w:style>
  <w:style w:type="character" w:customStyle="1" w:styleId="HeaderChar">
    <w:name w:val="Header Char"/>
    <w:basedOn w:val="DefaultParagraphFont"/>
    <w:link w:val="Header"/>
    <w:uiPriority w:val="99"/>
    <w:rsid w:val="00884F44"/>
    <w:rPr>
      <w:rFonts w:ascii="Times New Roman" w:hAnsi="Times New Roman" w:cs="Times New Roman"/>
      <w:kern w:val="0"/>
      <w:sz w:val="24"/>
      <w:szCs w:val="24"/>
      <w:lang w:val="en-US"/>
      <w14:ligatures w14:val="none"/>
    </w:rPr>
  </w:style>
  <w:style w:type="paragraph" w:styleId="Footer">
    <w:name w:val="footer"/>
    <w:basedOn w:val="Normal"/>
    <w:link w:val="FooterChar"/>
    <w:uiPriority w:val="99"/>
    <w:unhideWhenUsed/>
    <w:rsid w:val="00884F44"/>
    <w:pPr>
      <w:tabs>
        <w:tab w:val="center" w:pos="4513"/>
        <w:tab w:val="right" w:pos="9026"/>
      </w:tabs>
    </w:pPr>
  </w:style>
  <w:style w:type="character" w:customStyle="1" w:styleId="FooterChar">
    <w:name w:val="Footer Char"/>
    <w:basedOn w:val="DefaultParagraphFont"/>
    <w:link w:val="Footer"/>
    <w:uiPriority w:val="99"/>
    <w:rsid w:val="00884F44"/>
    <w:rPr>
      <w:rFonts w:ascii="Times New Roman" w:hAnsi="Times New Roman" w:cs="Times New Roman"/>
      <w:kern w:val="0"/>
      <w:sz w:val="24"/>
      <w:szCs w:val="24"/>
      <w:lang w:val="en-US"/>
      <w14:ligatures w14:val="none"/>
    </w:rPr>
  </w:style>
  <w:style w:type="character" w:customStyle="1" w:styleId="Heading1Char">
    <w:name w:val="Heading 1 Char"/>
    <w:basedOn w:val="DefaultParagraphFont"/>
    <w:link w:val="Heading1"/>
    <w:uiPriority w:val="9"/>
    <w:rsid w:val="004F0F54"/>
    <w:rPr>
      <w:rFonts w:ascii="Times New Roman" w:eastAsiaTheme="majorEastAsia" w:hAnsi="Times New Roman" w:cstheme="majorBidi"/>
      <w:caps/>
      <w:kern w:val="0"/>
      <w:sz w:val="24"/>
      <w:szCs w:val="32"/>
      <w:lang w:val="en-US"/>
      <w14:ligatures w14:val="none"/>
    </w:rPr>
  </w:style>
  <w:style w:type="paragraph" w:styleId="TOCHeading">
    <w:name w:val="TOC Heading"/>
    <w:basedOn w:val="Heading1"/>
    <w:next w:val="Normal"/>
    <w:uiPriority w:val="39"/>
    <w:unhideWhenUsed/>
    <w:qFormat/>
    <w:rsid w:val="00DB6AA1"/>
    <w:pPr>
      <w:spacing w:line="259" w:lineRule="auto"/>
      <w:outlineLvl w:val="9"/>
    </w:pPr>
  </w:style>
  <w:style w:type="character" w:customStyle="1" w:styleId="Heading2Char">
    <w:name w:val="Heading 2 Char"/>
    <w:basedOn w:val="DefaultParagraphFont"/>
    <w:link w:val="Heading2"/>
    <w:uiPriority w:val="9"/>
    <w:rsid w:val="00FC21EC"/>
    <w:rPr>
      <w:rFonts w:ascii="Times New Roman" w:eastAsiaTheme="majorEastAsia" w:hAnsi="Times New Roman" w:cstheme="majorBidi"/>
      <w:b/>
      <w:bCs/>
      <w:kern w:val="0"/>
      <w:sz w:val="28"/>
      <w:szCs w:val="28"/>
      <w14:ligatures w14:val="none"/>
    </w:rPr>
  </w:style>
  <w:style w:type="character" w:customStyle="1" w:styleId="Heading3Char">
    <w:name w:val="Heading 3 Char"/>
    <w:basedOn w:val="DefaultParagraphFont"/>
    <w:link w:val="Heading3"/>
    <w:uiPriority w:val="9"/>
    <w:rsid w:val="004F0F54"/>
    <w:rPr>
      <w:rFonts w:ascii="Times New Roman" w:eastAsiaTheme="majorEastAsia" w:hAnsi="Times New Roman" w:cstheme="majorBidi"/>
      <w:b/>
      <w:bCs/>
      <w:kern w:val="0"/>
      <w:sz w:val="24"/>
      <w:szCs w:val="24"/>
      <w:lang w:val="en-US"/>
      <w14:ligatures w14:val="none"/>
    </w:rPr>
  </w:style>
  <w:style w:type="paragraph" w:styleId="TOC1">
    <w:name w:val="toc 1"/>
    <w:basedOn w:val="Normal"/>
    <w:next w:val="Normal"/>
    <w:autoRedefine/>
    <w:uiPriority w:val="39"/>
    <w:unhideWhenUsed/>
    <w:rsid w:val="00F92739"/>
    <w:pPr>
      <w:spacing w:after="100"/>
    </w:pPr>
  </w:style>
  <w:style w:type="paragraph" w:styleId="TOC2">
    <w:name w:val="toc 2"/>
    <w:basedOn w:val="Normal"/>
    <w:next w:val="Normal"/>
    <w:autoRedefine/>
    <w:uiPriority w:val="39"/>
    <w:unhideWhenUsed/>
    <w:rsid w:val="00F92739"/>
    <w:pPr>
      <w:spacing w:after="100"/>
      <w:ind w:left="240"/>
    </w:pPr>
  </w:style>
  <w:style w:type="paragraph" w:styleId="TOC3">
    <w:name w:val="toc 3"/>
    <w:basedOn w:val="Normal"/>
    <w:next w:val="Normal"/>
    <w:autoRedefine/>
    <w:uiPriority w:val="39"/>
    <w:unhideWhenUsed/>
    <w:rsid w:val="00F9273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60551">
      <w:bodyDiv w:val="1"/>
      <w:marLeft w:val="0"/>
      <w:marRight w:val="0"/>
      <w:marTop w:val="0"/>
      <w:marBottom w:val="0"/>
      <w:divBdr>
        <w:top w:val="none" w:sz="0" w:space="0" w:color="auto"/>
        <w:left w:val="none" w:sz="0" w:space="0" w:color="auto"/>
        <w:bottom w:val="none" w:sz="0" w:space="0" w:color="auto"/>
        <w:right w:val="none" w:sz="0" w:space="0" w:color="auto"/>
      </w:divBdr>
      <w:divsChild>
        <w:div w:id="228224270">
          <w:marLeft w:val="0"/>
          <w:marRight w:val="0"/>
          <w:marTop w:val="0"/>
          <w:marBottom w:val="0"/>
          <w:divBdr>
            <w:top w:val="single" w:sz="6" w:space="0" w:color="auto"/>
            <w:left w:val="single" w:sz="6" w:space="0" w:color="auto"/>
            <w:bottom w:val="single" w:sz="6" w:space="0" w:color="auto"/>
            <w:right w:val="single" w:sz="6" w:space="0" w:color="auto"/>
          </w:divBdr>
        </w:div>
      </w:divsChild>
    </w:div>
    <w:div w:id="100344343">
      <w:bodyDiv w:val="1"/>
      <w:marLeft w:val="0"/>
      <w:marRight w:val="0"/>
      <w:marTop w:val="0"/>
      <w:marBottom w:val="0"/>
      <w:divBdr>
        <w:top w:val="none" w:sz="0" w:space="0" w:color="auto"/>
        <w:left w:val="none" w:sz="0" w:space="0" w:color="auto"/>
        <w:bottom w:val="none" w:sz="0" w:space="0" w:color="auto"/>
        <w:right w:val="none" w:sz="0" w:space="0" w:color="auto"/>
      </w:divBdr>
    </w:div>
    <w:div w:id="113986531">
      <w:bodyDiv w:val="1"/>
      <w:marLeft w:val="0"/>
      <w:marRight w:val="0"/>
      <w:marTop w:val="0"/>
      <w:marBottom w:val="0"/>
      <w:divBdr>
        <w:top w:val="none" w:sz="0" w:space="0" w:color="auto"/>
        <w:left w:val="none" w:sz="0" w:space="0" w:color="auto"/>
        <w:bottom w:val="none" w:sz="0" w:space="0" w:color="auto"/>
        <w:right w:val="none" w:sz="0" w:space="0" w:color="auto"/>
      </w:divBdr>
      <w:divsChild>
        <w:div w:id="1964269275">
          <w:marLeft w:val="0"/>
          <w:marRight w:val="0"/>
          <w:marTop w:val="0"/>
          <w:marBottom w:val="0"/>
          <w:divBdr>
            <w:top w:val="single" w:sz="6" w:space="0" w:color="auto"/>
            <w:left w:val="single" w:sz="6" w:space="0" w:color="auto"/>
            <w:bottom w:val="single" w:sz="6" w:space="0" w:color="auto"/>
            <w:right w:val="single" w:sz="6" w:space="0" w:color="auto"/>
          </w:divBdr>
        </w:div>
      </w:divsChild>
    </w:div>
    <w:div w:id="150025861">
      <w:bodyDiv w:val="1"/>
      <w:marLeft w:val="0"/>
      <w:marRight w:val="0"/>
      <w:marTop w:val="0"/>
      <w:marBottom w:val="0"/>
      <w:divBdr>
        <w:top w:val="none" w:sz="0" w:space="0" w:color="auto"/>
        <w:left w:val="none" w:sz="0" w:space="0" w:color="auto"/>
        <w:bottom w:val="none" w:sz="0" w:space="0" w:color="auto"/>
        <w:right w:val="none" w:sz="0" w:space="0" w:color="auto"/>
      </w:divBdr>
    </w:div>
    <w:div w:id="652418433">
      <w:bodyDiv w:val="1"/>
      <w:marLeft w:val="0"/>
      <w:marRight w:val="0"/>
      <w:marTop w:val="0"/>
      <w:marBottom w:val="0"/>
      <w:divBdr>
        <w:top w:val="none" w:sz="0" w:space="0" w:color="auto"/>
        <w:left w:val="none" w:sz="0" w:space="0" w:color="auto"/>
        <w:bottom w:val="none" w:sz="0" w:space="0" w:color="auto"/>
        <w:right w:val="none" w:sz="0" w:space="0" w:color="auto"/>
      </w:divBdr>
      <w:divsChild>
        <w:div w:id="1225485536">
          <w:marLeft w:val="0"/>
          <w:marRight w:val="0"/>
          <w:marTop w:val="0"/>
          <w:marBottom w:val="0"/>
          <w:divBdr>
            <w:top w:val="single" w:sz="6" w:space="0" w:color="auto"/>
            <w:left w:val="single" w:sz="6" w:space="0" w:color="auto"/>
            <w:bottom w:val="single" w:sz="6" w:space="0" w:color="auto"/>
            <w:right w:val="single" w:sz="6" w:space="0" w:color="auto"/>
          </w:divBdr>
        </w:div>
      </w:divsChild>
    </w:div>
    <w:div w:id="1579972565">
      <w:bodyDiv w:val="1"/>
      <w:marLeft w:val="0"/>
      <w:marRight w:val="0"/>
      <w:marTop w:val="0"/>
      <w:marBottom w:val="0"/>
      <w:divBdr>
        <w:top w:val="none" w:sz="0" w:space="0" w:color="auto"/>
        <w:left w:val="none" w:sz="0" w:space="0" w:color="auto"/>
        <w:bottom w:val="none" w:sz="0" w:space="0" w:color="auto"/>
        <w:right w:val="none" w:sz="0" w:space="0" w:color="auto"/>
      </w:divBdr>
      <w:divsChild>
        <w:div w:id="380980111">
          <w:marLeft w:val="0"/>
          <w:marRight w:val="0"/>
          <w:marTop w:val="0"/>
          <w:marBottom w:val="0"/>
          <w:divBdr>
            <w:top w:val="single" w:sz="6" w:space="0" w:color="auto"/>
            <w:left w:val="single" w:sz="6" w:space="0" w:color="auto"/>
            <w:bottom w:val="single" w:sz="6" w:space="0" w:color="auto"/>
            <w:right w:val="single" w:sz="6" w:space="0" w:color="auto"/>
          </w:divBdr>
        </w:div>
      </w:divsChild>
    </w:div>
    <w:div w:id="1649164875">
      <w:bodyDiv w:val="1"/>
      <w:marLeft w:val="0"/>
      <w:marRight w:val="0"/>
      <w:marTop w:val="0"/>
      <w:marBottom w:val="0"/>
      <w:divBdr>
        <w:top w:val="none" w:sz="0" w:space="0" w:color="auto"/>
        <w:left w:val="none" w:sz="0" w:space="0" w:color="auto"/>
        <w:bottom w:val="none" w:sz="0" w:space="0" w:color="auto"/>
        <w:right w:val="none" w:sz="0" w:space="0" w:color="auto"/>
      </w:divBdr>
      <w:divsChild>
        <w:div w:id="1029719186">
          <w:marLeft w:val="0"/>
          <w:marRight w:val="0"/>
          <w:marTop w:val="0"/>
          <w:marBottom w:val="0"/>
          <w:divBdr>
            <w:top w:val="single" w:sz="6" w:space="0" w:color="auto"/>
            <w:left w:val="single" w:sz="6" w:space="0" w:color="auto"/>
            <w:bottom w:val="single" w:sz="6" w:space="0" w:color="auto"/>
            <w:right w:val="single" w:sz="6" w:space="0" w:color="auto"/>
          </w:divBdr>
        </w:div>
      </w:divsChild>
    </w:div>
    <w:div w:id="1666974239">
      <w:bodyDiv w:val="1"/>
      <w:marLeft w:val="0"/>
      <w:marRight w:val="0"/>
      <w:marTop w:val="0"/>
      <w:marBottom w:val="0"/>
      <w:divBdr>
        <w:top w:val="none" w:sz="0" w:space="0" w:color="auto"/>
        <w:left w:val="none" w:sz="0" w:space="0" w:color="auto"/>
        <w:bottom w:val="none" w:sz="0" w:space="0" w:color="auto"/>
        <w:right w:val="none" w:sz="0" w:space="0" w:color="auto"/>
      </w:divBdr>
    </w:div>
    <w:div w:id="1684162246">
      <w:bodyDiv w:val="1"/>
      <w:marLeft w:val="0"/>
      <w:marRight w:val="0"/>
      <w:marTop w:val="0"/>
      <w:marBottom w:val="0"/>
      <w:divBdr>
        <w:top w:val="none" w:sz="0" w:space="0" w:color="auto"/>
        <w:left w:val="none" w:sz="0" w:space="0" w:color="auto"/>
        <w:bottom w:val="none" w:sz="0" w:space="0" w:color="auto"/>
        <w:right w:val="none" w:sz="0" w:space="0" w:color="auto"/>
      </w:divBdr>
      <w:divsChild>
        <w:div w:id="583029180">
          <w:marLeft w:val="0"/>
          <w:marRight w:val="0"/>
          <w:marTop w:val="0"/>
          <w:marBottom w:val="0"/>
          <w:divBdr>
            <w:top w:val="single" w:sz="6" w:space="0" w:color="auto"/>
            <w:left w:val="single" w:sz="6" w:space="0" w:color="auto"/>
            <w:bottom w:val="single" w:sz="6" w:space="0" w:color="auto"/>
            <w:right w:val="single" w:sz="6" w:space="0" w:color="auto"/>
          </w:divBdr>
        </w:div>
      </w:divsChild>
    </w:div>
    <w:div w:id="1935282888">
      <w:bodyDiv w:val="1"/>
      <w:marLeft w:val="0"/>
      <w:marRight w:val="0"/>
      <w:marTop w:val="0"/>
      <w:marBottom w:val="0"/>
      <w:divBdr>
        <w:top w:val="none" w:sz="0" w:space="0" w:color="auto"/>
        <w:left w:val="none" w:sz="0" w:space="0" w:color="auto"/>
        <w:bottom w:val="none" w:sz="0" w:space="0" w:color="auto"/>
        <w:right w:val="none" w:sz="0" w:space="0" w:color="auto"/>
      </w:divBdr>
    </w:div>
    <w:div w:id="207935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0BA34E-27FD-4372-9B2C-09A27DBC1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769</Words>
  <Characters>3858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01T03:20:00Z</dcterms:created>
  <dcterms:modified xsi:type="dcterms:W3CDTF">2024-05-07T02:41:00Z</dcterms:modified>
</cp:coreProperties>
</file>